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4EDF5" w14:textId="726EB771" w:rsidR="00733A49" w:rsidRDefault="00F95BA3" w:rsidP="00733A49">
      <w:pPr>
        <w:jc w:val="center"/>
        <w:rPr>
          <w:rFonts w:ascii="Courier New" w:hAnsi="Courier New" w:cs="Courier New"/>
          <w:sz w:val="96"/>
          <w:szCs w:val="96"/>
          <w:lang w:val="en-US"/>
        </w:rPr>
      </w:pPr>
      <w:r w:rsidRPr="00FF0A78">
        <w:rPr>
          <w:rFonts w:ascii="Courier New" w:hAnsi="Courier New" w:cs="Courier New"/>
          <w:noProof/>
          <w:sz w:val="56"/>
          <w:szCs w:val="56"/>
          <w:lang w:val="en-US"/>
        </w:rPr>
        <w:drawing>
          <wp:inline distT="0" distB="0" distL="0" distR="0" wp14:anchorId="342260B1" wp14:editId="05BB0300">
            <wp:extent cx="1790700" cy="1943100"/>
            <wp:effectExtent l="0" t="0" r="0" b="0"/>
            <wp:docPr id="28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9984F" w14:textId="77777777" w:rsidR="00733A49" w:rsidRDefault="00733A49" w:rsidP="00733A49">
      <w:pPr>
        <w:jc w:val="center"/>
        <w:rPr>
          <w:rFonts w:ascii="Agency FB" w:hAnsi="Agency FB" w:cs="Courier New"/>
          <w:sz w:val="96"/>
          <w:szCs w:val="96"/>
          <w:lang w:val="en-US"/>
        </w:rPr>
      </w:pPr>
      <w:r>
        <w:rPr>
          <w:rFonts w:ascii="Agency FB" w:hAnsi="Agency FB" w:cs="Courier New"/>
          <w:sz w:val="96"/>
          <w:szCs w:val="96"/>
          <w:lang w:val="en-US"/>
        </w:rPr>
        <w:t>JAMIA MILLIA ISLAMIA, NEW DELHI</w:t>
      </w:r>
    </w:p>
    <w:p w14:paraId="1FD4F368" w14:textId="77777777" w:rsidR="00733A49" w:rsidRDefault="00733A49" w:rsidP="00733A49">
      <w:pPr>
        <w:rPr>
          <w:rFonts w:ascii="Courier New" w:hAnsi="Courier New" w:cs="Courier New"/>
          <w:sz w:val="56"/>
          <w:szCs w:val="56"/>
          <w:lang w:val="en-US"/>
        </w:rPr>
      </w:pPr>
    </w:p>
    <w:p w14:paraId="478A950D" w14:textId="196CDA05" w:rsidR="00733A49" w:rsidRDefault="00AA03BC" w:rsidP="00733A49">
      <w:pPr>
        <w:jc w:val="center"/>
        <w:rPr>
          <w:rFonts w:ascii="Courier New" w:hAnsi="Courier New" w:cs="Courier New"/>
          <w:sz w:val="80"/>
          <w:szCs w:val="80"/>
          <w:u w:val="single"/>
          <w:lang w:val="en-US"/>
        </w:rPr>
      </w:pPr>
      <w:r>
        <w:rPr>
          <w:rFonts w:ascii="Courier New" w:hAnsi="Courier New" w:cs="Courier New"/>
          <w:sz w:val="80"/>
          <w:szCs w:val="80"/>
          <w:u w:val="single"/>
          <w:lang w:val="en-US"/>
        </w:rPr>
        <w:t>COMPILER DESIGN</w:t>
      </w:r>
      <w:r w:rsidR="00733A49">
        <w:rPr>
          <w:rFonts w:ascii="Courier New" w:hAnsi="Courier New" w:cs="Courier New"/>
          <w:sz w:val="80"/>
          <w:szCs w:val="80"/>
          <w:u w:val="single"/>
          <w:lang w:val="en-US"/>
        </w:rPr>
        <w:t xml:space="preserve"> LAB</w:t>
      </w:r>
    </w:p>
    <w:p w14:paraId="2A84FD60" w14:textId="77777777" w:rsidR="00733A49" w:rsidRDefault="00733A49" w:rsidP="00733A49">
      <w:pPr>
        <w:jc w:val="center"/>
        <w:rPr>
          <w:rFonts w:ascii="Courier New" w:hAnsi="Courier New" w:cs="Courier New"/>
          <w:sz w:val="96"/>
          <w:szCs w:val="96"/>
          <w:lang w:val="en-US"/>
        </w:rPr>
      </w:pPr>
    </w:p>
    <w:p w14:paraId="4AF903B2" w14:textId="77777777" w:rsidR="00733A49" w:rsidRDefault="00733A49" w:rsidP="00733A49">
      <w:pPr>
        <w:rPr>
          <w:rFonts w:ascii="Courier New" w:hAnsi="Courier New" w:cs="Courier New"/>
          <w:sz w:val="56"/>
          <w:szCs w:val="56"/>
          <w:lang w:val="en-US"/>
        </w:rPr>
      </w:pPr>
      <w:r>
        <w:rPr>
          <w:rFonts w:ascii="Courier New" w:hAnsi="Courier New" w:cs="Courier New"/>
          <w:sz w:val="56"/>
          <w:szCs w:val="56"/>
          <w:lang w:val="en-US"/>
        </w:rPr>
        <w:t>NAME: FAIZAN CHOUDHARY</w:t>
      </w:r>
    </w:p>
    <w:p w14:paraId="4E0FA9DE" w14:textId="77777777" w:rsidR="00733A49" w:rsidRDefault="00733A49" w:rsidP="00733A49">
      <w:pPr>
        <w:rPr>
          <w:rFonts w:ascii="Courier New" w:hAnsi="Courier New" w:cs="Courier New"/>
          <w:sz w:val="56"/>
          <w:szCs w:val="56"/>
          <w:lang w:val="en-US"/>
        </w:rPr>
      </w:pPr>
      <w:r>
        <w:rPr>
          <w:rFonts w:ascii="Courier New" w:hAnsi="Courier New" w:cs="Courier New"/>
          <w:sz w:val="56"/>
          <w:szCs w:val="56"/>
          <w:lang w:val="en-US"/>
        </w:rPr>
        <w:t>ROLL NO: 20BCS021</w:t>
      </w:r>
    </w:p>
    <w:p w14:paraId="49F47A32" w14:textId="23BE1886" w:rsidR="00733A49" w:rsidRDefault="00733A49" w:rsidP="00733A49">
      <w:pPr>
        <w:rPr>
          <w:rFonts w:ascii="Courier New" w:hAnsi="Courier New" w:cs="Courier New"/>
          <w:sz w:val="56"/>
          <w:szCs w:val="56"/>
          <w:lang w:val="en-US"/>
        </w:rPr>
      </w:pPr>
      <w:r>
        <w:rPr>
          <w:rFonts w:ascii="Courier New" w:hAnsi="Courier New" w:cs="Courier New"/>
          <w:sz w:val="56"/>
          <w:szCs w:val="56"/>
          <w:lang w:val="en-US"/>
        </w:rPr>
        <w:t xml:space="preserve">SUBJECT CODE: CEN </w:t>
      </w:r>
      <w:r w:rsidR="00AA03BC">
        <w:rPr>
          <w:rFonts w:ascii="Courier New" w:hAnsi="Courier New" w:cs="Courier New"/>
          <w:sz w:val="56"/>
          <w:szCs w:val="56"/>
          <w:lang w:val="en-US"/>
        </w:rPr>
        <w:t>6</w:t>
      </w:r>
      <w:r>
        <w:rPr>
          <w:rFonts w:ascii="Courier New" w:hAnsi="Courier New" w:cs="Courier New"/>
          <w:sz w:val="56"/>
          <w:szCs w:val="56"/>
          <w:lang w:val="en-US"/>
        </w:rPr>
        <w:t>9</w:t>
      </w:r>
      <w:r w:rsidR="00AA03BC">
        <w:rPr>
          <w:rFonts w:ascii="Courier New" w:hAnsi="Courier New" w:cs="Courier New"/>
          <w:sz w:val="56"/>
          <w:szCs w:val="56"/>
          <w:lang w:val="en-US"/>
        </w:rPr>
        <w:t>2</w:t>
      </w:r>
    </w:p>
    <w:p w14:paraId="4300B41E" w14:textId="6AEB5815" w:rsidR="00733A49" w:rsidRDefault="00733A49" w:rsidP="00733A49">
      <w:pPr>
        <w:rPr>
          <w:rFonts w:ascii="Courier New" w:hAnsi="Courier New" w:cs="Courier New"/>
          <w:sz w:val="56"/>
          <w:szCs w:val="56"/>
          <w:vertAlign w:val="superscript"/>
          <w:lang w:val="en-US"/>
        </w:rPr>
      </w:pPr>
      <w:r>
        <w:rPr>
          <w:rFonts w:ascii="Courier New" w:hAnsi="Courier New" w:cs="Courier New"/>
          <w:sz w:val="56"/>
          <w:szCs w:val="56"/>
          <w:lang w:val="en-US"/>
        </w:rPr>
        <w:t xml:space="preserve">SEMESTER: </w:t>
      </w:r>
      <w:r w:rsidR="00AA03BC">
        <w:rPr>
          <w:rFonts w:ascii="Courier New" w:hAnsi="Courier New" w:cs="Courier New"/>
          <w:sz w:val="56"/>
          <w:szCs w:val="56"/>
          <w:lang w:val="en-US"/>
        </w:rPr>
        <w:t>6</w:t>
      </w:r>
      <w:r>
        <w:rPr>
          <w:rFonts w:ascii="Courier New" w:hAnsi="Courier New" w:cs="Courier New"/>
          <w:sz w:val="56"/>
          <w:szCs w:val="56"/>
          <w:vertAlign w:val="superscript"/>
          <w:lang w:val="en-US"/>
        </w:rPr>
        <w:t xml:space="preserve">th </w:t>
      </w:r>
    </w:p>
    <w:p w14:paraId="0D0AC894" w14:textId="77777777" w:rsidR="00733A49" w:rsidRDefault="00733A49" w:rsidP="00733A49">
      <w:pPr>
        <w:rPr>
          <w:rFonts w:ascii="Courier New" w:hAnsi="Courier New" w:cs="Courier New"/>
          <w:sz w:val="56"/>
          <w:szCs w:val="56"/>
          <w:lang w:val="en-US"/>
        </w:rPr>
      </w:pPr>
      <w:r>
        <w:rPr>
          <w:rFonts w:ascii="Courier New" w:hAnsi="Courier New" w:cs="Courier New"/>
          <w:sz w:val="56"/>
          <w:szCs w:val="56"/>
          <w:lang w:val="en-US"/>
        </w:rPr>
        <w:t>COURSE: B.TECH.(COMPUTER ENGG.)</w:t>
      </w:r>
    </w:p>
    <w:p w14:paraId="71BD9BE5" w14:textId="77777777" w:rsidR="00733A49" w:rsidRDefault="00733A49" w:rsidP="00733A49">
      <w:pPr>
        <w:rPr>
          <w:rFonts w:ascii="Courier New" w:hAnsi="Courier New" w:cs="Courier New"/>
          <w:sz w:val="56"/>
          <w:szCs w:val="56"/>
          <w:lang w:val="en-US"/>
        </w:rPr>
      </w:pPr>
      <w:r>
        <w:rPr>
          <w:rFonts w:ascii="Courier New" w:hAnsi="Courier New" w:cs="Courier New"/>
          <w:sz w:val="56"/>
          <w:szCs w:val="56"/>
          <w:lang w:val="en-US"/>
        </w:rPr>
        <w:t>DEPT: DEPT OF COMPUTER ENGG.</w:t>
      </w:r>
    </w:p>
    <w:p w14:paraId="1212A0FF" w14:textId="77777777" w:rsidR="00733A49" w:rsidRDefault="00733A49" w:rsidP="00733A49">
      <w:pPr>
        <w:rPr>
          <w:rFonts w:ascii="Courier New" w:hAnsi="Courier New" w:cs="Courier New"/>
          <w:sz w:val="56"/>
          <w:szCs w:val="56"/>
          <w:lang w:val="en-US"/>
        </w:rPr>
      </w:pPr>
      <w:r>
        <w:rPr>
          <w:rFonts w:ascii="Courier New" w:hAnsi="Courier New" w:cs="Courier New"/>
          <w:sz w:val="56"/>
          <w:szCs w:val="56"/>
          <w:lang w:val="en-US"/>
        </w:rPr>
        <w:t>SUBMITTED TO:</w:t>
      </w:r>
    </w:p>
    <w:p w14:paraId="6FB71367" w14:textId="054D7310" w:rsidR="00733A49" w:rsidRDefault="00DE3BF7" w:rsidP="008D29D6">
      <w:pPr>
        <w:ind w:left="2880" w:firstLine="720"/>
        <w:rPr>
          <w:rFonts w:ascii="Courier New" w:hAnsi="Courier New" w:cs="Courier New"/>
          <w:sz w:val="56"/>
          <w:szCs w:val="56"/>
          <w:lang w:val="en-US"/>
        </w:rPr>
      </w:pPr>
      <w:r>
        <w:rPr>
          <w:rFonts w:ascii="Courier New" w:hAnsi="Courier New" w:cs="Courier New"/>
          <w:sz w:val="56"/>
          <w:szCs w:val="56"/>
          <w:lang w:val="en-US"/>
        </w:rPr>
        <w:t xml:space="preserve">DR. </w:t>
      </w:r>
      <w:r w:rsidR="00AA03BC">
        <w:rPr>
          <w:rFonts w:ascii="Courier New" w:hAnsi="Courier New" w:cs="Courier New"/>
          <w:sz w:val="56"/>
          <w:szCs w:val="56"/>
          <w:lang w:val="en-US"/>
        </w:rPr>
        <w:t>SARF</w:t>
      </w:r>
      <w:r w:rsidR="008D29D6">
        <w:rPr>
          <w:rFonts w:ascii="Courier New" w:hAnsi="Courier New" w:cs="Courier New"/>
          <w:sz w:val="56"/>
          <w:szCs w:val="56"/>
          <w:lang w:val="en-US"/>
        </w:rPr>
        <w:t>A</w:t>
      </w:r>
      <w:r w:rsidR="00AA03BC">
        <w:rPr>
          <w:rFonts w:ascii="Courier New" w:hAnsi="Courier New" w:cs="Courier New"/>
          <w:sz w:val="56"/>
          <w:szCs w:val="56"/>
          <w:lang w:val="en-US"/>
        </w:rPr>
        <w:t>RAZ MASOOD</w:t>
      </w:r>
    </w:p>
    <w:p w14:paraId="74CC54E7" w14:textId="77777777" w:rsidR="00DE3BF7" w:rsidRDefault="00DE3BF7" w:rsidP="00733A49">
      <w:pPr>
        <w:ind w:left="4320"/>
        <w:rPr>
          <w:sz w:val="36"/>
          <w:szCs w:val="36"/>
        </w:rPr>
      </w:pPr>
    </w:p>
    <w:tbl>
      <w:tblPr>
        <w:tblW w:w="0" w:type="auto"/>
        <w:tblBorders>
          <w:top w:val="single" w:sz="2" w:space="0" w:color="9CC2E5"/>
          <w:bottom w:val="single" w:sz="2" w:space="0" w:color="9CC2E5"/>
          <w:insideH w:val="single" w:sz="2" w:space="0" w:color="9CC2E5"/>
          <w:insideV w:val="single" w:sz="2" w:space="0" w:color="9CC2E5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1843"/>
        <w:gridCol w:w="5103"/>
        <w:gridCol w:w="1134"/>
        <w:gridCol w:w="1252"/>
      </w:tblGrid>
      <w:tr w:rsidR="00F4193E" w:rsidRPr="00FF0A78" w14:paraId="554A56F8" w14:textId="77777777" w:rsidTr="001E4552">
        <w:tc>
          <w:tcPr>
            <w:tcW w:w="1134" w:type="dxa"/>
            <w:tcBorders>
              <w:top w:val="nil"/>
              <w:left w:val="nil"/>
              <w:bottom w:val="single" w:sz="12" w:space="0" w:color="9CC2E5"/>
              <w:right w:val="nil"/>
            </w:tcBorders>
            <w:shd w:val="clear" w:color="auto" w:fill="FFFFFF"/>
            <w:hideMark/>
          </w:tcPr>
          <w:p w14:paraId="5D703C2B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2"/>
                <w:szCs w:val="32"/>
                <w:lang w:val="en-US"/>
              </w:rPr>
            </w:pPr>
            <w:bookmarkStart w:id="0" w:name="Index"/>
            <w:r w:rsidRPr="00FF0A78">
              <w:rPr>
                <w:rFonts w:ascii="Times New Roman" w:hAnsi="Times New Roman"/>
                <w:sz w:val="32"/>
                <w:szCs w:val="32"/>
                <w:lang w:val="en-US"/>
              </w:rPr>
              <w:lastRenderedPageBreak/>
              <w:t xml:space="preserve">S. NO. 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12" w:space="0" w:color="9CC2E5"/>
              <w:right w:val="nil"/>
            </w:tcBorders>
            <w:shd w:val="clear" w:color="auto" w:fill="FFFFFF"/>
            <w:hideMark/>
          </w:tcPr>
          <w:p w14:paraId="35C1313D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2"/>
                <w:szCs w:val="32"/>
                <w:lang w:val="en-US"/>
              </w:rPr>
            </w:pPr>
            <w:r w:rsidRPr="00FF0A78">
              <w:rPr>
                <w:rFonts w:ascii="Times New Roman" w:hAnsi="Times New Roman"/>
                <w:sz w:val="32"/>
                <w:szCs w:val="32"/>
                <w:lang w:val="en-US"/>
              </w:rPr>
              <w:t>DAT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12" w:space="0" w:color="9CC2E5"/>
              <w:right w:val="nil"/>
            </w:tcBorders>
            <w:shd w:val="clear" w:color="auto" w:fill="FFFFFF"/>
            <w:hideMark/>
          </w:tcPr>
          <w:p w14:paraId="4F8AAF0D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2"/>
                <w:szCs w:val="32"/>
                <w:lang w:val="en-US"/>
              </w:rPr>
            </w:pPr>
            <w:r w:rsidRPr="00FF0A78">
              <w:rPr>
                <w:rFonts w:ascii="Times New Roman" w:hAnsi="Times New Roman"/>
                <w:sz w:val="32"/>
                <w:szCs w:val="32"/>
                <w:lang w:val="en-US"/>
              </w:rPr>
              <w:t>PROGRAM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9CC2E5"/>
              <w:right w:val="nil"/>
            </w:tcBorders>
            <w:shd w:val="clear" w:color="auto" w:fill="FFFFFF"/>
            <w:hideMark/>
          </w:tcPr>
          <w:p w14:paraId="166A60EA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2"/>
                <w:szCs w:val="32"/>
                <w:lang w:val="en-US"/>
              </w:rPr>
            </w:pPr>
            <w:r w:rsidRPr="00FF0A78">
              <w:rPr>
                <w:rFonts w:ascii="Times New Roman" w:hAnsi="Times New Roman"/>
                <w:sz w:val="32"/>
                <w:szCs w:val="32"/>
                <w:lang w:val="en-US"/>
              </w:rPr>
              <w:t>PAGE</w:t>
            </w:r>
          </w:p>
        </w:tc>
        <w:tc>
          <w:tcPr>
            <w:tcW w:w="1252" w:type="dxa"/>
            <w:tcBorders>
              <w:top w:val="nil"/>
              <w:left w:val="nil"/>
              <w:bottom w:val="single" w:sz="12" w:space="0" w:color="9CC2E5"/>
              <w:right w:val="nil"/>
            </w:tcBorders>
            <w:shd w:val="clear" w:color="auto" w:fill="FFFFFF"/>
            <w:hideMark/>
          </w:tcPr>
          <w:p w14:paraId="0A14A6A9" w14:textId="77777777" w:rsidR="00733A49" w:rsidRPr="00FF0A78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2"/>
                <w:szCs w:val="32"/>
                <w:lang w:val="en-US"/>
              </w:rPr>
            </w:pPr>
            <w:r w:rsidRPr="00FF0A78">
              <w:rPr>
                <w:rFonts w:ascii="Times New Roman" w:hAnsi="Times New Roman"/>
                <w:sz w:val="32"/>
                <w:szCs w:val="32"/>
                <w:lang w:val="en-US"/>
              </w:rPr>
              <w:t>SIGN</w:t>
            </w:r>
          </w:p>
        </w:tc>
        <w:bookmarkEnd w:id="0"/>
      </w:tr>
      <w:tr w:rsidR="00F4193E" w:rsidRPr="001E4552" w14:paraId="272A8659" w14:textId="77777777" w:rsidTr="001E4552">
        <w:tc>
          <w:tcPr>
            <w:tcW w:w="1134" w:type="dxa"/>
            <w:tcBorders>
              <w:top w:val="single" w:sz="2" w:space="0" w:color="9CC2E5"/>
              <w:left w:val="nil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1FF73D11" w14:textId="77777777" w:rsidR="00733A49" w:rsidRPr="001E4552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  <w:lang w:val="en-US"/>
              </w:rPr>
            </w:pPr>
            <w:r w:rsidRPr="001E4552">
              <w:rPr>
                <w:rFonts w:ascii="Times New Roman" w:hAnsi="Times New Roman"/>
                <w:sz w:val="34"/>
                <w:szCs w:val="34"/>
                <w:lang w:val="en-US"/>
              </w:rPr>
              <w:t>1</w:t>
            </w:r>
          </w:p>
        </w:tc>
        <w:tc>
          <w:tcPr>
            <w:tcW w:w="1843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6AEE67E6" w14:textId="76B9C4A1" w:rsidR="00733A49" w:rsidRPr="001E4552" w:rsidRDefault="009510F5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  <w:lang w:val="en-US"/>
              </w:rPr>
            </w:pPr>
            <w:r w:rsidRPr="001E4552">
              <w:rPr>
                <w:rFonts w:ascii="Times New Roman" w:hAnsi="Times New Roman"/>
                <w:sz w:val="34"/>
                <w:szCs w:val="34"/>
                <w:lang w:val="en-US"/>
              </w:rPr>
              <w:t>18/01/2023</w:t>
            </w:r>
          </w:p>
        </w:tc>
        <w:tc>
          <w:tcPr>
            <w:tcW w:w="5103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5714E1A2" w14:textId="0E630D03" w:rsidR="00733A49" w:rsidRPr="001E4552" w:rsidRDefault="00D721AA" w:rsidP="00D721AA">
            <w:pPr>
              <w:spacing w:after="0"/>
              <w:rPr>
                <w:rFonts w:ascii="Times New Roman" w:hAnsi="Times New Roman"/>
                <w:sz w:val="34"/>
                <w:szCs w:val="34"/>
              </w:rPr>
            </w:pPr>
            <w:r w:rsidRPr="001E4552">
              <w:rPr>
                <w:rFonts w:ascii="Times New Roman" w:hAnsi="Times New Roman"/>
                <w:sz w:val="34"/>
                <w:szCs w:val="34"/>
              </w:rPr>
              <w:t xml:space="preserve">WAP to implement a program that takes an input string from the console and verifies it against a Deterministic Finite Automaton which </w:t>
            </w:r>
            <w:proofErr w:type="gramStart"/>
            <w:r w:rsidRPr="001E4552">
              <w:rPr>
                <w:rFonts w:ascii="Times New Roman" w:hAnsi="Times New Roman"/>
                <w:sz w:val="34"/>
                <w:szCs w:val="34"/>
              </w:rPr>
              <w:t>is given</w:t>
            </w:r>
            <w:proofErr w:type="gramEnd"/>
            <w:r w:rsidRPr="001E4552">
              <w:rPr>
                <w:rFonts w:ascii="Times New Roman" w:hAnsi="Times New Roman"/>
                <w:sz w:val="34"/>
                <w:szCs w:val="34"/>
              </w:rPr>
              <w:t xml:space="preserve"> through a separate file.</w:t>
            </w:r>
          </w:p>
        </w:tc>
        <w:tc>
          <w:tcPr>
            <w:tcW w:w="1134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5720E016" w14:textId="6FBAB566" w:rsidR="00733A49" w:rsidRPr="001E4552" w:rsidRDefault="003D3BED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</w:rPr>
            </w:pPr>
            <w:r w:rsidRPr="001E4552">
              <w:rPr>
                <w:rFonts w:ascii="Times New Roman" w:hAnsi="Times New Roman"/>
                <w:sz w:val="34"/>
                <w:szCs w:val="34"/>
              </w:rPr>
              <w:t>3</w:t>
            </w:r>
          </w:p>
        </w:tc>
        <w:tc>
          <w:tcPr>
            <w:tcW w:w="1252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nil"/>
            </w:tcBorders>
            <w:shd w:val="clear" w:color="auto" w:fill="DEEAF6"/>
          </w:tcPr>
          <w:p w14:paraId="23419CD6" w14:textId="77777777" w:rsidR="00733A49" w:rsidRPr="001E4552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  <w:lang w:val="en-US"/>
              </w:rPr>
            </w:pPr>
          </w:p>
        </w:tc>
      </w:tr>
      <w:tr w:rsidR="00F4193E" w:rsidRPr="001E4552" w14:paraId="5E761633" w14:textId="77777777" w:rsidTr="001E4552">
        <w:tc>
          <w:tcPr>
            <w:tcW w:w="1134" w:type="dxa"/>
            <w:tcBorders>
              <w:top w:val="single" w:sz="2" w:space="0" w:color="9CC2E5"/>
              <w:left w:val="nil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2570DE8C" w14:textId="77777777" w:rsidR="00733A49" w:rsidRPr="001E4552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  <w:lang w:val="en-US"/>
              </w:rPr>
            </w:pPr>
            <w:r w:rsidRPr="001E4552">
              <w:rPr>
                <w:rFonts w:ascii="Times New Roman" w:hAnsi="Times New Roman"/>
                <w:sz w:val="34"/>
                <w:szCs w:val="34"/>
                <w:lang w:val="en-US"/>
              </w:rPr>
              <w:t>2</w:t>
            </w:r>
          </w:p>
        </w:tc>
        <w:tc>
          <w:tcPr>
            <w:tcW w:w="1843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76166F02" w14:textId="368B73DD" w:rsidR="00733A49" w:rsidRPr="001E4552" w:rsidRDefault="009510F5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  <w:lang w:val="en-US"/>
              </w:rPr>
            </w:pPr>
            <w:r w:rsidRPr="001E4552">
              <w:rPr>
                <w:rFonts w:ascii="Times New Roman" w:hAnsi="Times New Roman"/>
                <w:sz w:val="34"/>
                <w:szCs w:val="34"/>
                <w:lang w:val="en-US"/>
              </w:rPr>
              <w:t>01/02/2023</w:t>
            </w:r>
          </w:p>
        </w:tc>
        <w:tc>
          <w:tcPr>
            <w:tcW w:w="5103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55AD8ADF" w14:textId="32C8A8C0" w:rsidR="00733A49" w:rsidRPr="001E4552" w:rsidRDefault="00776347" w:rsidP="00FF0A78">
            <w:pPr>
              <w:spacing w:after="0" w:line="240" w:lineRule="auto"/>
              <w:rPr>
                <w:rFonts w:ascii="Times New Roman" w:hAnsi="Times New Roman"/>
                <w:sz w:val="34"/>
                <w:szCs w:val="34"/>
                <w:lang w:val="en-US"/>
              </w:rPr>
            </w:pPr>
            <w:r w:rsidRPr="001E4552">
              <w:rPr>
                <w:rFonts w:ascii="Times New Roman" w:hAnsi="Times New Roman"/>
                <w:sz w:val="34"/>
                <w:szCs w:val="34"/>
                <w:lang w:val="en-US"/>
              </w:rPr>
              <w:t>WAP to implement a Mealy Machine, where the program generates an output corresponding to an input string given thru the console.</w:t>
            </w:r>
          </w:p>
        </w:tc>
        <w:tc>
          <w:tcPr>
            <w:tcW w:w="1134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7DB5839F" w14:textId="110BCA84" w:rsidR="00733A49" w:rsidRPr="001E4552" w:rsidRDefault="00B22BDB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</w:rPr>
            </w:pPr>
            <w:r w:rsidRPr="001E4552">
              <w:rPr>
                <w:rFonts w:ascii="Times New Roman" w:hAnsi="Times New Roman"/>
                <w:sz w:val="34"/>
                <w:szCs w:val="34"/>
              </w:rPr>
              <w:t>6</w:t>
            </w:r>
          </w:p>
        </w:tc>
        <w:tc>
          <w:tcPr>
            <w:tcW w:w="1252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nil"/>
            </w:tcBorders>
            <w:shd w:val="clear" w:color="auto" w:fill="auto"/>
          </w:tcPr>
          <w:p w14:paraId="37875935" w14:textId="77777777" w:rsidR="00733A49" w:rsidRPr="001E4552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  <w:lang w:val="en-US"/>
              </w:rPr>
            </w:pPr>
          </w:p>
        </w:tc>
      </w:tr>
      <w:tr w:rsidR="00F4193E" w:rsidRPr="001E4552" w14:paraId="3880E668" w14:textId="77777777" w:rsidTr="001E4552">
        <w:tc>
          <w:tcPr>
            <w:tcW w:w="1134" w:type="dxa"/>
            <w:tcBorders>
              <w:top w:val="single" w:sz="2" w:space="0" w:color="9CC2E5"/>
              <w:left w:val="nil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733E9B75" w14:textId="77777777" w:rsidR="00733A49" w:rsidRPr="001E4552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  <w:lang w:val="en-US"/>
              </w:rPr>
            </w:pPr>
            <w:r w:rsidRPr="001E4552">
              <w:rPr>
                <w:rFonts w:ascii="Times New Roman" w:hAnsi="Times New Roman"/>
                <w:sz w:val="34"/>
                <w:szCs w:val="34"/>
                <w:lang w:val="en-US"/>
              </w:rPr>
              <w:t>3</w:t>
            </w:r>
          </w:p>
        </w:tc>
        <w:tc>
          <w:tcPr>
            <w:tcW w:w="1843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43DEDE26" w14:textId="6DCBC08B" w:rsidR="00733A49" w:rsidRPr="001E4552" w:rsidRDefault="00FD5C47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  <w:lang w:val="en-US"/>
              </w:rPr>
            </w:pPr>
            <w:r w:rsidRPr="001E4552">
              <w:rPr>
                <w:rFonts w:ascii="Times New Roman" w:hAnsi="Times New Roman"/>
                <w:sz w:val="34"/>
                <w:szCs w:val="34"/>
                <w:lang w:val="en-US"/>
              </w:rPr>
              <w:t>08/02/2023</w:t>
            </w:r>
          </w:p>
        </w:tc>
        <w:tc>
          <w:tcPr>
            <w:tcW w:w="5103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57FD4161" w14:textId="585B9BCF" w:rsidR="00733A49" w:rsidRPr="001E4552" w:rsidRDefault="00776347" w:rsidP="00FF0A78">
            <w:pPr>
              <w:spacing w:after="0"/>
              <w:rPr>
                <w:rFonts w:ascii="Times New Roman" w:hAnsi="Times New Roman"/>
                <w:sz w:val="34"/>
                <w:szCs w:val="34"/>
              </w:rPr>
            </w:pPr>
            <w:r w:rsidRPr="001E4552">
              <w:rPr>
                <w:rFonts w:ascii="Times New Roman" w:hAnsi="Times New Roman"/>
                <w:sz w:val="34"/>
                <w:szCs w:val="34"/>
              </w:rPr>
              <w:t xml:space="preserve">WAP to implement a </w:t>
            </w:r>
            <w:r w:rsidR="007F20A6" w:rsidRPr="001E4552">
              <w:rPr>
                <w:rFonts w:ascii="Times New Roman" w:hAnsi="Times New Roman"/>
                <w:sz w:val="34"/>
                <w:szCs w:val="34"/>
              </w:rPr>
              <w:t>Moore Machine</w:t>
            </w:r>
            <w:r w:rsidRPr="001E4552">
              <w:rPr>
                <w:rFonts w:ascii="Times New Roman" w:hAnsi="Times New Roman"/>
                <w:sz w:val="34"/>
                <w:szCs w:val="34"/>
              </w:rPr>
              <w:t>, where the program generates an output corresponding to an input string given thru the console.</w:t>
            </w:r>
          </w:p>
        </w:tc>
        <w:tc>
          <w:tcPr>
            <w:tcW w:w="1134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29C1FD75" w14:textId="6D20F2C3" w:rsidR="00733A49" w:rsidRPr="001E4552" w:rsidRDefault="00F84414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</w:rPr>
            </w:pPr>
            <w:r w:rsidRPr="001E4552">
              <w:rPr>
                <w:rFonts w:ascii="Times New Roman" w:hAnsi="Times New Roman"/>
                <w:sz w:val="34"/>
                <w:szCs w:val="34"/>
              </w:rPr>
              <w:t>9</w:t>
            </w:r>
          </w:p>
        </w:tc>
        <w:tc>
          <w:tcPr>
            <w:tcW w:w="1252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nil"/>
            </w:tcBorders>
            <w:shd w:val="clear" w:color="auto" w:fill="DEEAF6"/>
          </w:tcPr>
          <w:p w14:paraId="12253578" w14:textId="77777777" w:rsidR="00733A49" w:rsidRPr="001E4552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  <w:lang w:val="en-US"/>
              </w:rPr>
            </w:pPr>
          </w:p>
        </w:tc>
      </w:tr>
      <w:tr w:rsidR="00F4193E" w:rsidRPr="001E4552" w14:paraId="7F5E4613" w14:textId="77777777" w:rsidTr="001E4552">
        <w:tc>
          <w:tcPr>
            <w:tcW w:w="1134" w:type="dxa"/>
            <w:tcBorders>
              <w:top w:val="single" w:sz="2" w:space="0" w:color="9CC2E5"/>
              <w:left w:val="nil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4413E4E5" w14:textId="77777777" w:rsidR="00733A49" w:rsidRPr="001E4552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  <w:lang w:val="en-US"/>
              </w:rPr>
            </w:pPr>
            <w:r w:rsidRPr="001E4552">
              <w:rPr>
                <w:rFonts w:ascii="Times New Roman" w:hAnsi="Times New Roman"/>
                <w:sz w:val="34"/>
                <w:szCs w:val="34"/>
                <w:lang w:val="en-US"/>
              </w:rPr>
              <w:t>4</w:t>
            </w:r>
          </w:p>
        </w:tc>
        <w:tc>
          <w:tcPr>
            <w:tcW w:w="1843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4A40F91C" w14:textId="371C83B6" w:rsidR="00733A49" w:rsidRPr="001E4552" w:rsidRDefault="00FD5C47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  <w:lang w:val="en-US"/>
              </w:rPr>
            </w:pPr>
            <w:r w:rsidRPr="001E4552">
              <w:rPr>
                <w:rFonts w:ascii="Times New Roman" w:hAnsi="Times New Roman"/>
                <w:sz w:val="34"/>
                <w:szCs w:val="34"/>
                <w:lang w:val="en-US"/>
              </w:rPr>
              <w:t>15/02/2023</w:t>
            </w:r>
          </w:p>
        </w:tc>
        <w:tc>
          <w:tcPr>
            <w:tcW w:w="5103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39A191CC" w14:textId="173EA596" w:rsidR="00733A49" w:rsidRPr="001E4552" w:rsidRDefault="00172334" w:rsidP="00FF0A78">
            <w:pPr>
              <w:spacing w:after="0" w:line="240" w:lineRule="auto"/>
              <w:rPr>
                <w:rFonts w:ascii="Times New Roman" w:hAnsi="Times New Roman"/>
                <w:sz w:val="34"/>
                <w:szCs w:val="34"/>
              </w:rPr>
            </w:pPr>
            <w:r w:rsidRPr="001E4552">
              <w:rPr>
                <w:rFonts w:ascii="Times New Roman" w:hAnsi="Times New Roman"/>
                <w:sz w:val="34"/>
                <w:szCs w:val="34"/>
              </w:rPr>
              <w:t xml:space="preserve">WAP to implement the conversion of a NFA to a corresponding DFA. The NFA must </w:t>
            </w:r>
            <w:proofErr w:type="gramStart"/>
            <w:r w:rsidRPr="001E4552">
              <w:rPr>
                <w:rFonts w:ascii="Times New Roman" w:hAnsi="Times New Roman"/>
                <w:sz w:val="34"/>
                <w:szCs w:val="34"/>
              </w:rPr>
              <w:t>be given</w:t>
            </w:r>
            <w:proofErr w:type="gramEnd"/>
            <w:r w:rsidRPr="001E4552">
              <w:rPr>
                <w:rFonts w:ascii="Times New Roman" w:hAnsi="Times New Roman"/>
                <w:sz w:val="34"/>
                <w:szCs w:val="34"/>
              </w:rPr>
              <w:t xml:space="preserve"> thru a separate file.</w:t>
            </w:r>
          </w:p>
        </w:tc>
        <w:tc>
          <w:tcPr>
            <w:tcW w:w="1134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066304CC" w14:textId="087E376D" w:rsidR="00733A49" w:rsidRPr="001E4552" w:rsidRDefault="00F84414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</w:rPr>
            </w:pPr>
            <w:r w:rsidRPr="001E4552">
              <w:rPr>
                <w:rFonts w:ascii="Times New Roman" w:hAnsi="Times New Roman"/>
                <w:sz w:val="34"/>
                <w:szCs w:val="34"/>
              </w:rPr>
              <w:t>12</w:t>
            </w:r>
          </w:p>
        </w:tc>
        <w:tc>
          <w:tcPr>
            <w:tcW w:w="1252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nil"/>
            </w:tcBorders>
            <w:shd w:val="clear" w:color="auto" w:fill="auto"/>
          </w:tcPr>
          <w:p w14:paraId="1FBBB6BD" w14:textId="77777777" w:rsidR="00733A49" w:rsidRPr="001E4552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  <w:lang w:val="en-US"/>
              </w:rPr>
            </w:pPr>
          </w:p>
        </w:tc>
      </w:tr>
      <w:tr w:rsidR="00F4193E" w:rsidRPr="001E4552" w14:paraId="15E8DD01" w14:textId="77777777" w:rsidTr="001E4552">
        <w:tc>
          <w:tcPr>
            <w:tcW w:w="1134" w:type="dxa"/>
            <w:tcBorders>
              <w:top w:val="single" w:sz="2" w:space="0" w:color="9CC2E5"/>
              <w:left w:val="nil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5EB349CD" w14:textId="77777777" w:rsidR="00733A49" w:rsidRPr="001E4552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  <w:lang w:val="en-US"/>
              </w:rPr>
            </w:pPr>
            <w:r w:rsidRPr="001E4552">
              <w:rPr>
                <w:rFonts w:ascii="Times New Roman" w:hAnsi="Times New Roman"/>
                <w:sz w:val="34"/>
                <w:szCs w:val="34"/>
                <w:lang w:val="en-US"/>
              </w:rPr>
              <w:t>5</w:t>
            </w:r>
          </w:p>
        </w:tc>
        <w:tc>
          <w:tcPr>
            <w:tcW w:w="1843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1F2323E7" w14:textId="7A18F76F" w:rsidR="00733A49" w:rsidRPr="001E4552" w:rsidRDefault="00FD5C47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  <w:lang w:val="en-US"/>
              </w:rPr>
            </w:pPr>
            <w:r w:rsidRPr="001E4552">
              <w:rPr>
                <w:rFonts w:ascii="Times New Roman" w:hAnsi="Times New Roman"/>
                <w:sz w:val="34"/>
                <w:szCs w:val="34"/>
                <w:lang w:val="en-US"/>
              </w:rPr>
              <w:t>01/03/2023</w:t>
            </w:r>
          </w:p>
        </w:tc>
        <w:tc>
          <w:tcPr>
            <w:tcW w:w="5103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22251402" w14:textId="6FFCFF85" w:rsidR="00733A49" w:rsidRPr="001E4552" w:rsidRDefault="00B071FA" w:rsidP="00FF0A78">
            <w:pPr>
              <w:spacing w:after="0"/>
              <w:rPr>
                <w:rFonts w:ascii="Times New Roman" w:hAnsi="Times New Roman"/>
                <w:sz w:val="34"/>
                <w:szCs w:val="34"/>
              </w:rPr>
            </w:pPr>
            <w:r w:rsidRPr="001E4552">
              <w:rPr>
                <w:rFonts w:ascii="Times New Roman" w:hAnsi="Times New Roman"/>
                <w:sz w:val="34"/>
                <w:szCs w:val="34"/>
              </w:rPr>
              <w:t xml:space="preserve">WAP to Evaluate the FIRST &amp; FOLLOW information of a CFG which </w:t>
            </w:r>
            <w:proofErr w:type="gramStart"/>
            <w:r w:rsidRPr="001E4552">
              <w:rPr>
                <w:rFonts w:ascii="Times New Roman" w:hAnsi="Times New Roman"/>
                <w:sz w:val="34"/>
                <w:szCs w:val="34"/>
              </w:rPr>
              <w:t>is given</w:t>
            </w:r>
            <w:proofErr w:type="gramEnd"/>
            <w:r w:rsidRPr="001E4552">
              <w:rPr>
                <w:rFonts w:ascii="Times New Roman" w:hAnsi="Times New Roman"/>
                <w:sz w:val="34"/>
                <w:szCs w:val="34"/>
              </w:rPr>
              <w:t xml:space="preserve"> through a file.</w:t>
            </w:r>
          </w:p>
        </w:tc>
        <w:tc>
          <w:tcPr>
            <w:tcW w:w="1134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037D6852" w14:textId="71DDEBB6" w:rsidR="00733A49" w:rsidRPr="001E4552" w:rsidRDefault="00482868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</w:rPr>
            </w:pPr>
            <w:r w:rsidRPr="001E4552">
              <w:rPr>
                <w:rFonts w:ascii="Times New Roman" w:hAnsi="Times New Roman"/>
                <w:sz w:val="34"/>
                <w:szCs w:val="34"/>
              </w:rPr>
              <w:t>17</w:t>
            </w:r>
          </w:p>
        </w:tc>
        <w:tc>
          <w:tcPr>
            <w:tcW w:w="1252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nil"/>
            </w:tcBorders>
            <w:shd w:val="clear" w:color="auto" w:fill="DEEAF6"/>
          </w:tcPr>
          <w:p w14:paraId="7D17D239" w14:textId="77777777" w:rsidR="00733A49" w:rsidRPr="001E4552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  <w:lang w:val="en-US"/>
              </w:rPr>
            </w:pPr>
          </w:p>
        </w:tc>
      </w:tr>
      <w:tr w:rsidR="00F4193E" w:rsidRPr="001E4552" w14:paraId="7AC17696" w14:textId="77777777" w:rsidTr="001E4552">
        <w:tc>
          <w:tcPr>
            <w:tcW w:w="1134" w:type="dxa"/>
            <w:tcBorders>
              <w:top w:val="single" w:sz="2" w:space="0" w:color="9CC2E5"/>
              <w:left w:val="nil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2173326D" w14:textId="77777777" w:rsidR="00733A49" w:rsidRPr="001E4552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  <w:lang w:val="en-US"/>
              </w:rPr>
            </w:pPr>
            <w:r w:rsidRPr="001E4552">
              <w:rPr>
                <w:rFonts w:ascii="Times New Roman" w:hAnsi="Times New Roman"/>
                <w:sz w:val="34"/>
                <w:szCs w:val="34"/>
                <w:lang w:val="en-US"/>
              </w:rPr>
              <w:t>6</w:t>
            </w:r>
          </w:p>
        </w:tc>
        <w:tc>
          <w:tcPr>
            <w:tcW w:w="1843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5B6248E0" w14:textId="306DB015" w:rsidR="00733A49" w:rsidRPr="001E4552" w:rsidRDefault="00F377DE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  <w:lang w:val="en-US"/>
              </w:rPr>
            </w:pPr>
            <w:r w:rsidRPr="001E4552">
              <w:rPr>
                <w:rFonts w:ascii="Times New Roman" w:hAnsi="Times New Roman"/>
                <w:sz w:val="34"/>
                <w:szCs w:val="34"/>
                <w:lang w:val="en-US"/>
              </w:rPr>
              <w:t>22</w:t>
            </w:r>
            <w:r w:rsidR="00FD5C47" w:rsidRPr="001E4552">
              <w:rPr>
                <w:rFonts w:ascii="Times New Roman" w:hAnsi="Times New Roman"/>
                <w:sz w:val="34"/>
                <w:szCs w:val="34"/>
                <w:lang w:val="en-US"/>
              </w:rPr>
              <w:t>/03/2023</w:t>
            </w:r>
          </w:p>
        </w:tc>
        <w:tc>
          <w:tcPr>
            <w:tcW w:w="5103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6492ABF0" w14:textId="74353C44" w:rsidR="00733A49" w:rsidRPr="001E4552" w:rsidRDefault="005B21B6" w:rsidP="00FF0A78">
            <w:pPr>
              <w:spacing w:after="0" w:line="240" w:lineRule="auto"/>
              <w:rPr>
                <w:rFonts w:ascii="Times New Roman" w:hAnsi="Times New Roman"/>
                <w:sz w:val="34"/>
                <w:szCs w:val="34"/>
                <w:lang w:val="en-US"/>
              </w:rPr>
            </w:pPr>
            <w:r w:rsidRPr="001E4552">
              <w:rPr>
                <w:rFonts w:ascii="Times New Roman" w:hAnsi="Times New Roman"/>
                <w:sz w:val="34"/>
                <w:szCs w:val="34"/>
                <w:lang w:val="en-US"/>
              </w:rPr>
              <w:t>WAP to Construct the LL(1) Parsing table for a CFG given through a file. This program should call the FIRST-FOLLOW program to generate the First &amp; Follow information for the given CFG which will be used to generate the LL(1) Table.</w:t>
            </w:r>
          </w:p>
        </w:tc>
        <w:tc>
          <w:tcPr>
            <w:tcW w:w="1134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auto"/>
            <w:hideMark/>
          </w:tcPr>
          <w:p w14:paraId="69DB0BF9" w14:textId="6D2509EE" w:rsidR="00733A49" w:rsidRPr="001E4552" w:rsidRDefault="00482868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</w:rPr>
            </w:pPr>
            <w:r w:rsidRPr="001E4552">
              <w:rPr>
                <w:rFonts w:ascii="Times New Roman" w:hAnsi="Times New Roman"/>
                <w:sz w:val="34"/>
                <w:szCs w:val="34"/>
              </w:rPr>
              <w:t>24</w:t>
            </w:r>
          </w:p>
        </w:tc>
        <w:tc>
          <w:tcPr>
            <w:tcW w:w="1252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nil"/>
            </w:tcBorders>
            <w:shd w:val="clear" w:color="auto" w:fill="auto"/>
          </w:tcPr>
          <w:p w14:paraId="13673DFB" w14:textId="77777777" w:rsidR="00733A49" w:rsidRPr="001E4552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  <w:lang w:val="en-US"/>
              </w:rPr>
            </w:pPr>
          </w:p>
        </w:tc>
      </w:tr>
      <w:tr w:rsidR="00F4193E" w:rsidRPr="001E4552" w14:paraId="52AB07E6" w14:textId="77777777" w:rsidTr="001E4552">
        <w:tc>
          <w:tcPr>
            <w:tcW w:w="1134" w:type="dxa"/>
            <w:tcBorders>
              <w:top w:val="single" w:sz="2" w:space="0" w:color="9CC2E5"/>
              <w:left w:val="nil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6AEF3F5E" w14:textId="77777777" w:rsidR="00733A49" w:rsidRPr="001E4552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34"/>
                <w:szCs w:val="34"/>
                <w:lang w:val="en-US"/>
              </w:rPr>
            </w:pPr>
            <w:r w:rsidRPr="001E4552">
              <w:rPr>
                <w:rFonts w:ascii="Times New Roman" w:hAnsi="Times New Roman"/>
                <w:sz w:val="34"/>
                <w:szCs w:val="34"/>
                <w:lang w:val="en-US"/>
              </w:rPr>
              <w:t>7</w:t>
            </w:r>
          </w:p>
        </w:tc>
        <w:tc>
          <w:tcPr>
            <w:tcW w:w="1843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</w:tcPr>
          <w:p w14:paraId="0E15AB89" w14:textId="784E3572" w:rsidR="00733A49" w:rsidRPr="001E4552" w:rsidRDefault="00FA3CDA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  <w:lang w:val="en-US"/>
              </w:rPr>
            </w:pPr>
            <w:r w:rsidRPr="001E4552">
              <w:rPr>
                <w:rFonts w:ascii="Times New Roman" w:hAnsi="Times New Roman"/>
                <w:sz w:val="34"/>
                <w:szCs w:val="34"/>
                <w:lang w:val="en-US"/>
              </w:rPr>
              <w:t>05</w:t>
            </w:r>
            <w:r w:rsidR="00FD5C47" w:rsidRPr="001E4552">
              <w:rPr>
                <w:rFonts w:ascii="Times New Roman" w:hAnsi="Times New Roman"/>
                <w:sz w:val="34"/>
                <w:szCs w:val="34"/>
                <w:lang w:val="en-US"/>
              </w:rPr>
              <w:t>/0</w:t>
            </w:r>
            <w:r w:rsidRPr="001E4552">
              <w:rPr>
                <w:rFonts w:ascii="Times New Roman" w:hAnsi="Times New Roman"/>
                <w:sz w:val="34"/>
                <w:szCs w:val="34"/>
                <w:lang w:val="en-US"/>
              </w:rPr>
              <w:t>4</w:t>
            </w:r>
            <w:r w:rsidR="00FD5C47" w:rsidRPr="001E4552">
              <w:rPr>
                <w:rFonts w:ascii="Times New Roman" w:hAnsi="Times New Roman"/>
                <w:sz w:val="34"/>
                <w:szCs w:val="34"/>
                <w:lang w:val="en-US"/>
              </w:rPr>
              <w:t>/2023</w:t>
            </w:r>
          </w:p>
        </w:tc>
        <w:tc>
          <w:tcPr>
            <w:tcW w:w="5103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70626C60" w14:textId="6A2E5231" w:rsidR="00733A49" w:rsidRPr="001E4552" w:rsidRDefault="00DF31EB" w:rsidP="00DF31EB">
            <w:pPr>
              <w:tabs>
                <w:tab w:val="left" w:pos="1387"/>
              </w:tabs>
              <w:spacing w:after="0"/>
              <w:rPr>
                <w:rFonts w:ascii="Times New Roman" w:hAnsi="Times New Roman"/>
                <w:sz w:val="34"/>
                <w:szCs w:val="34"/>
              </w:rPr>
            </w:pPr>
            <w:r w:rsidRPr="001E4552">
              <w:rPr>
                <w:rFonts w:ascii="Times New Roman" w:hAnsi="Times New Roman"/>
                <w:sz w:val="34"/>
                <w:szCs w:val="34"/>
              </w:rPr>
              <w:t xml:space="preserve">WAP to implement LL(1) string checking process where a string, given by the user thru the console, </w:t>
            </w:r>
            <w:proofErr w:type="gramStart"/>
            <w:r w:rsidRPr="001E4552">
              <w:rPr>
                <w:rFonts w:ascii="Times New Roman" w:hAnsi="Times New Roman"/>
                <w:sz w:val="34"/>
                <w:szCs w:val="34"/>
              </w:rPr>
              <w:t>is checked</w:t>
            </w:r>
            <w:proofErr w:type="gramEnd"/>
            <w:r w:rsidRPr="001E4552">
              <w:rPr>
                <w:rFonts w:ascii="Times New Roman" w:hAnsi="Times New Roman"/>
                <w:sz w:val="34"/>
                <w:szCs w:val="34"/>
              </w:rPr>
              <w:t xml:space="preserve"> against an LL1 table, given thru a file.</w:t>
            </w:r>
          </w:p>
        </w:tc>
        <w:tc>
          <w:tcPr>
            <w:tcW w:w="1134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single" w:sz="2" w:space="0" w:color="9CC2E5"/>
            </w:tcBorders>
            <w:shd w:val="clear" w:color="auto" w:fill="DEEAF6"/>
            <w:hideMark/>
          </w:tcPr>
          <w:p w14:paraId="0AE49544" w14:textId="1969BC7E" w:rsidR="00733A49" w:rsidRPr="001E4552" w:rsidRDefault="00482868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</w:rPr>
            </w:pPr>
            <w:r w:rsidRPr="001E4552">
              <w:rPr>
                <w:rFonts w:ascii="Times New Roman" w:hAnsi="Times New Roman"/>
                <w:sz w:val="34"/>
                <w:szCs w:val="34"/>
              </w:rPr>
              <w:t>32</w:t>
            </w:r>
            <w:hyperlink r:id="rId7" w:anchor="program_7" w:history="1"/>
          </w:p>
        </w:tc>
        <w:tc>
          <w:tcPr>
            <w:tcW w:w="1252" w:type="dxa"/>
            <w:tcBorders>
              <w:top w:val="single" w:sz="2" w:space="0" w:color="9CC2E5"/>
              <w:left w:val="single" w:sz="2" w:space="0" w:color="9CC2E5"/>
              <w:bottom w:val="single" w:sz="2" w:space="0" w:color="9CC2E5"/>
              <w:right w:val="nil"/>
            </w:tcBorders>
            <w:shd w:val="clear" w:color="auto" w:fill="DEEAF6"/>
          </w:tcPr>
          <w:p w14:paraId="7E3F04E0" w14:textId="77777777" w:rsidR="00733A49" w:rsidRPr="001E4552" w:rsidRDefault="00733A49" w:rsidP="00FF0A78">
            <w:pPr>
              <w:spacing w:after="0" w:line="240" w:lineRule="auto"/>
              <w:jc w:val="center"/>
              <w:rPr>
                <w:rFonts w:ascii="Times New Roman" w:hAnsi="Times New Roman"/>
                <w:sz w:val="34"/>
                <w:szCs w:val="34"/>
                <w:lang w:val="en-US"/>
              </w:rPr>
            </w:pPr>
          </w:p>
        </w:tc>
      </w:tr>
    </w:tbl>
    <w:p w14:paraId="25BB80C7" w14:textId="0E3E20E7" w:rsidR="00733A49" w:rsidRDefault="00733A49" w:rsidP="00733A49">
      <w:pPr>
        <w:rPr>
          <w:rFonts w:ascii="Book Antiqua" w:hAnsi="Book Antiqua" w:cs="Aldhabi"/>
          <w:sz w:val="32"/>
          <w:szCs w:val="32"/>
        </w:rPr>
      </w:pPr>
      <w:bookmarkStart w:id="1" w:name="program_1"/>
      <w:bookmarkEnd w:id="1"/>
      <w:r>
        <w:rPr>
          <w:rFonts w:ascii="Book Antiqua" w:hAnsi="Book Antiqua" w:cs="Aldhabi"/>
          <w:sz w:val="32"/>
          <w:szCs w:val="32"/>
        </w:rPr>
        <w:lastRenderedPageBreak/>
        <w:t>FAIZAN CHOUDHARY</w:t>
      </w:r>
    </w:p>
    <w:p w14:paraId="2548155B" w14:textId="77777777" w:rsidR="00733A49" w:rsidRDefault="00733A49" w:rsidP="00733A49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t>20BCS021</w:t>
      </w:r>
    </w:p>
    <w:p w14:paraId="00776AA1" w14:textId="3FC13762" w:rsidR="00733A49" w:rsidRDefault="00AA03BC" w:rsidP="00733A49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t>18</w:t>
      </w:r>
      <w:r w:rsidRPr="00AA03BC">
        <w:rPr>
          <w:rFonts w:ascii="Book Antiqua" w:hAnsi="Book Antiqua" w:cs="Aldhabi"/>
          <w:sz w:val="32"/>
          <w:szCs w:val="32"/>
          <w:vertAlign w:val="superscript"/>
        </w:rPr>
        <w:t>th</w:t>
      </w:r>
      <w:r>
        <w:rPr>
          <w:rFonts w:ascii="Book Antiqua" w:hAnsi="Book Antiqua" w:cs="Aldhabi"/>
          <w:sz w:val="32"/>
          <w:szCs w:val="32"/>
        </w:rPr>
        <w:t xml:space="preserve"> </w:t>
      </w:r>
      <w:proofErr w:type="gramStart"/>
      <w:r>
        <w:rPr>
          <w:rFonts w:ascii="Book Antiqua" w:hAnsi="Book Antiqua" w:cs="Aldhabi"/>
          <w:sz w:val="32"/>
          <w:szCs w:val="32"/>
        </w:rPr>
        <w:t>January,</w:t>
      </w:r>
      <w:proofErr w:type="gramEnd"/>
      <w:r>
        <w:rPr>
          <w:rFonts w:ascii="Book Antiqua" w:hAnsi="Book Antiqua" w:cs="Aldhabi"/>
          <w:sz w:val="32"/>
          <w:szCs w:val="32"/>
        </w:rPr>
        <w:t xml:space="preserve"> 2023</w:t>
      </w:r>
    </w:p>
    <w:p w14:paraId="00424449" w14:textId="2E7556C3" w:rsidR="00733A49" w:rsidRDefault="00733A49" w:rsidP="00733A49">
      <w:pPr>
        <w:rPr>
          <w:rFonts w:ascii="Arial" w:hAnsi="Arial" w:cs="Arial"/>
        </w:rPr>
      </w:pPr>
      <w:r>
        <w:rPr>
          <w:rFonts w:ascii="Arial" w:hAnsi="Arial" w:cs="Arial"/>
          <w:sz w:val="56"/>
          <w:szCs w:val="56"/>
        </w:rPr>
        <w:t>CODE:</w:t>
      </w:r>
      <w:r>
        <w:rPr>
          <w:rFonts w:ascii="Arial" w:hAnsi="Arial" w:cs="Arial"/>
        </w:rPr>
        <w:t xml:space="preserve"> </w:t>
      </w:r>
    </w:p>
    <w:p w14:paraId="5F74C16E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&lt;iostream&gt;</w:t>
      </w:r>
    </w:p>
    <w:p w14:paraId="1D2D7127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stdlib.h</w:t>
      </w:r>
      <w:proofErr w:type="spellEnd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735AB6FD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&lt;vector&gt;</w:t>
      </w:r>
    </w:p>
    <w:p w14:paraId="7A2AEF3C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fstream</w:t>
      </w:r>
      <w:proofErr w:type="spellEnd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5C28BD37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sstream</w:t>
      </w:r>
      <w:proofErr w:type="spellEnd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21EFE0E4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&lt;string&gt;</w:t>
      </w:r>
    </w:p>
    <w:p w14:paraId="0A93529D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50D504F6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using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namespace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std;</w:t>
      </w:r>
      <w:proofErr w:type="gramEnd"/>
    </w:p>
    <w:p w14:paraId="172C267D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13CD4A14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vector&lt; vector&lt;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&gt; </w:t>
      </w:r>
      <w:proofErr w:type="spellStart"/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dfa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59F8B60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nitial_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stat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4B2BEDD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vector&lt;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final_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states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D60082C" w14:textId="41C27898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 </w:t>
      </w:r>
    </w:p>
    <w:p w14:paraId="38262899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find (vector&lt;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&amp;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arr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key) {</w:t>
      </w:r>
    </w:p>
    <w:p w14:paraId="2AF03A4B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for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arr.siz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++)</w:t>
      </w:r>
    </w:p>
    <w:p w14:paraId="5CF91860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arr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[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] == key)</w:t>
      </w:r>
    </w:p>
    <w:p w14:paraId="5B28FF81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return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EDECF87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return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-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4CC5BD0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3EEB1860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5C12DE3C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string check(vector&lt; vector&lt;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&gt;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&amp;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dfa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, string input) {</w:t>
      </w:r>
    </w:p>
    <w:p w14:paraId="5AE488F3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stat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nitial_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stat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C66B45D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proofErr w:type="gramStart"/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B21FE58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\</w:t>
      </w:r>
      <w:proofErr w:type="spell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nTransitions</w:t>
      </w:r>
      <w:proofErr w:type="spellEnd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: </w:t>
      </w:r>
      <w:proofErr w:type="gram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2275667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while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nput.siz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 &amp;&amp;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stat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-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7A2A7E7D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stat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dfa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[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stat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][input[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]-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'0'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];</w:t>
      </w:r>
      <w:proofErr w:type="gramEnd"/>
    </w:p>
    <w:p w14:paraId="4B436FC7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stat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-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7524148F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q"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stat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" -&gt; </w:t>
      </w:r>
      <w:proofErr w:type="gram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435A80A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else</w:t>
      </w:r>
    </w:p>
    <w:p w14:paraId="197C454D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"Dead state </w:t>
      </w:r>
      <w:proofErr w:type="gram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F7B6141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4B4EE2FD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2C66DEBA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endl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proofErr w:type="spellStart"/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endl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17B3EBF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stat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-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7022C933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return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NOT ACCEPTED: DEAD STATE</w:t>
      </w:r>
      <w:proofErr w:type="gram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18DA2FE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else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find(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final_states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stat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 == -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) </w:t>
      </w:r>
    </w:p>
    <w:p w14:paraId="31B293DC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return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"NOT ACCEPTED: </w:t>
      </w:r>
      <w:proofErr w:type="gram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NON FINAL</w:t>
      </w:r>
      <w:proofErr w:type="gramEnd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STATE"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</w:p>
    <w:p w14:paraId="2ADF317F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return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ACCEPTED</w:t>
      </w:r>
      <w:proofErr w:type="gram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F7A9A8F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2D8831BC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5CE8C9EB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main() {</w:t>
      </w:r>
    </w:p>
    <w:p w14:paraId="6997274B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fstream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fin;</w:t>
      </w:r>
      <w:proofErr w:type="gramEnd"/>
    </w:p>
    <w:p w14:paraId="66CB49CD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fin.open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dfa.txt"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FDB2A59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lin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5F448E3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lastRenderedPageBreak/>
        <w:t xml:space="preserve">    string 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line;</w:t>
      </w:r>
      <w:proofErr w:type="gramEnd"/>
    </w:p>
    <w:p w14:paraId="779CFAE9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\n20BCS021\</w:t>
      </w:r>
      <w:proofErr w:type="spell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nFAIZAN</w:t>
      </w:r>
      <w:proofErr w:type="spellEnd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CHOUDHARY\n\n</w:t>
      </w:r>
      <w:proofErr w:type="gram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C52C3AA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Given DFA: "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proofErr w:type="spellStart"/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endl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E2936E2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read until EOF</w:t>
      </w:r>
    </w:p>
    <w:p w14:paraId="3E2B6C0B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22DCCA39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while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getlin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(fin, line)) {</w:t>
      </w:r>
    </w:p>
    <w:p w14:paraId="0B46B996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line&lt;&lt;</w:t>
      </w:r>
      <w:proofErr w:type="spellStart"/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endl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34A70E8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49DA3DB6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clearing </w:t>
      </w:r>
      <w:proofErr w:type="spellStart"/>
      <w:r w:rsidRPr="00934E85">
        <w:rPr>
          <w:rFonts w:ascii="Consolas" w:eastAsia="Times New Roman" w:hAnsi="Consolas"/>
          <w:color w:val="008000"/>
          <w:sz w:val="21"/>
          <w:szCs w:val="21"/>
          <w:lang w:eastAsia="en-IN"/>
        </w:rPr>
        <w:t>eof</w:t>
      </w:r>
      <w:proofErr w:type="spellEnd"/>
      <w:r w:rsidRPr="00934E85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 flags and seeking to start of file</w:t>
      </w:r>
    </w:p>
    <w:p w14:paraId="547E4941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fin.clear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BCD3029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fin.seekg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9BD5DCC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while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fin) {</w:t>
      </w:r>
    </w:p>
    <w:p w14:paraId="50C45132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getlin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(fin, line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66BCF32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vector&lt;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temp;</w:t>
      </w:r>
      <w:proofErr w:type="gramEnd"/>
    </w:p>
    <w:p w14:paraId="40F87772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lin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170B38CB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nitial_stat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line[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] -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'0</w:t>
      </w:r>
      <w:proofErr w:type="gram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'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48E7833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else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lin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08A5F5B4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for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line.siz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++) {</w:t>
      </w:r>
    </w:p>
    <w:p w14:paraId="61CF9E34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line[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] !=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','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74F52A59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final_states.push_back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(line[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] -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'0'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7C668307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03BD9690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}   </w:t>
      </w:r>
    </w:p>
    <w:p w14:paraId="1B45BEE6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5DB933F3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else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250AEC89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for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line.siz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++) {</w:t>
      </w:r>
    </w:p>
    <w:p w14:paraId="2F2115E4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line[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] !=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' '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2351A8AB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line[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] ==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'-'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0EC05DA0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04D46AC4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temp.push_back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(-(line[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] - 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'0'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6410980C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}</w:t>
      </w:r>
    </w:p>
    <w:p w14:paraId="6BA60310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else</w:t>
      </w:r>
    </w:p>
    <w:p w14:paraId="5AD05C92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temp.push_back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(line[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]-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'0'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67C2C47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64BB4E19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00AFF8AA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dfa.push_back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(temp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79E35497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758A0C2E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urr_lin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4C023B4B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0CA98C62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string 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input;</w:t>
      </w:r>
      <w:proofErr w:type="gramEnd"/>
    </w:p>
    <w:p w14:paraId="5F7B40CD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\</w:t>
      </w:r>
      <w:proofErr w:type="spell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nEnter</w:t>
      </w:r>
      <w:proofErr w:type="spellEnd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input consisting of 0's and 1's: </w:t>
      </w:r>
      <w:proofErr w:type="gramStart"/>
      <w:r w:rsidRPr="00934E85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671D0F7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getlin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in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, input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76A5B10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if (</w:t>
      </w:r>
      <w:proofErr w:type="spellStart"/>
      <w:r w:rsidRPr="00934E85">
        <w:rPr>
          <w:rFonts w:ascii="Consolas" w:eastAsia="Times New Roman" w:hAnsi="Consolas"/>
          <w:color w:val="008000"/>
          <w:sz w:val="21"/>
          <w:szCs w:val="21"/>
          <w:lang w:eastAsia="en-IN"/>
        </w:rPr>
        <w:t>input.size</w:t>
      </w:r>
      <w:proofErr w:type="spellEnd"/>
      <w:r w:rsidRPr="00934E85">
        <w:rPr>
          <w:rFonts w:ascii="Consolas" w:eastAsia="Times New Roman" w:hAnsi="Consolas"/>
          <w:color w:val="008000"/>
          <w:sz w:val="21"/>
          <w:szCs w:val="21"/>
          <w:lang w:eastAsia="en-IN"/>
        </w:rPr>
        <w:t>() == 0)</w:t>
      </w:r>
    </w:p>
    <w:p w14:paraId="36344BA8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string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ans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check(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dfa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, input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DF9A00C" w14:textId="7222885D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ans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proofErr w:type="spellStart"/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endl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0C7DBD36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4ED073B8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fin.close</w:t>
      </w:r>
      <w:proofErr w:type="spellEnd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DF42F0A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34E85">
        <w:rPr>
          <w:rFonts w:ascii="Consolas" w:eastAsia="Times New Roman" w:hAnsi="Consolas"/>
          <w:color w:val="0000FF"/>
          <w:sz w:val="21"/>
          <w:szCs w:val="21"/>
          <w:lang w:eastAsia="en-IN"/>
        </w:rPr>
        <w:t>return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934E85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BBD5A45" w14:textId="77777777" w:rsidR="00934E85" w:rsidRPr="00934E85" w:rsidRDefault="00934E85" w:rsidP="00934E85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34E85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1484C39F" w14:textId="5C993EFA" w:rsidR="00F008D8" w:rsidRDefault="00F008D8" w:rsidP="00733A49">
      <w:pPr>
        <w:rPr>
          <w:rFonts w:ascii="Arial" w:hAnsi="Arial" w:cs="Arial"/>
        </w:rPr>
      </w:pPr>
    </w:p>
    <w:p w14:paraId="7E11DBE7" w14:textId="0E2E1A04" w:rsidR="00934E85" w:rsidRDefault="00934E85" w:rsidP="00733A49">
      <w:pPr>
        <w:rPr>
          <w:rFonts w:ascii="Arial" w:hAnsi="Arial" w:cs="Arial"/>
        </w:rPr>
      </w:pPr>
    </w:p>
    <w:p w14:paraId="19A8D0EA" w14:textId="77777777" w:rsidR="00934E85" w:rsidRDefault="00934E85" w:rsidP="00733A49">
      <w:pPr>
        <w:rPr>
          <w:rFonts w:ascii="Arial" w:hAnsi="Arial" w:cs="Arial"/>
        </w:rPr>
      </w:pPr>
    </w:p>
    <w:p w14:paraId="4075B562" w14:textId="6EA71A08" w:rsidR="00842101" w:rsidRDefault="007D2123" w:rsidP="00723311">
      <w:pPr>
        <w:jc w:val="center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noProof/>
          <w:sz w:val="56"/>
          <w:szCs w:val="56"/>
        </w:rPr>
        <w:lastRenderedPageBreak/>
        <w:drawing>
          <wp:inline distT="0" distB="0" distL="0" distR="0" wp14:anchorId="07E1959D" wp14:editId="3200A631">
            <wp:extent cx="3073612" cy="124506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920" cy="1255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9E899D" w14:textId="1F8BFD70" w:rsidR="00723311" w:rsidRPr="00723311" w:rsidRDefault="00723311" w:rsidP="00723311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DFA </w:t>
      </w:r>
      <w:proofErr w:type="gramStart"/>
      <w:r>
        <w:rPr>
          <w:rFonts w:ascii="Arial" w:hAnsi="Arial" w:cs="Arial"/>
          <w:sz w:val="32"/>
          <w:szCs w:val="32"/>
        </w:rPr>
        <w:t>used</w:t>
      </w:r>
      <w:proofErr w:type="gramEnd"/>
    </w:p>
    <w:p w14:paraId="32BC2680" w14:textId="1F8EB2FF" w:rsidR="00733A49" w:rsidRDefault="00733A49" w:rsidP="00733A49">
      <w:r>
        <w:rPr>
          <w:rFonts w:ascii="Arial" w:hAnsi="Arial" w:cs="Arial"/>
          <w:sz w:val="56"/>
          <w:szCs w:val="56"/>
        </w:rPr>
        <w:t>OUTPUT:</w:t>
      </w:r>
    </w:p>
    <w:p w14:paraId="679EE1D7" w14:textId="77777777" w:rsidR="00B00CEE" w:rsidRDefault="00B00CEE" w:rsidP="00733A49">
      <w:pPr>
        <w:sectPr w:rsidR="00B00CEE" w:rsidSect="00BB0D96">
          <w:footerReference w:type="default" r:id="rId9"/>
          <w:footerReference w:type="first" r:id="rId10"/>
          <w:pgSz w:w="11906" w:h="16838"/>
          <w:pgMar w:top="720" w:right="720" w:bottom="720" w:left="720" w:header="0" w:footer="0" w:gutter="0"/>
          <w:cols w:space="708"/>
          <w:titlePg/>
          <w:docGrid w:linePitch="360"/>
        </w:sectPr>
      </w:pPr>
    </w:p>
    <w:p w14:paraId="6F98E951" w14:textId="17BDEEA8" w:rsidR="00AA03BC" w:rsidRDefault="00AA03BC" w:rsidP="00733A49">
      <w:r>
        <w:t xml:space="preserve"> </w:t>
      </w:r>
      <w:r w:rsidR="001E42E7" w:rsidRPr="001E42E7">
        <w:rPr>
          <w:noProof/>
        </w:rPr>
        <w:drawing>
          <wp:inline distT="0" distB="0" distL="0" distR="0" wp14:anchorId="62FD4B5A" wp14:editId="2E61B17E">
            <wp:extent cx="2936893" cy="215857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38692" cy="2159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95681" w14:textId="77777777" w:rsidR="00FF2754" w:rsidRDefault="00FF2754" w:rsidP="00733A49"/>
    <w:p w14:paraId="108968AD" w14:textId="7202C8C3" w:rsidR="001E42E7" w:rsidRDefault="00FF2754" w:rsidP="00733A49">
      <w:r w:rsidRPr="00FF2754">
        <w:rPr>
          <w:noProof/>
        </w:rPr>
        <w:drawing>
          <wp:inline distT="0" distB="0" distL="0" distR="0" wp14:anchorId="6FDCC564" wp14:editId="483BB2B4">
            <wp:extent cx="3048150" cy="219286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66265" cy="2205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6B96E" w14:textId="77777777" w:rsidR="00934E85" w:rsidRDefault="00934E85" w:rsidP="00733A49">
      <w:pPr>
        <w:rPr>
          <w:noProof/>
        </w:rPr>
      </w:pPr>
    </w:p>
    <w:p w14:paraId="08D582C4" w14:textId="1064391C" w:rsidR="00934E85" w:rsidRDefault="00BB0D96" w:rsidP="00733A49">
      <w:pPr>
        <w:rPr>
          <w:noProof/>
        </w:rPr>
      </w:pPr>
      <w:r w:rsidRPr="00BB0D96">
        <w:rPr>
          <w:noProof/>
        </w:rPr>
        <w:drawing>
          <wp:inline distT="0" distB="0" distL="0" distR="0" wp14:anchorId="60845023" wp14:editId="068341FB">
            <wp:extent cx="2996565" cy="2216561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98424" cy="2217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E3C12" w14:textId="77777777" w:rsidR="00040FCF" w:rsidRDefault="00040FCF" w:rsidP="00040FCF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lastRenderedPageBreak/>
        <w:t>FAIZAN CHOUDHARY</w:t>
      </w:r>
    </w:p>
    <w:p w14:paraId="79A37872" w14:textId="77777777" w:rsidR="00040FCF" w:rsidRDefault="00040FCF" w:rsidP="00040FCF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t>20BCS021</w:t>
      </w:r>
    </w:p>
    <w:p w14:paraId="0F509B90" w14:textId="4954B883" w:rsidR="00040FCF" w:rsidRDefault="00040FCF" w:rsidP="00040FCF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t>1</w:t>
      </w:r>
      <w:r w:rsidRPr="00D721AA">
        <w:rPr>
          <w:rFonts w:ascii="Book Antiqua" w:hAnsi="Book Antiqua" w:cs="Aldhabi"/>
          <w:sz w:val="32"/>
          <w:szCs w:val="32"/>
          <w:vertAlign w:val="superscript"/>
        </w:rPr>
        <w:t>st</w:t>
      </w:r>
      <w:r w:rsidR="00D721AA">
        <w:rPr>
          <w:rFonts w:ascii="Book Antiqua" w:hAnsi="Book Antiqua" w:cs="Aldhabi"/>
          <w:sz w:val="32"/>
          <w:szCs w:val="32"/>
        </w:rPr>
        <w:t xml:space="preserve"> </w:t>
      </w:r>
      <w:proofErr w:type="gramStart"/>
      <w:r>
        <w:rPr>
          <w:rFonts w:ascii="Book Antiqua" w:hAnsi="Book Antiqua" w:cs="Aldhabi"/>
          <w:sz w:val="32"/>
          <w:szCs w:val="32"/>
        </w:rPr>
        <w:t>February,</w:t>
      </w:r>
      <w:proofErr w:type="gramEnd"/>
      <w:r>
        <w:rPr>
          <w:rFonts w:ascii="Book Antiqua" w:hAnsi="Book Antiqua" w:cs="Aldhabi"/>
          <w:sz w:val="32"/>
          <w:szCs w:val="32"/>
        </w:rPr>
        <w:t xml:space="preserve"> 2023</w:t>
      </w:r>
    </w:p>
    <w:p w14:paraId="718EE648" w14:textId="77777777" w:rsidR="00040FCF" w:rsidRDefault="00040FCF" w:rsidP="00040FCF">
      <w:pPr>
        <w:rPr>
          <w:rFonts w:ascii="Arial" w:hAnsi="Arial" w:cs="Arial"/>
        </w:rPr>
      </w:pPr>
      <w:r>
        <w:rPr>
          <w:rFonts w:ascii="Arial" w:hAnsi="Arial" w:cs="Arial"/>
          <w:sz w:val="56"/>
          <w:szCs w:val="56"/>
        </w:rPr>
        <w:t>CODE:</w:t>
      </w:r>
      <w:r>
        <w:rPr>
          <w:rFonts w:ascii="Arial" w:hAnsi="Arial" w:cs="Arial"/>
        </w:rPr>
        <w:t xml:space="preserve"> </w:t>
      </w:r>
    </w:p>
    <w:p w14:paraId="521BF7F8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&lt;iostream&gt;</w:t>
      </w:r>
    </w:p>
    <w:p w14:paraId="1604D976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stdlib.h</w:t>
      </w:r>
      <w:proofErr w:type="spellEnd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53173AB7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&lt;vector&gt;</w:t>
      </w:r>
    </w:p>
    <w:p w14:paraId="3D3456D2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fstream</w:t>
      </w:r>
      <w:proofErr w:type="spellEnd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1BF3960D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sstream</w:t>
      </w:r>
      <w:proofErr w:type="spellEnd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6AD02971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#include 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&lt;string&gt;</w:t>
      </w:r>
    </w:p>
    <w:p w14:paraId="4ED2C125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06489444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using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namespace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std;</w:t>
      </w:r>
      <w:proofErr w:type="gramEnd"/>
    </w:p>
    <w:p w14:paraId="296CB6CB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4AAD452A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vector&lt; vector&lt;pair&lt;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&gt; &gt; 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mealy;</w:t>
      </w:r>
      <w:proofErr w:type="gramEnd"/>
    </w:p>
    <w:p w14:paraId="744337AB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nitial_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stat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1BB8C0A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22F82B49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string check(string input) {</w:t>
      </w:r>
    </w:p>
    <w:p w14:paraId="25A14638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string 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out;</w:t>
      </w:r>
      <w:proofErr w:type="gramEnd"/>
    </w:p>
    <w:p w14:paraId="48A93B4D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pair&lt;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gt; t = {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nitial_stat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' '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};</w:t>
      </w:r>
      <w:proofErr w:type="gramEnd"/>
    </w:p>
    <w:p w14:paraId="1F54C6D3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proofErr w:type="gramStart"/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25C5BEE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"\</w:t>
      </w:r>
      <w:proofErr w:type="spellStart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nTransitions</w:t>
      </w:r>
      <w:proofErr w:type="spellEnd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: </w:t>
      </w:r>
      <w:proofErr w:type="gramStart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945B939" w14:textId="37F70C8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while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nput.siz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 &amp;&amp;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t.firs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-</w:t>
      </w:r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72DF7F78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t = mealy[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t.firs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][input[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]-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'0'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];</w:t>
      </w:r>
      <w:proofErr w:type="gramEnd"/>
    </w:p>
    <w:p w14:paraId="032A0E8A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t.firs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-</w:t>
      </w:r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7F7C85FE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"q"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t.firs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" -&gt; </w:t>
      </w:r>
      <w:proofErr w:type="gramStart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72D5483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t.firs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-</w:t>
      </w:r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51102471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break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352F0BE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else</w:t>
      </w:r>
    </w:p>
    <w:p w14:paraId="4FEAA63A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out +=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t.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second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7F7ECFD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7D4B91A7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571FBBA9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proofErr w:type="spellStart"/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endl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76F364E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return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out;</w:t>
      </w:r>
      <w:proofErr w:type="gramEnd"/>
    </w:p>
    <w:p w14:paraId="00834E78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4865F615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0A9E6F15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main() {</w:t>
      </w:r>
    </w:p>
    <w:p w14:paraId="7B182356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fstream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fin;</w:t>
      </w:r>
      <w:proofErr w:type="gramEnd"/>
    </w:p>
    <w:p w14:paraId="6810889C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fin.open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"mealy.txt"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D55B7F0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urr_lin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C7E6846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string 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line;</w:t>
      </w:r>
      <w:proofErr w:type="gramEnd"/>
    </w:p>
    <w:p w14:paraId="550A5A26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"\n20BCS021\</w:t>
      </w:r>
      <w:proofErr w:type="spellStart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nFAIZAN</w:t>
      </w:r>
      <w:proofErr w:type="spellEnd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CHOUDHARY\n\n</w:t>
      </w:r>
      <w:proofErr w:type="gramStart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9314C2F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"Given Mealy: "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proofErr w:type="spellStart"/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endl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3445B86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read until EOF</w:t>
      </w:r>
    </w:p>
    <w:p w14:paraId="30780337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07201F2A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while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getlin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(fin, line)) {</w:t>
      </w:r>
    </w:p>
    <w:p w14:paraId="76583AFD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line&lt;&lt;</w:t>
      </w:r>
      <w:proofErr w:type="spellStart"/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endl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1DBE69C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5C2ABB52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clearing </w:t>
      </w:r>
      <w:proofErr w:type="spellStart"/>
      <w:r w:rsidRPr="00DB0556">
        <w:rPr>
          <w:rFonts w:ascii="Consolas" w:eastAsia="Times New Roman" w:hAnsi="Consolas"/>
          <w:color w:val="008000"/>
          <w:sz w:val="21"/>
          <w:szCs w:val="21"/>
          <w:lang w:eastAsia="en-IN"/>
        </w:rPr>
        <w:t>eof</w:t>
      </w:r>
      <w:proofErr w:type="spellEnd"/>
      <w:r w:rsidRPr="00DB0556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 flags and seeking to start of file</w:t>
      </w:r>
    </w:p>
    <w:p w14:paraId="6E613205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lastRenderedPageBreak/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fin.clear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1C8E5FA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fin.seekg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32B5A8C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while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fin) {</w:t>
      </w:r>
    </w:p>
    <w:p w14:paraId="213D8594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state;</w:t>
      </w:r>
      <w:proofErr w:type="gramEnd"/>
    </w:p>
    <w:p w14:paraId="503A34A3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output;</w:t>
      </w:r>
      <w:proofErr w:type="gramEnd"/>
    </w:p>
    <w:p w14:paraId="6402420E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vector&lt; pair&lt;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&gt; 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temp;</w:t>
      </w:r>
      <w:proofErr w:type="gramEnd"/>
    </w:p>
    <w:p w14:paraId="45AD020E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getlin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(fin, line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934AD4D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urr_lin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14E93120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nitial_stat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line[</w:t>
      </w:r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] - 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'0</w:t>
      </w:r>
      <w:proofErr w:type="gramStart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'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10E5D69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// no final states in mealy</w:t>
      </w:r>
    </w:p>
    <w:p w14:paraId="2F22553F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else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532D0C08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for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line.siz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(); ) {</w:t>
      </w:r>
    </w:p>
    <w:p w14:paraId="023366F3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line[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] != 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' '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09013C2B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if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line[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] == 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'-'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0F6DE078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05491176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    state = (-(line[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] - 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'0'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F2F9719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    output = (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' '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FC47741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temp.push_back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({state, output}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4F8C55F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+=</w:t>
      </w:r>
      <w:proofErr w:type="gramStart"/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5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6B89B5D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}</w:t>
      </w:r>
    </w:p>
    <w:p w14:paraId="332D0E0F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else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62813608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    state = (line[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]-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'0'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202AFEB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    output = (line[i+</w:t>
      </w:r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2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]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C238A23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temp.push_back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({state, output}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89E6752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+=</w:t>
      </w:r>
      <w:proofErr w:type="gramStart"/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4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FEE9A17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}</w:t>
      </w:r>
    </w:p>
    <w:p w14:paraId="0F9A5460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2EA3AF8F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103A3E99" w14:textId="37AE64BB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mealy.push_back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(temp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58038BE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430D9D9A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urr_lin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7C63E8D8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3B51C607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string 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input;</w:t>
      </w:r>
      <w:proofErr w:type="gramEnd"/>
    </w:p>
    <w:p w14:paraId="4B26CFD0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"\</w:t>
      </w:r>
      <w:proofErr w:type="spellStart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nEnter</w:t>
      </w:r>
      <w:proofErr w:type="spellEnd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input consisting of 0's and 1's: </w:t>
      </w:r>
      <w:proofErr w:type="gramStart"/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AFF2D2A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getlin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in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, input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A746C7E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7F72D524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string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ans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check(input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7367CF32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cout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r w:rsidRPr="00DB0556">
        <w:rPr>
          <w:rFonts w:ascii="Consolas" w:eastAsia="Times New Roman" w:hAnsi="Consolas"/>
          <w:color w:val="A31515"/>
          <w:sz w:val="21"/>
          <w:szCs w:val="21"/>
          <w:lang w:eastAsia="en-IN"/>
        </w:rPr>
        <w:t>"Output of Mealy machine: "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ans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&lt;&lt;</w:t>
      </w:r>
      <w:proofErr w:type="spellStart"/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endl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      </w:t>
      </w:r>
    </w:p>
    <w:p w14:paraId="2D1DA5BF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656C66A1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fin.close</w:t>
      </w:r>
      <w:proofErr w:type="spellEnd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AAA0AF4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DB0556">
        <w:rPr>
          <w:rFonts w:ascii="Consolas" w:eastAsia="Times New Roman" w:hAnsi="Consolas"/>
          <w:color w:val="0000FF"/>
          <w:sz w:val="21"/>
          <w:szCs w:val="21"/>
          <w:lang w:eastAsia="en-IN"/>
        </w:rPr>
        <w:t>return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DB0556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872EBA9" w14:textId="77777777" w:rsidR="00DB0556" w:rsidRPr="00DB0556" w:rsidRDefault="00DB0556" w:rsidP="00DB0556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DB0556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6B45449C" w14:textId="706E659F" w:rsidR="008205C9" w:rsidRDefault="00B22BDB" w:rsidP="00B22BDB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  <w:sz w:val="32"/>
          <w:szCs w:val="32"/>
        </w:rPr>
        <w:drawing>
          <wp:inline distT="0" distB="0" distL="0" distR="0" wp14:anchorId="12D60381" wp14:editId="49505DFE">
            <wp:extent cx="2940481" cy="151701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038" cy="1524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0394C" w14:textId="1159F355" w:rsidR="008205C9" w:rsidRPr="00723311" w:rsidRDefault="008205C9" w:rsidP="008205C9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Mealy Machine </w:t>
      </w:r>
      <w:proofErr w:type="gramStart"/>
      <w:r>
        <w:rPr>
          <w:rFonts w:ascii="Arial" w:hAnsi="Arial" w:cs="Arial"/>
          <w:sz w:val="32"/>
          <w:szCs w:val="32"/>
        </w:rPr>
        <w:t>used</w:t>
      </w:r>
      <w:proofErr w:type="gramEnd"/>
    </w:p>
    <w:p w14:paraId="4C4C4EEA" w14:textId="267C55C1" w:rsidR="00AC6F03" w:rsidRDefault="00AC6F03" w:rsidP="00DD43D2">
      <w:pPr>
        <w:jc w:val="center"/>
        <w:rPr>
          <w:rFonts w:ascii="Arial" w:hAnsi="Arial" w:cs="Arial"/>
        </w:rPr>
      </w:pPr>
    </w:p>
    <w:p w14:paraId="104FF29A" w14:textId="77667A07" w:rsidR="00F47713" w:rsidRDefault="009510F5" w:rsidP="00733A49">
      <w:pPr>
        <w:rPr>
          <w:rFonts w:ascii="Arial" w:hAnsi="Arial" w:cs="Arial"/>
          <w:sz w:val="56"/>
          <w:szCs w:val="56"/>
        </w:rPr>
      </w:pPr>
      <w:r w:rsidRPr="009510F5">
        <w:rPr>
          <w:rFonts w:ascii="Arial" w:hAnsi="Arial" w:cs="Arial"/>
          <w:sz w:val="56"/>
          <w:szCs w:val="56"/>
        </w:rPr>
        <w:lastRenderedPageBreak/>
        <w:t>OUTPUT:</w:t>
      </w:r>
    </w:p>
    <w:p w14:paraId="40DF507D" w14:textId="77777777" w:rsidR="00AC6F03" w:rsidRDefault="00AC6F03" w:rsidP="00733A49">
      <w:pPr>
        <w:rPr>
          <w:rFonts w:ascii="Arial" w:hAnsi="Arial" w:cs="Arial"/>
          <w:sz w:val="56"/>
          <w:szCs w:val="56"/>
        </w:rPr>
        <w:sectPr w:rsidR="00AC6F03" w:rsidSect="00BB0D96">
          <w:type w:val="continuous"/>
          <w:pgSz w:w="11906" w:h="16838"/>
          <w:pgMar w:top="720" w:right="720" w:bottom="720" w:left="720" w:header="708" w:footer="0" w:gutter="0"/>
          <w:cols w:space="708"/>
          <w:docGrid w:linePitch="360"/>
        </w:sectPr>
      </w:pPr>
    </w:p>
    <w:p w14:paraId="1B913778" w14:textId="4C61CB12" w:rsidR="00E109E2" w:rsidRDefault="00AC6F03" w:rsidP="00733A49">
      <w:pPr>
        <w:rPr>
          <w:rFonts w:ascii="Arial" w:hAnsi="Arial" w:cs="Arial"/>
          <w:sz w:val="56"/>
          <w:szCs w:val="56"/>
        </w:rPr>
      </w:pPr>
      <w:r w:rsidRPr="00AC6F03">
        <w:rPr>
          <w:rFonts w:ascii="Arial" w:hAnsi="Arial" w:cs="Arial"/>
          <w:noProof/>
          <w:sz w:val="56"/>
          <w:szCs w:val="56"/>
        </w:rPr>
        <w:drawing>
          <wp:inline distT="0" distB="0" distL="0" distR="0" wp14:anchorId="0EAD54C8" wp14:editId="3CDEDA19">
            <wp:extent cx="3598333" cy="2220781"/>
            <wp:effectExtent l="0" t="0" r="254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28987" cy="2239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85125" w14:textId="77777777" w:rsidR="008205C9" w:rsidRDefault="008205C9" w:rsidP="00733A49">
      <w:pPr>
        <w:rPr>
          <w:rFonts w:ascii="Arial" w:hAnsi="Arial" w:cs="Arial"/>
          <w:sz w:val="56"/>
          <w:szCs w:val="56"/>
        </w:rPr>
      </w:pPr>
    </w:p>
    <w:p w14:paraId="6B8BE06C" w14:textId="77777777" w:rsidR="00AC6F03" w:rsidRDefault="00653467" w:rsidP="00733A49">
      <w:pPr>
        <w:rPr>
          <w:rFonts w:ascii="Arial" w:hAnsi="Arial" w:cs="Arial"/>
          <w:sz w:val="56"/>
          <w:szCs w:val="56"/>
        </w:rPr>
      </w:pPr>
      <w:r w:rsidRPr="00653467">
        <w:rPr>
          <w:rFonts w:ascii="Arial" w:hAnsi="Arial" w:cs="Arial"/>
          <w:noProof/>
          <w:sz w:val="56"/>
          <w:szCs w:val="56"/>
        </w:rPr>
        <w:drawing>
          <wp:inline distT="0" distB="0" distL="0" distR="0" wp14:anchorId="2CC9CB62" wp14:editId="6ED4DAD4">
            <wp:extent cx="3601463" cy="2133600"/>
            <wp:effectExtent l="0" t="0" r="0" b="0"/>
            <wp:docPr id="3" name="Picture 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let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21697" cy="2145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36F52" w14:textId="77777777" w:rsidR="008205C9" w:rsidRDefault="008205C9" w:rsidP="00733A49">
      <w:pPr>
        <w:rPr>
          <w:rFonts w:ascii="Arial" w:hAnsi="Arial" w:cs="Arial"/>
          <w:sz w:val="56"/>
          <w:szCs w:val="56"/>
        </w:rPr>
      </w:pPr>
    </w:p>
    <w:p w14:paraId="521FB37C" w14:textId="702D7BCE" w:rsidR="008205C9" w:rsidRDefault="008205C9" w:rsidP="00733A49">
      <w:pPr>
        <w:rPr>
          <w:rFonts w:ascii="Arial" w:hAnsi="Arial" w:cs="Arial"/>
          <w:sz w:val="56"/>
          <w:szCs w:val="56"/>
        </w:rPr>
        <w:sectPr w:rsidR="008205C9" w:rsidSect="00BB0D96">
          <w:type w:val="continuous"/>
          <w:pgSz w:w="11906" w:h="16838"/>
          <w:pgMar w:top="720" w:right="720" w:bottom="720" w:left="720" w:header="708" w:footer="0" w:gutter="0"/>
          <w:cols w:space="708"/>
          <w:docGrid w:linePitch="360"/>
        </w:sectPr>
      </w:pPr>
    </w:p>
    <w:p w14:paraId="6475BE4C" w14:textId="12648421" w:rsidR="00AC6F03" w:rsidRDefault="00DD43D2" w:rsidP="00733A49">
      <w:pPr>
        <w:rPr>
          <w:rFonts w:ascii="Arial" w:hAnsi="Arial" w:cs="Arial"/>
          <w:sz w:val="56"/>
          <w:szCs w:val="56"/>
        </w:rPr>
      </w:pPr>
      <w:r w:rsidRPr="00DD43D2">
        <w:rPr>
          <w:rFonts w:ascii="Arial" w:hAnsi="Arial" w:cs="Arial"/>
          <w:noProof/>
          <w:sz w:val="56"/>
          <w:szCs w:val="56"/>
        </w:rPr>
        <w:drawing>
          <wp:inline distT="0" distB="0" distL="0" distR="0" wp14:anchorId="352D9798" wp14:editId="7D2EF619">
            <wp:extent cx="5496984" cy="2489200"/>
            <wp:effectExtent l="0" t="0" r="889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20489" cy="249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E27B1" w14:textId="1FDAE5D6" w:rsidR="00234C0A" w:rsidRDefault="005F5BAF" w:rsidP="005F5BAF">
      <w:pPr>
        <w:tabs>
          <w:tab w:val="left" w:pos="1027"/>
        </w:tabs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ab/>
      </w:r>
    </w:p>
    <w:p w14:paraId="18D8F045" w14:textId="77777777" w:rsidR="005F5BAF" w:rsidRPr="005F5BAF" w:rsidRDefault="005F5BAF" w:rsidP="005F5BAF">
      <w:pPr>
        <w:tabs>
          <w:tab w:val="left" w:pos="1027"/>
        </w:tabs>
        <w:rPr>
          <w:rFonts w:ascii="Arial" w:hAnsi="Arial" w:cs="Arial"/>
          <w:sz w:val="24"/>
          <w:szCs w:val="24"/>
        </w:rPr>
      </w:pPr>
    </w:p>
    <w:p w14:paraId="4C73C588" w14:textId="19671272" w:rsidR="00234C0A" w:rsidRDefault="00234C0A" w:rsidP="00234C0A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lastRenderedPageBreak/>
        <w:t>FAIZAN CHOUDHARY</w:t>
      </w:r>
    </w:p>
    <w:p w14:paraId="106DCE1F" w14:textId="77777777" w:rsidR="00234C0A" w:rsidRDefault="00234C0A" w:rsidP="00234C0A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t>20BCS021</w:t>
      </w:r>
    </w:p>
    <w:p w14:paraId="5F893B53" w14:textId="44EB19E4" w:rsidR="00234C0A" w:rsidRDefault="001B4F19" w:rsidP="00234C0A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t>8</w:t>
      </w:r>
      <w:r w:rsidRPr="00D721AA">
        <w:rPr>
          <w:rFonts w:ascii="Book Antiqua" w:hAnsi="Book Antiqua" w:cs="Aldhabi"/>
          <w:sz w:val="32"/>
          <w:szCs w:val="32"/>
          <w:vertAlign w:val="superscript"/>
        </w:rPr>
        <w:t>th</w:t>
      </w:r>
      <w:r w:rsidR="00D721AA">
        <w:rPr>
          <w:rFonts w:ascii="Book Antiqua" w:hAnsi="Book Antiqua" w:cs="Aldhabi"/>
          <w:sz w:val="32"/>
          <w:szCs w:val="32"/>
        </w:rPr>
        <w:t xml:space="preserve"> </w:t>
      </w:r>
      <w:proofErr w:type="gramStart"/>
      <w:r w:rsidR="00234C0A">
        <w:rPr>
          <w:rFonts w:ascii="Book Antiqua" w:hAnsi="Book Antiqua" w:cs="Aldhabi"/>
          <w:sz w:val="32"/>
          <w:szCs w:val="32"/>
        </w:rPr>
        <w:t>February,</w:t>
      </w:r>
      <w:proofErr w:type="gramEnd"/>
      <w:r w:rsidR="00234C0A">
        <w:rPr>
          <w:rFonts w:ascii="Book Antiqua" w:hAnsi="Book Antiqua" w:cs="Aldhabi"/>
          <w:sz w:val="32"/>
          <w:szCs w:val="32"/>
        </w:rPr>
        <w:t xml:space="preserve"> 2023</w:t>
      </w:r>
    </w:p>
    <w:p w14:paraId="2EB5C49B" w14:textId="77777777" w:rsidR="00234C0A" w:rsidRDefault="00234C0A" w:rsidP="00234C0A">
      <w:pPr>
        <w:rPr>
          <w:rFonts w:ascii="Arial" w:hAnsi="Arial" w:cs="Arial"/>
        </w:rPr>
      </w:pPr>
      <w:r>
        <w:rPr>
          <w:rFonts w:ascii="Arial" w:hAnsi="Arial" w:cs="Arial"/>
          <w:sz w:val="56"/>
          <w:szCs w:val="56"/>
        </w:rPr>
        <w:t>CODE:</w:t>
      </w:r>
      <w:r>
        <w:rPr>
          <w:rFonts w:ascii="Arial" w:hAnsi="Arial" w:cs="Arial"/>
        </w:rPr>
        <w:t xml:space="preserve"> </w:t>
      </w:r>
    </w:p>
    <w:p w14:paraId="5AEDFC03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6B24A4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&lt;iostream&gt;</w:t>
      </w:r>
    </w:p>
    <w:p w14:paraId="76E9D5DB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6B24A4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stdlib.h</w:t>
      </w:r>
      <w:proofErr w:type="spellEnd"/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03BE1970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6B24A4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&lt;vector&gt;</w:t>
      </w:r>
    </w:p>
    <w:p w14:paraId="2EE2A04D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6B24A4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fstream</w:t>
      </w:r>
      <w:proofErr w:type="spellEnd"/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472C6FCE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6B24A4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sstream</w:t>
      </w:r>
      <w:proofErr w:type="spellEnd"/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0ECA16C5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6B24A4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&lt;string&gt;</w:t>
      </w:r>
    </w:p>
    <w:p w14:paraId="79D82A60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6B24A4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&lt;algorithm&gt;</w:t>
      </w:r>
    </w:p>
    <w:p w14:paraId="74DEA885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1CF3FC11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using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0000FF"/>
          <w:sz w:val="21"/>
          <w:szCs w:val="21"/>
          <w:lang w:eastAsia="en-IN"/>
        </w:rPr>
        <w:t>namespace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6B24A4">
        <w:rPr>
          <w:rFonts w:ascii="Consolas" w:eastAsia="Times New Roman" w:hAnsi="Consolas"/>
          <w:color w:val="267F99"/>
          <w:sz w:val="21"/>
          <w:szCs w:val="21"/>
          <w:lang w:eastAsia="en-IN"/>
        </w:rPr>
        <w:t>std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719D47E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14F9C815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lt; </w:t>
      </w:r>
      <w:r w:rsidRPr="006B24A4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6B24A4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&gt; </w:t>
      </w:r>
      <w:proofErr w:type="spellStart"/>
      <w:proofErr w:type="gram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moore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D7D8D18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nitial_</w:t>
      </w:r>
      <w:proofErr w:type="gram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state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49AA5C9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6B24A4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spellStart"/>
      <w:proofErr w:type="gram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stateOutputs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BD70895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2370F992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convertToInt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6B24A4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40232DC8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6B24A4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num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6B24A4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0A02009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6B24A4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6B24A4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++) {</w:t>
      </w:r>
    </w:p>
    <w:p w14:paraId="39F9AC99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num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num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*</w:t>
      </w:r>
      <w:r w:rsidRPr="006B24A4">
        <w:rPr>
          <w:rFonts w:ascii="Consolas" w:eastAsia="Times New Roman" w:hAnsi="Consolas"/>
          <w:color w:val="098658"/>
          <w:sz w:val="21"/>
          <w:szCs w:val="21"/>
          <w:lang w:eastAsia="en-IN"/>
        </w:rPr>
        <w:t>10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+ (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-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'0'</w:t>
      </w:r>
      <w:proofErr w:type="gramStart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A5F2D51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705A5E0E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return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num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5D732ED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3BC9810B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3C685FC2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check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6B24A4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npu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0B2E6A60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6B24A4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ou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EB390A3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6B24A4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nitial_</w:t>
      </w:r>
      <w:proofErr w:type="gram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state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9C073B1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6B24A4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proofErr w:type="gramStart"/>
      <w:r w:rsidRPr="006B24A4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72302CE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6B24A4">
        <w:rPr>
          <w:rFonts w:ascii="Consolas" w:eastAsia="Times New Roman" w:hAnsi="Consolas"/>
          <w:color w:val="EE0000"/>
          <w:sz w:val="21"/>
          <w:szCs w:val="21"/>
          <w:lang w:eastAsia="en-IN"/>
        </w:rPr>
        <w:t>\</w:t>
      </w:r>
      <w:proofErr w:type="spellStart"/>
      <w:r w:rsidRPr="006B24A4">
        <w:rPr>
          <w:rFonts w:ascii="Consolas" w:eastAsia="Times New Roman" w:hAnsi="Consolas"/>
          <w:color w:val="EE0000"/>
          <w:sz w:val="21"/>
          <w:szCs w:val="21"/>
          <w:lang w:eastAsia="en-IN"/>
        </w:rPr>
        <w:t>n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Transitions</w:t>
      </w:r>
      <w:proofErr w:type="spellEnd"/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: </w:t>
      </w:r>
      <w:proofErr w:type="gramStart"/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52F4079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while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=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npu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 &amp;&amp; 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-</w:t>
      </w:r>
      <w:r w:rsidRPr="006B24A4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60C93F2B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-</w:t>
      </w:r>
      <w:r w:rsidRPr="006B24A4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23892CF7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"q"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" -&gt; </w:t>
      </w:r>
      <w:proofErr w:type="gramStart"/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08EB920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-</w:t>
      </w:r>
      <w:r w:rsidRPr="006B24A4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5E60DFB5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break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5730FD9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// else</w:t>
      </w:r>
    </w:p>
    <w:p w14:paraId="6A33E3A7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ou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+=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stateOutputs</w:t>
      </w:r>
      <w:proofErr w:type="spellEnd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proofErr w:type="gramStart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3B1661E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moore</w:t>
      </w:r>
      <w:proofErr w:type="spellEnd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][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nput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-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'0'</w:t>
      </w:r>
      <w:proofErr w:type="gramStart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7A76EAF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5D4DE49F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104898AF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C161AC9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return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ou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70E671E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4E96920F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016E3114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main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) {</w:t>
      </w:r>
    </w:p>
    <w:p w14:paraId="7B5D87C1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6B24A4">
        <w:rPr>
          <w:rFonts w:ascii="Consolas" w:eastAsia="Times New Roman" w:hAnsi="Consolas"/>
          <w:color w:val="267F99"/>
          <w:sz w:val="21"/>
          <w:szCs w:val="21"/>
          <w:lang w:eastAsia="en-IN"/>
        </w:rPr>
        <w:t>ifstream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E2DFFDC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open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"moore.txt"</w:t>
      </w:r>
      <w:proofErr w:type="gramStart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5BD6CF8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lastRenderedPageBreak/>
        <w:t xml:space="preserve">    </w:t>
      </w:r>
      <w:r w:rsidRPr="006B24A4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curr_line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6B24A4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F0A3BF6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6B24A4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6AB2C5A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0FD14653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6B24A4">
        <w:rPr>
          <w:rFonts w:ascii="Consolas" w:eastAsia="Times New Roman" w:hAnsi="Consolas"/>
          <w:color w:val="EE0000"/>
          <w:sz w:val="21"/>
          <w:szCs w:val="21"/>
          <w:lang w:eastAsia="en-IN"/>
        </w:rPr>
        <w:t>\n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20BCS021</w:t>
      </w:r>
      <w:r w:rsidRPr="006B24A4">
        <w:rPr>
          <w:rFonts w:ascii="Consolas" w:eastAsia="Times New Roman" w:hAnsi="Consolas"/>
          <w:color w:val="EE0000"/>
          <w:sz w:val="21"/>
          <w:szCs w:val="21"/>
          <w:lang w:eastAsia="en-IN"/>
        </w:rPr>
        <w:t>\</w:t>
      </w:r>
      <w:proofErr w:type="spellStart"/>
      <w:r w:rsidRPr="006B24A4">
        <w:rPr>
          <w:rFonts w:ascii="Consolas" w:eastAsia="Times New Roman" w:hAnsi="Consolas"/>
          <w:color w:val="EE0000"/>
          <w:sz w:val="21"/>
          <w:szCs w:val="21"/>
          <w:lang w:eastAsia="en-IN"/>
        </w:rPr>
        <w:t>n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FAIZAN</w:t>
      </w:r>
      <w:proofErr w:type="spellEnd"/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CHOUDHARY</w:t>
      </w:r>
      <w:r w:rsidRPr="006B24A4">
        <w:rPr>
          <w:rFonts w:ascii="Consolas" w:eastAsia="Times New Roman" w:hAnsi="Consolas"/>
          <w:color w:val="EE0000"/>
          <w:sz w:val="21"/>
          <w:szCs w:val="21"/>
          <w:lang w:eastAsia="en-IN"/>
        </w:rPr>
        <w:t>\n\n</w:t>
      </w:r>
      <w:proofErr w:type="gramStart"/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A839885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"Given Moore: "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57F1343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read until EOF</w:t>
      </w:r>
    </w:p>
    <w:p w14:paraId="0712CF3B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77A4AE65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while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getline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03C36017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94A0E85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291BFF0D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clearing </w:t>
      </w:r>
      <w:proofErr w:type="spellStart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eof</w:t>
      </w:r>
      <w:proofErr w:type="spellEnd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 flags and seeking to start of file</w:t>
      </w:r>
    </w:p>
    <w:p w14:paraId="32145D94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clear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256D806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seekg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6B24A4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proofErr w:type="gramStart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68AA2F2D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while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getline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63E0B8BF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6B24A4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state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F1C6AB4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6B24A4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outpu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03643C6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6B24A4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6B24A4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gram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CD2C83C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curr_line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6B24A4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3D58A6AD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nitial_state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convertToInt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proofErr w:type="gramStart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CFEFE83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// no final states in </w:t>
      </w:r>
      <w:proofErr w:type="spellStart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moore</w:t>
      </w:r>
      <w:proofErr w:type="spellEnd"/>
    </w:p>
    <w:p w14:paraId="2D769BE4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3A474B6D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6B24A4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6B24A4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C256704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6B24A4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)-</w:t>
      </w:r>
      <w:proofErr w:type="gramStart"/>
      <w:r w:rsidRPr="006B24A4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1EDFD2A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while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' '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4215FFA3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outpu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+=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--</w:t>
      </w:r>
      <w:proofErr w:type="gramStart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0FCDFB6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reverse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outpu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outpu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)</w:t>
      </w:r>
      <w:proofErr w:type="gramStart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601F3E9A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    // </w:t>
      </w:r>
      <w:proofErr w:type="spellStart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cout</w:t>
      </w:r>
      <w:proofErr w:type="spellEnd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&lt;&lt;"OUTPUT: "&lt;&lt;output&lt;&lt;</w:t>
      </w:r>
      <w:proofErr w:type="spellStart"/>
      <w:proofErr w:type="gramStart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endl</w:t>
      </w:r>
      <w:proofErr w:type="spellEnd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;</w:t>
      </w:r>
      <w:proofErr w:type="gramEnd"/>
    </w:p>
    <w:p w14:paraId="29B192F5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while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)-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outpu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)) {</w:t>
      </w:r>
    </w:p>
    <w:p w14:paraId="1C5F81E5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6B24A4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706ED35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while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' '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amp;&amp;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))</w:t>
      </w:r>
    </w:p>
    <w:p w14:paraId="7FC6DAE0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+=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++</w:t>
      </w:r>
      <w:proofErr w:type="gramStart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AC7AE4D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==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"-1"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29767B3E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state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-</w:t>
      </w:r>
      <w:r w:rsidRPr="006B24A4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162C700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push_back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state</w:t>
      </w:r>
      <w:proofErr w:type="gramStart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5791DCD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1278E9F0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proofErr w:type="gramStart"/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continue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3B352F6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518278BD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isdigit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6B24A4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)</w:t>
      </w:r>
    </w:p>
    <w:p w14:paraId="155ECE8B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state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convertToInt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proofErr w:type="gramStart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712662D7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68AAC2B8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        // </w:t>
      </w:r>
      <w:proofErr w:type="spellStart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cout</w:t>
      </w:r>
      <w:proofErr w:type="spellEnd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&lt;&lt;"State: "&lt;&lt;state&lt;&lt;" "&lt;&lt;output&lt;&lt;</w:t>
      </w:r>
      <w:proofErr w:type="spellStart"/>
      <w:proofErr w:type="gramStart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endl</w:t>
      </w:r>
      <w:proofErr w:type="spellEnd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;</w:t>
      </w:r>
      <w:proofErr w:type="gramEnd"/>
    </w:p>
    <w:p w14:paraId="79FD0D58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outpu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!=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""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7BF5D683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push_back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state</w:t>
      </w:r>
      <w:proofErr w:type="gramStart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1334F03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</w:p>
    <w:p w14:paraId="486ADD76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46BEDA9F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22D5EF0A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stateOutputs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push_back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output</w:t>
      </w:r>
      <w:proofErr w:type="gramStart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4400DFB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moore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push_back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proofErr w:type="gramStart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8650444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46617361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curr_line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23941F71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0486E54E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46179E1A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6B24A4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nput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3193133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6B24A4">
        <w:rPr>
          <w:rFonts w:ascii="Consolas" w:eastAsia="Times New Roman" w:hAnsi="Consolas"/>
          <w:color w:val="EE0000"/>
          <w:sz w:val="21"/>
          <w:szCs w:val="21"/>
          <w:lang w:eastAsia="en-IN"/>
        </w:rPr>
        <w:t>\</w:t>
      </w:r>
      <w:proofErr w:type="spellStart"/>
      <w:r w:rsidRPr="006B24A4">
        <w:rPr>
          <w:rFonts w:ascii="Consolas" w:eastAsia="Times New Roman" w:hAnsi="Consolas"/>
          <w:color w:val="EE0000"/>
          <w:sz w:val="21"/>
          <w:szCs w:val="21"/>
          <w:lang w:eastAsia="en-IN"/>
        </w:rPr>
        <w:t>n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Enter</w:t>
      </w:r>
      <w:proofErr w:type="spellEnd"/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input consisting of 0's and 1's: </w:t>
      </w:r>
      <w:proofErr w:type="gramStart"/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8813EA1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lastRenderedPageBreak/>
        <w:t xml:space="preserve">    </w:t>
      </w:r>
      <w:proofErr w:type="spellStart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getline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cin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nput</w:t>
      </w:r>
      <w:proofErr w:type="gramStart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14C7CCF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0E5CCE45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6B24A4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ans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check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input</w:t>
      </w:r>
      <w:proofErr w:type="gramStart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961E1F8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6B24A4">
        <w:rPr>
          <w:rFonts w:ascii="Consolas" w:eastAsia="Times New Roman" w:hAnsi="Consolas"/>
          <w:color w:val="A31515"/>
          <w:sz w:val="21"/>
          <w:szCs w:val="21"/>
          <w:lang w:eastAsia="en-IN"/>
        </w:rPr>
        <w:t>"Output of Moore machine: "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ans</w:t>
      </w:r>
      <w:proofErr w:type="spellEnd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      </w:t>
      </w:r>
    </w:p>
    <w:p w14:paraId="5B26A3B6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746354EE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for (int </w:t>
      </w:r>
      <w:proofErr w:type="spellStart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i</w:t>
      </w:r>
      <w:proofErr w:type="spellEnd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=0; </w:t>
      </w:r>
      <w:proofErr w:type="spellStart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i</w:t>
      </w:r>
      <w:proofErr w:type="spellEnd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&lt;</w:t>
      </w:r>
      <w:proofErr w:type="spellStart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moore.size</w:t>
      </w:r>
      <w:proofErr w:type="spellEnd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(); </w:t>
      </w:r>
      <w:proofErr w:type="spellStart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i</w:t>
      </w:r>
      <w:proofErr w:type="spellEnd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++) {</w:t>
      </w:r>
    </w:p>
    <w:p w14:paraId="21BE2A2B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 for (int j=0; j&lt;</w:t>
      </w:r>
      <w:proofErr w:type="spellStart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moore</w:t>
      </w:r>
      <w:proofErr w:type="spellEnd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[0].size(); </w:t>
      </w:r>
      <w:proofErr w:type="spellStart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j++</w:t>
      </w:r>
      <w:proofErr w:type="spellEnd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)</w:t>
      </w:r>
    </w:p>
    <w:p w14:paraId="17648944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     </w:t>
      </w:r>
      <w:proofErr w:type="spellStart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cout</w:t>
      </w:r>
      <w:proofErr w:type="spellEnd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&lt;&lt;</w:t>
      </w:r>
      <w:proofErr w:type="spellStart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moore</w:t>
      </w:r>
      <w:proofErr w:type="spellEnd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[</w:t>
      </w:r>
      <w:proofErr w:type="spellStart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i</w:t>
      </w:r>
      <w:proofErr w:type="spellEnd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][j]&lt;&lt;" "&lt;&lt;</w:t>
      </w:r>
      <w:proofErr w:type="spellStart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stateOutputs</w:t>
      </w:r>
      <w:proofErr w:type="spellEnd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[</w:t>
      </w:r>
      <w:proofErr w:type="spellStart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i</w:t>
      </w:r>
      <w:proofErr w:type="spellEnd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]&lt;&lt;"  </w:t>
      </w:r>
      <w:proofErr w:type="gramStart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";</w:t>
      </w:r>
      <w:proofErr w:type="gramEnd"/>
    </w:p>
    <w:p w14:paraId="06F2C0C9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 </w:t>
      </w:r>
      <w:proofErr w:type="spellStart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cout</w:t>
      </w:r>
      <w:proofErr w:type="spellEnd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&lt;&lt;</w:t>
      </w:r>
      <w:proofErr w:type="spellStart"/>
      <w:proofErr w:type="gramStart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endl</w:t>
      </w:r>
      <w:proofErr w:type="spellEnd"/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;</w:t>
      </w:r>
      <w:proofErr w:type="gramEnd"/>
    </w:p>
    <w:p w14:paraId="29DA92A6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}</w:t>
      </w:r>
    </w:p>
    <w:p w14:paraId="4138A38D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34E7295F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6B24A4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6B24A4">
        <w:rPr>
          <w:rFonts w:ascii="Consolas" w:eastAsia="Times New Roman" w:hAnsi="Consolas"/>
          <w:color w:val="795E26"/>
          <w:sz w:val="21"/>
          <w:szCs w:val="21"/>
          <w:lang w:eastAsia="en-IN"/>
        </w:rPr>
        <w:t>close</w:t>
      </w:r>
      <w:proofErr w:type="spellEnd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32AF07D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6B24A4">
        <w:rPr>
          <w:rFonts w:ascii="Consolas" w:eastAsia="Times New Roman" w:hAnsi="Consolas"/>
          <w:color w:val="AF00DB"/>
          <w:sz w:val="21"/>
          <w:szCs w:val="21"/>
          <w:lang w:eastAsia="en-IN"/>
        </w:rPr>
        <w:t>return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6B24A4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158B01F" w14:textId="77777777" w:rsidR="006B24A4" w:rsidRPr="006B24A4" w:rsidRDefault="006B24A4" w:rsidP="006B24A4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6B24A4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5DE0A63B" w14:textId="77777777" w:rsidR="00234C0A" w:rsidRDefault="00234C0A" w:rsidP="006B24A4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1B26CA36" w14:textId="7CD83EBB" w:rsidR="007F1B8A" w:rsidRDefault="007F1B8A" w:rsidP="006B24A4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OUTPUT:</w:t>
      </w:r>
    </w:p>
    <w:p w14:paraId="7DD9278B" w14:textId="77777777" w:rsidR="007F1B8A" w:rsidRDefault="007F1B8A" w:rsidP="006B24A4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180B31A0" w14:textId="64F16346" w:rsidR="005375C2" w:rsidRDefault="005375C2" w:rsidP="006B24A4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  <w:r w:rsidRPr="005375C2">
        <w:rPr>
          <w:rFonts w:ascii="Arial" w:hAnsi="Arial" w:cs="Arial"/>
          <w:noProof/>
          <w:sz w:val="56"/>
          <w:szCs w:val="56"/>
        </w:rPr>
        <w:drawing>
          <wp:inline distT="0" distB="0" distL="0" distR="0" wp14:anchorId="1B7A65A6" wp14:editId="419A5664">
            <wp:extent cx="3991532" cy="2505425"/>
            <wp:effectExtent l="0" t="0" r="0" b="9525"/>
            <wp:docPr id="13507608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76086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76A36" w14:textId="77777777" w:rsidR="005375C2" w:rsidRDefault="005375C2" w:rsidP="006B24A4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1398A1B2" w14:textId="77777777" w:rsidR="005375C2" w:rsidRDefault="005375C2" w:rsidP="006B24A4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03BAA414" w14:textId="77777777" w:rsidR="005375C2" w:rsidRDefault="005375C2" w:rsidP="006B24A4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58E7B8B2" w14:textId="77777777" w:rsidR="005375C2" w:rsidRDefault="005375C2" w:rsidP="006B24A4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7F160D4F" w14:textId="77777777" w:rsidR="005375C2" w:rsidRDefault="005375C2" w:rsidP="006B24A4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63C5FAFA" w14:textId="77777777" w:rsidR="005375C2" w:rsidRDefault="005375C2" w:rsidP="006B24A4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7C6A06E1" w14:textId="77777777" w:rsidR="005375C2" w:rsidRDefault="005375C2" w:rsidP="006B24A4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21D38F9D" w14:textId="77777777" w:rsidR="00AA4F03" w:rsidRDefault="00AA4F03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4FCA66FB" w14:textId="77777777" w:rsidR="007C0CE3" w:rsidRDefault="007C0CE3" w:rsidP="007C0CE3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lastRenderedPageBreak/>
        <w:t>FAIZAN CHOUDHARY</w:t>
      </w:r>
    </w:p>
    <w:p w14:paraId="22DD82B4" w14:textId="77777777" w:rsidR="007C0CE3" w:rsidRDefault="007C0CE3" w:rsidP="007C0CE3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t>20BCS021</w:t>
      </w:r>
    </w:p>
    <w:p w14:paraId="26EBECDD" w14:textId="74D9FE61" w:rsidR="007C0CE3" w:rsidRDefault="00C664A2" w:rsidP="007C0CE3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t>15</w:t>
      </w:r>
      <w:r w:rsidR="007C0CE3" w:rsidRPr="00D721AA">
        <w:rPr>
          <w:rFonts w:ascii="Book Antiqua" w:hAnsi="Book Antiqua" w:cs="Aldhabi"/>
          <w:sz w:val="32"/>
          <w:szCs w:val="32"/>
          <w:vertAlign w:val="superscript"/>
        </w:rPr>
        <w:t>th</w:t>
      </w:r>
      <w:r w:rsidR="007C0CE3">
        <w:rPr>
          <w:rFonts w:ascii="Book Antiqua" w:hAnsi="Book Antiqua" w:cs="Aldhabi"/>
          <w:sz w:val="32"/>
          <w:szCs w:val="32"/>
        </w:rPr>
        <w:t xml:space="preserve"> </w:t>
      </w:r>
      <w:proofErr w:type="gramStart"/>
      <w:r w:rsidR="007C0CE3">
        <w:rPr>
          <w:rFonts w:ascii="Book Antiqua" w:hAnsi="Book Antiqua" w:cs="Aldhabi"/>
          <w:sz w:val="32"/>
          <w:szCs w:val="32"/>
        </w:rPr>
        <w:t>February,</w:t>
      </w:r>
      <w:proofErr w:type="gramEnd"/>
      <w:r w:rsidR="007C0CE3">
        <w:rPr>
          <w:rFonts w:ascii="Book Antiqua" w:hAnsi="Book Antiqua" w:cs="Aldhabi"/>
          <w:sz w:val="32"/>
          <w:szCs w:val="32"/>
        </w:rPr>
        <w:t xml:space="preserve"> 2023</w:t>
      </w:r>
    </w:p>
    <w:p w14:paraId="43EA99F9" w14:textId="77777777" w:rsidR="007C0CE3" w:rsidRDefault="007C0CE3" w:rsidP="007C0CE3">
      <w:pPr>
        <w:rPr>
          <w:rFonts w:ascii="Arial" w:hAnsi="Arial" w:cs="Arial"/>
        </w:rPr>
      </w:pPr>
      <w:r>
        <w:rPr>
          <w:rFonts w:ascii="Arial" w:hAnsi="Arial" w:cs="Arial"/>
          <w:sz w:val="56"/>
          <w:szCs w:val="56"/>
        </w:rPr>
        <w:t>CODE:</w:t>
      </w:r>
      <w:r>
        <w:rPr>
          <w:rFonts w:ascii="Arial" w:hAnsi="Arial" w:cs="Arial"/>
        </w:rPr>
        <w:t xml:space="preserve"> </w:t>
      </w:r>
    </w:p>
    <w:p w14:paraId="2A032946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&lt;iostream&gt;</w:t>
      </w:r>
    </w:p>
    <w:p w14:paraId="565328A3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stdlib.h</w:t>
      </w:r>
      <w:proofErr w:type="spellEnd"/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4F4AD69F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&lt;vector&gt;</w:t>
      </w:r>
    </w:p>
    <w:p w14:paraId="051870B3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fstream</w:t>
      </w:r>
      <w:proofErr w:type="spellEnd"/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15A83BD3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sstream</w:t>
      </w:r>
      <w:proofErr w:type="spellEnd"/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720BDB5A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&lt;string&gt;</w:t>
      </w:r>
    </w:p>
    <w:p w14:paraId="4BEAF365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&lt;set&gt;</w:t>
      </w:r>
    </w:p>
    <w:p w14:paraId="0F885285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&lt;map&gt;</w:t>
      </w:r>
    </w:p>
    <w:p w14:paraId="7BD27036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&lt;queue&gt;</w:t>
      </w:r>
    </w:p>
    <w:p w14:paraId="5327B4C9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&lt;algorithm&gt;</w:t>
      </w:r>
    </w:p>
    <w:p w14:paraId="354F75E3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446A4A66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using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namespace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std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CB50917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082A8FA0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// set to have non-duplicate elements </w:t>
      </w:r>
    </w:p>
    <w:p w14:paraId="63D49F8D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lt; </w:t>
      </w:r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lt; </w:t>
      </w:r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se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&gt; &gt; </w:t>
      </w:r>
      <w:proofErr w:type="spellStart"/>
      <w:proofErr w:type="gram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fa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EF9C76D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lt; </w:t>
      </w:r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&gt; </w:t>
      </w:r>
      <w:proofErr w:type="spellStart"/>
      <w:proofErr w:type="gram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dfa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F648D51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nitial_</w:t>
      </w:r>
      <w:proofErr w:type="gram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F8E4BD8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inal_</w:t>
      </w:r>
      <w:proofErr w:type="gram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s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1007B35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2A835CA6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// states = no of rows, </w:t>
      </w:r>
      <w:proofErr w:type="spellStart"/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inputCount</w:t>
      </w:r>
      <w:proofErr w:type="spellEnd"/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 = no of columns</w:t>
      </w:r>
    </w:p>
    <w:p w14:paraId="0C860F38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s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nputCount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E0292B1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// map and reverse map to replace combined states like q0q1 to another named state like q4</w:t>
      </w:r>
    </w:p>
    <w:p w14:paraId="13C23E62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map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se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, 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spellStart"/>
      <w:proofErr w:type="gram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Map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DE00447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map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se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&gt; </w:t>
      </w:r>
      <w:proofErr w:type="gram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Map2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610E6FE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// queue to keep track of the states which </w:t>
      </w:r>
      <w:proofErr w:type="gramStart"/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are not yet processed</w:t>
      </w:r>
      <w:proofErr w:type="gramEnd"/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 but can be reached by the current state by transitions</w:t>
      </w:r>
    </w:p>
    <w:p w14:paraId="417A77E3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queue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gram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q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2562299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0D7A06FA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convertToInt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1D6A4B90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um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1E18345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++) {</w:t>
      </w:r>
    </w:p>
    <w:p w14:paraId="1375AB23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um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um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*</w:t>
      </w:r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10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+ (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-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'0'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433129E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565DF404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return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um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D671544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26A7CD69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0E800ACA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void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helper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) {</w:t>
      </w:r>
    </w:p>
    <w:p w14:paraId="612AB276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initially no of states = no of rows in the </w:t>
      </w:r>
      <w:proofErr w:type="spellStart"/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nfa</w:t>
      </w:r>
      <w:proofErr w:type="spellEnd"/>
    </w:p>
    <w:p w14:paraId="3E0D32DB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s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B64DB2B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iterating through the </w:t>
      </w:r>
      <w:proofErr w:type="spellStart"/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nfa</w:t>
      </w:r>
      <w:proofErr w:type="spellEnd"/>
    </w:p>
    <w:p w14:paraId="0738D1C6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s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++) {</w:t>
      </w:r>
    </w:p>
    <w:p w14:paraId="29D4418B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nputCount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++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4EE33634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// checking for absence of -1's in the set and checking for the absence of the set in the map</w:t>
      </w:r>
    </w:p>
    <w:p w14:paraId="7DA35861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lastRenderedPageBreak/>
        <w:t xml:space="preserve">    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!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fa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[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cou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-</w:t>
      </w:r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) &amp;&amp;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Map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find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fa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[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) 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==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Map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)) {</w:t>
      </w:r>
    </w:p>
    <w:p w14:paraId="7E828C3A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    // making a new state(set) by merging the old states, but before doing this renaming the state (like q0q1 -&gt; q4)</w:t>
      </w:r>
    </w:p>
    <w:p w14:paraId="714A8B2C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Map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fa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[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3CA0BCC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Map2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=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fa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[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proofErr w:type="gramStart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93371D8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    // pushing the set in the queue for further processing</w:t>
      </w:r>
    </w:p>
    <w:p w14:paraId="15A3320E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q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push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0C3FA9C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    // incrementing no of states</w:t>
      </w:r>
    </w:p>
    <w:p w14:paraId="6971FD00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5503CA08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0D6A775E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4871F830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574B1544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767BA4A5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processing while the queue is not empty</w:t>
      </w:r>
    </w:p>
    <w:p w14:paraId="00685112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while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!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q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empty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)) {</w:t>
      </w:r>
    </w:p>
    <w:p w14:paraId="3CFACE38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// no of elements in the queue at the current time to </w:t>
      </w:r>
      <w:proofErr w:type="gramStart"/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be processed</w:t>
      </w:r>
      <w:proofErr w:type="gramEnd"/>
    </w:p>
    <w:p w14:paraId="7CC61A66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q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6EFC466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++) {</w:t>
      </w:r>
    </w:p>
    <w:p w14:paraId="474E54F2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// popping</w:t>
      </w:r>
    </w:p>
    <w:p w14:paraId="231DA43A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curr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q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front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43321684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q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pop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7396B0CC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7709830F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se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&gt; </w:t>
      </w:r>
      <w:proofErr w:type="gram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2F5C784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    // running a loop through the </w:t>
      </w:r>
      <w:proofErr w:type="spellStart"/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no</w:t>
      </w:r>
      <w:proofErr w:type="spellEnd"/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 of </w:t>
      </w:r>
      <w:proofErr w:type="spellStart"/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cols</w:t>
      </w:r>
      <w:proofErr w:type="spellEnd"/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 for each element in the queue</w:t>
      </w:r>
    </w:p>
    <w:p w14:paraId="69F3F089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nputCount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++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4E5FB2F3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se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gram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86105CB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        // finding out the states for which the current state </w:t>
      </w:r>
      <w:proofErr w:type="gramStart"/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is renamed</w:t>
      </w:r>
      <w:proofErr w:type="gramEnd"/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 to</w:t>
      </w:r>
    </w:p>
    <w:p w14:paraId="4D281DB4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auto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: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Map2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curr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17085DE2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            // if the state </w:t>
      </w:r>
      <w:proofErr w:type="spellStart"/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doesnt</w:t>
      </w:r>
      <w:proofErr w:type="spellEnd"/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 contain any -1's then insert the elements of the set in the new set</w:t>
      </w:r>
    </w:p>
    <w:p w14:paraId="37065243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!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fa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[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cou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-</w:t>
      </w:r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088E9FCC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fa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[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fa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[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)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62950536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}</w:t>
      </w:r>
    </w:p>
    <w:p w14:paraId="09F5D9FD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37B86B91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        // if there are elements in the new set and if the map </w:t>
      </w:r>
      <w:proofErr w:type="spellStart"/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doesnt</w:t>
      </w:r>
      <w:proofErr w:type="spellEnd"/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 contain the set then make a new state</w:t>
      </w:r>
    </w:p>
    <w:p w14:paraId="39037D68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!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empty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 &amp;&amp;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Map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find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) 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==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Map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)) {</w:t>
      </w:r>
    </w:p>
    <w:p w14:paraId="55EECF8E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Map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59D4D15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q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push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EA2F7F2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Map2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=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D0EC62D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0AD555DD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354BA487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    // otherwise insert a -1</w:t>
      </w:r>
    </w:p>
    <w:p w14:paraId="31F38D16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empty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)) {</w:t>
      </w:r>
    </w:p>
    <w:p w14:paraId="677847C0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-</w:t>
      </w:r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C658AE3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2E8DDCCA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push_back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35BFF50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4B5E4FF1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fa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push_back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7C2DAD02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7F532B78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34B7A3A3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updating final states due to merging of states</w:t>
      </w:r>
    </w:p>
    <w:p w14:paraId="040D869A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se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inal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inal_states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inal_states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)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5F16204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for each state in the map</w:t>
      </w:r>
    </w:p>
    <w:p w14:paraId="684A0366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lastRenderedPageBreak/>
        <w:t xml:space="preserve">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auto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: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Map2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7A7158FC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// check if it is a final state</w:t>
      </w:r>
    </w:p>
    <w:p w14:paraId="696FC231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!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inal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count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7F79BB5F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// if it is not a final state then check if any of the states in the set is a final state</w:t>
      </w:r>
    </w:p>
    <w:p w14:paraId="7C162917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auto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: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econd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793341AD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inal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count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3E6B8076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        // if any of the states in the set is a final state then insert the set in the final states</w:t>
      </w:r>
    </w:p>
    <w:p w14:paraId="3D2BF706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inal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proofErr w:type="spellEnd"/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AB077F2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proofErr w:type="gramStart"/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break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EF665CA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0DABDF49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15A1B263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774542A6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371ACD78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1A49557B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ofstream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out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A60FDD8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ou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open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"convertedDFA.txt"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 </w:t>
      </w:r>
    </w:p>
    <w:p w14:paraId="45F6F6C0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2E64EED4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out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nitial_state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12B1500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auto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tr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inal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tr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!=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inal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tr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++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1CD1A6F9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nex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tr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) 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==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inal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))</w:t>
      </w:r>
    </w:p>
    <w:p w14:paraId="31FF6F9B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out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*</w:t>
      </w:r>
      <w:proofErr w:type="spellStart"/>
      <w:proofErr w:type="gram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tr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F695C49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</w:p>
    <w:p w14:paraId="7806213A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out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*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tr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",</w:t>
      </w:r>
      <w:proofErr w:type="gramStart"/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E359D91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09EA81F2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out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487D239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++) {</w:t>
      </w:r>
    </w:p>
    <w:p w14:paraId="699875C0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nputCount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++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18EA2490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Map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find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fa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[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) 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!=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Map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)) {</w:t>
      </w:r>
    </w:p>
    <w:p w14:paraId="69896BAC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out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Map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fa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[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]&lt;&lt;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" </w:t>
      </w:r>
      <w:proofErr w:type="gramStart"/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7F48AA3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5B77714B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10424189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out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"-1 </w:t>
      </w:r>
      <w:proofErr w:type="gramStart"/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8D8DED6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12E9AF2E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29F23FB8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out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D833EAC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3F083B9A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ou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close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9E36B19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649063FD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1258CCCF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main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) {</w:t>
      </w:r>
    </w:p>
    <w:p w14:paraId="73B5EA40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ifstream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4E89D47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open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"nfa.txt"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AE6625F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curr_line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358851E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5F7A8FD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791ACA9F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C664A2">
        <w:rPr>
          <w:rFonts w:ascii="Consolas" w:eastAsia="Times New Roman" w:hAnsi="Consolas"/>
          <w:color w:val="EE0000"/>
          <w:sz w:val="21"/>
          <w:szCs w:val="21"/>
          <w:lang w:eastAsia="en-IN"/>
        </w:rPr>
        <w:t>\n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20BCS021</w:t>
      </w:r>
      <w:r w:rsidRPr="00C664A2">
        <w:rPr>
          <w:rFonts w:ascii="Consolas" w:eastAsia="Times New Roman" w:hAnsi="Consolas"/>
          <w:color w:val="EE0000"/>
          <w:sz w:val="21"/>
          <w:szCs w:val="21"/>
          <w:lang w:eastAsia="en-IN"/>
        </w:rPr>
        <w:t>\</w:t>
      </w:r>
      <w:proofErr w:type="spellStart"/>
      <w:r w:rsidRPr="00C664A2">
        <w:rPr>
          <w:rFonts w:ascii="Consolas" w:eastAsia="Times New Roman" w:hAnsi="Consolas"/>
          <w:color w:val="EE0000"/>
          <w:sz w:val="21"/>
          <w:szCs w:val="21"/>
          <w:lang w:eastAsia="en-IN"/>
        </w:rPr>
        <w:t>n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FAIZAN</w:t>
      </w:r>
      <w:proofErr w:type="spellEnd"/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CHOUDHARY</w:t>
      </w:r>
      <w:r w:rsidRPr="00C664A2">
        <w:rPr>
          <w:rFonts w:ascii="Consolas" w:eastAsia="Times New Roman" w:hAnsi="Consolas"/>
          <w:color w:val="EE0000"/>
          <w:sz w:val="21"/>
          <w:szCs w:val="21"/>
          <w:lang w:eastAsia="en-IN"/>
        </w:rPr>
        <w:t>\n\n</w:t>
      </w:r>
      <w:proofErr w:type="gramStart"/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3DC385D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"Given NFA: "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26B1258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read until EOF</w:t>
      </w:r>
    </w:p>
    <w:p w14:paraId="60AB632D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2A08B1CF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while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getline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2A9A115E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398FB58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4EEF41A6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lastRenderedPageBreak/>
        <w:t xml:space="preserve">    // clearing </w:t>
      </w:r>
      <w:proofErr w:type="spellStart"/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eof</w:t>
      </w:r>
      <w:proofErr w:type="spellEnd"/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 flags and seeking to start of file</w:t>
      </w:r>
    </w:p>
    <w:p w14:paraId="4BB65FAF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clear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E81A95F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seekg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F4B7176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while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getline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4C4C8E70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0013EF9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se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&gt; </w:t>
      </w:r>
      <w:proofErr w:type="gram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AD99998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curr_line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48E62C77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nitial_state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convertToInt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4144BFAD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curr_line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057A1FA6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++) {</w:t>
      </w:r>
    </w:p>
    <w:p w14:paraId="391CE7F1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','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24FACAB7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inal_states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push_back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convertToInt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substr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)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443F90DE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55A56BF0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}   </w:t>
      </w:r>
    </w:p>
    <w:p w14:paraId="462AC77B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723385BC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3D9E6526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09B335B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stringstream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s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D0DE7A6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</w:p>
    <w:p w14:paraId="797CB0FB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while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getline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s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' '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3F9E8525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F66AEF0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C664A2">
        <w:rPr>
          <w:rFonts w:ascii="Consolas" w:eastAsia="Times New Roman" w:hAnsi="Consolas"/>
          <w:color w:val="267F99"/>
          <w:sz w:val="21"/>
          <w:szCs w:val="21"/>
          <w:lang w:eastAsia="en-IN"/>
        </w:rPr>
        <w:t>se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gram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1520680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        // </w:t>
      </w:r>
      <w:proofErr w:type="spellStart"/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cout</w:t>
      </w:r>
      <w:proofErr w:type="spellEnd"/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&lt;&lt;s&lt;&lt;</w:t>
      </w:r>
      <w:proofErr w:type="spellStart"/>
      <w:proofErr w:type="gramStart"/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endl</w:t>
      </w:r>
      <w:proofErr w:type="spellEnd"/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;</w:t>
      </w:r>
      <w:proofErr w:type="gramEnd"/>
    </w:p>
    <w:p w14:paraId="22D04A1F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++) {</w:t>
      </w:r>
    </w:p>
    <w:p w14:paraId="2BB85723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','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59F3A551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+=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proofErr w:type="gramStart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319F8D4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466BC624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convertToInt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F9D26ED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=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proofErr w:type="gramStart"/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AEB0F64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}</w:t>
      </w:r>
    </w:p>
    <w:p w14:paraId="66BA3921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112EA3F9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!=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"-1"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45553A09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convertToInt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71A0360C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</w:p>
    <w:p w14:paraId="2A464ED7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-</w:t>
      </w:r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664B57E8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push_back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73785C42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6B784F47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fa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push_back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1864804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17856040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curr_line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72CA43D3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5498F36B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updating no of rows and cols</w:t>
      </w:r>
    </w:p>
    <w:p w14:paraId="0ABF388D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s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fa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64E9232E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nputCount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nfa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EF7911F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5A87444D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inserting the state values in the two maps</w:t>
      </w:r>
    </w:p>
    <w:p w14:paraId="12542959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664A2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s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++) {</w:t>
      </w:r>
    </w:p>
    <w:p w14:paraId="41C2F9F9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Map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{{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},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6FFC9999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stateMap2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{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, {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}}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489D821C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5D954C01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4391A86A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helper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45F6D37B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291C01E2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close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280F9AB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18F6E24D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open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"convertedDFA.txt"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2545AE5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C664A2">
        <w:rPr>
          <w:rFonts w:ascii="Consolas" w:eastAsia="Times New Roman" w:hAnsi="Consolas"/>
          <w:color w:val="EE0000"/>
          <w:sz w:val="21"/>
          <w:szCs w:val="21"/>
          <w:lang w:eastAsia="en-IN"/>
        </w:rPr>
        <w:t>\</w:t>
      </w:r>
      <w:proofErr w:type="spellStart"/>
      <w:r w:rsidRPr="00C664A2">
        <w:rPr>
          <w:rFonts w:ascii="Consolas" w:eastAsia="Times New Roman" w:hAnsi="Consolas"/>
          <w:color w:val="EE0000"/>
          <w:sz w:val="21"/>
          <w:szCs w:val="21"/>
          <w:lang w:eastAsia="en-IN"/>
        </w:rPr>
        <w:t>n</w:t>
      </w:r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>Converted</w:t>
      </w:r>
      <w:proofErr w:type="spellEnd"/>
      <w:r w:rsidRPr="00C664A2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DFA: "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92FE281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while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getline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0D112424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5A4322C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6725AB8E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664A2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664A2">
        <w:rPr>
          <w:rFonts w:ascii="Consolas" w:eastAsia="Times New Roman" w:hAnsi="Consolas"/>
          <w:color w:val="795E26"/>
          <w:sz w:val="21"/>
          <w:szCs w:val="21"/>
          <w:lang w:eastAsia="en-IN"/>
        </w:rPr>
        <w:t>close</w:t>
      </w:r>
      <w:proofErr w:type="spellEnd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B33642B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664A2">
        <w:rPr>
          <w:rFonts w:ascii="Consolas" w:eastAsia="Times New Roman" w:hAnsi="Consolas"/>
          <w:color w:val="AF00DB"/>
          <w:sz w:val="21"/>
          <w:szCs w:val="21"/>
          <w:lang w:eastAsia="en-IN"/>
        </w:rPr>
        <w:t>return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C664A2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D968994" w14:textId="77777777" w:rsidR="00C664A2" w:rsidRPr="00C664A2" w:rsidRDefault="00C664A2" w:rsidP="00C664A2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664A2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41555C70" w14:textId="77777777" w:rsidR="007C0CE3" w:rsidRDefault="007C0CE3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3D2E1F45" w14:textId="328BE8DB" w:rsidR="00C664A2" w:rsidRDefault="00C664A2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OUTPUT:</w:t>
      </w:r>
    </w:p>
    <w:p w14:paraId="6BE45B35" w14:textId="7205E82C" w:rsidR="00C664A2" w:rsidRDefault="005F0585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  <w:r w:rsidRPr="005F0585">
        <w:rPr>
          <w:rFonts w:ascii="Arial" w:hAnsi="Arial" w:cs="Arial"/>
          <w:sz w:val="56"/>
          <w:szCs w:val="56"/>
        </w:rPr>
        <w:drawing>
          <wp:inline distT="0" distB="0" distL="0" distR="0" wp14:anchorId="67A8C55C" wp14:editId="50A8517B">
            <wp:extent cx="2210108" cy="3877216"/>
            <wp:effectExtent l="0" t="0" r="0" b="9525"/>
            <wp:docPr id="7913686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36869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10108" cy="387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D5DD7" w14:textId="77777777" w:rsidR="005F0585" w:rsidRDefault="005F0585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5C5C8E9E" w14:textId="77777777" w:rsidR="003C41B9" w:rsidRDefault="003C41B9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  <w:sectPr w:rsidR="003C41B9" w:rsidSect="00BB0D96">
          <w:type w:val="continuous"/>
          <w:pgSz w:w="11906" w:h="16838"/>
          <w:pgMar w:top="720" w:right="720" w:bottom="720" w:left="720" w:header="708" w:footer="0" w:gutter="0"/>
          <w:cols w:space="708"/>
          <w:docGrid w:linePitch="360"/>
        </w:sectPr>
      </w:pPr>
    </w:p>
    <w:p w14:paraId="0E25A7DC" w14:textId="77777777" w:rsidR="003C41B9" w:rsidRDefault="00DE7020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  <w:r w:rsidRPr="00DE7020">
        <w:rPr>
          <w:rFonts w:ascii="Arial" w:hAnsi="Arial" w:cs="Arial"/>
          <w:sz w:val="56"/>
          <w:szCs w:val="56"/>
        </w:rPr>
        <w:drawing>
          <wp:inline distT="0" distB="0" distL="0" distR="0" wp14:anchorId="66B98D04" wp14:editId="55590252">
            <wp:extent cx="3116471" cy="2384848"/>
            <wp:effectExtent l="0" t="0" r="8255" b="0"/>
            <wp:docPr id="8303886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38867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26442" cy="2392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6084E" w14:textId="58F3703D" w:rsidR="005F0585" w:rsidRDefault="003C41B9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  <w:r w:rsidRPr="003C41B9">
        <w:rPr>
          <w:rFonts w:ascii="Arial" w:hAnsi="Arial" w:cs="Arial"/>
          <w:sz w:val="56"/>
          <w:szCs w:val="56"/>
        </w:rPr>
        <w:drawing>
          <wp:inline distT="0" distB="0" distL="0" distR="0" wp14:anchorId="227A6503" wp14:editId="6E3CA47E">
            <wp:extent cx="3321074" cy="2336800"/>
            <wp:effectExtent l="0" t="0" r="0" b="6350"/>
            <wp:docPr id="3087110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71109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22728" cy="2337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D2A70" w14:textId="77777777" w:rsidR="002362AA" w:rsidRDefault="002362AA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59173A43" w14:textId="77777777" w:rsidR="002362AA" w:rsidRDefault="002362AA" w:rsidP="002362AA">
      <w:pPr>
        <w:rPr>
          <w:rFonts w:ascii="Book Antiqua" w:hAnsi="Book Antiqua" w:cs="Aldhabi"/>
          <w:sz w:val="32"/>
          <w:szCs w:val="32"/>
        </w:rPr>
      </w:pPr>
    </w:p>
    <w:p w14:paraId="588C402D" w14:textId="77777777" w:rsidR="00CA0C23" w:rsidRDefault="00CA0C23" w:rsidP="002362AA">
      <w:pPr>
        <w:rPr>
          <w:rFonts w:ascii="Book Antiqua" w:hAnsi="Book Antiqua" w:cs="Aldhabi"/>
          <w:sz w:val="32"/>
          <w:szCs w:val="32"/>
        </w:rPr>
        <w:sectPr w:rsidR="00CA0C23" w:rsidSect="003C41B9">
          <w:type w:val="continuous"/>
          <w:pgSz w:w="11906" w:h="16838"/>
          <w:pgMar w:top="720" w:right="720" w:bottom="720" w:left="720" w:header="708" w:footer="0" w:gutter="0"/>
          <w:cols w:num="2" w:space="708"/>
          <w:docGrid w:linePitch="360"/>
        </w:sectPr>
      </w:pPr>
    </w:p>
    <w:p w14:paraId="297DDD8E" w14:textId="44A71681" w:rsidR="002362AA" w:rsidRDefault="002362AA" w:rsidP="002362AA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lastRenderedPageBreak/>
        <w:t>FAIZAN CHOUDHARY</w:t>
      </w:r>
    </w:p>
    <w:p w14:paraId="5CA96926" w14:textId="77777777" w:rsidR="002362AA" w:rsidRDefault="002362AA" w:rsidP="002362AA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t>20BCS021</w:t>
      </w:r>
    </w:p>
    <w:p w14:paraId="6A33CB77" w14:textId="3479B891" w:rsidR="002362AA" w:rsidRDefault="00EE7C4A" w:rsidP="002362AA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t>1</w:t>
      </w:r>
      <w:r>
        <w:rPr>
          <w:rFonts w:ascii="Book Antiqua" w:hAnsi="Book Antiqua" w:cs="Aldhabi"/>
          <w:sz w:val="32"/>
          <w:szCs w:val="32"/>
          <w:vertAlign w:val="superscript"/>
        </w:rPr>
        <w:t>st</w:t>
      </w:r>
      <w:r>
        <w:rPr>
          <w:rFonts w:ascii="Book Antiqua" w:hAnsi="Book Antiqua" w:cs="Aldhabi"/>
          <w:sz w:val="32"/>
          <w:szCs w:val="32"/>
        </w:rPr>
        <w:t xml:space="preserve"> </w:t>
      </w:r>
      <w:proofErr w:type="gramStart"/>
      <w:r>
        <w:rPr>
          <w:rFonts w:ascii="Book Antiqua" w:hAnsi="Book Antiqua" w:cs="Aldhabi"/>
          <w:sz w:val="32"/>
          <w:szCs w:val="32"/>
        </w:rPr>
        <w:t>March</w:t>
      </w:r>
      <w:r w:rsidR="002362AA">
        <w:rPr>
          <w:rFonts w:ascii="Book Antiqua" w:hAnsi="Book Antiqua" w:cs="Aldhabi"/>
          <w:sz w:val="32"/>
          <w:szCs w:val="32"/>
        </w:rPr>
        <w:t>,</w:t>
      </w:r>
      <w:proofErr w:type="gramEnd"/>
      <w:r w:rsidR="002362AA">
        <w:rPr>
          <w:rFonts w:ascii="Book Antiqua" w:hAnsi="Book Antiqua" w:cs="Aldhabi"/>
          <w:sz w:val="32"/>
          <w:szCs w:val="32"/>
        </w:rPr>
        <w:t xml:space="preserve"> 2023</w:t>
      </w:r>
    </w:p>
    <w:p w14:paraId="60118D50" w14:textId="77777777" w:rsidR="002362AA" w:rsidRDefault="002362AA" w:rsidP="002362AA">
      <w:pPr>
        <w:rPr>
          <w:rFonts w:ascii="Arial" w:hAnsi="Arial" w:cs="Arial"/>
        </w:rPr>
      </w:pPr>
      <w:r>
        <w:rPr>
          <w:rFonts w:ascii="Arial" w:hAnsi="Arial" w:cs="Arial"/>
          <w:sz w:val="56"/>
          <w:szCs w:val="56"/>
        </w:rPr>
        <w:t>CODE:</w:t>
      </w:r>
      <w:r>
        <w:rPr>
          <w:rFonts w:ascii="Arial" w:hAnsi="Arial" w:cs="Arial"/>
        </w:rPr>
        <w:t xml:space="preserve"> </w:t>
      </w:r>
    </w:p>
    <w:p w14:paraId="1786E228" w14:textId="77777777" w:rsidR="00CA0C23" w:rsidRDefault="00CA0C23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  <w:sectPr w:rsidR="00CA0C23" w:rsidSect="00CA0C23">
          <w:type w:val="continuous"/>
          <w:pgSz w:w="11906" w:h="16838"/>
          <w:pgMar w:top="720" w:right="720" w:bottom="720" w:left="720" w:header="708" w:footer="0" w:gutter="0"/>
          <w:cols w:space="708"/>
          <w:docGrid w:linePitch="360"/>
        </w:sectPr>
      </w:pPr>
    </w:p>
    <w:p w14:paraId="6FD3D4B7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&lt;iostream&gt;</w:t>
      </w:r>
    </w:p>
    <w:p w14:paraId="2C947062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stdlib.h</w:t>
      </w:r>
      <w:proofErr w:type="spellEnd"/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55A83BD6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&lt;vector&gt;</w:t>
      </w:r>
    </w:p>
    <w:p w14:paraId="320C7196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fstream</w:t>
      </w:r>
      <w:proofErr w:type="spellEnd"/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226E501A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sstream</w:t>
      </w:r>
      <w:proofErr w:type="spellEnd"/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7D03A94B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&lt;string&gt;</w:t>
      </w:r>
    </w:p>
    <w:p w14:paraId="108296C3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&lt;set&gt;</w:t>
      </w:r>
    </w:p>
    <w:p w14:paraId="7CDE7BB2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&lt;map&gt;</w:t>
      </w:r>
    </w:p>
    <w:p w14:paraId="7E3C5917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&lt;queue&gt;</w:t>
      </w:r>
    </w:p>
    <w:p w14:paraId="6C32CA41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&lt;algorithm&gt;</w:t>
      </w:r>
    </w:p>
    <w:p w14:paraId="7386060A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77A29328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using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namespac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std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2F46A88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65A7A6C4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lt; </w:t>
      </w:r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&gt; </w:t>
      </w:r>
      <w:proofErr w:type="gram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FG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BB5925B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noOfNTs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CA0C23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FBC8F24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map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</w:t>
      </w:r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bool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spellStart"/>
      <w:proofErr w:type="gram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sVisited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FCC2913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se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spellStart"/>
      <w:proofErr w:type="gram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NonTerminals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650A54F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se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gram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Terminals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EE26E49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map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se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&gt; </w:t>
      </w:r>
      <w:proofErr w:type="gram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FADD544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map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se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&gt; </w:t>
      </w:r>
      <w:proofErr w:type="gram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ADB5703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map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&gt; </w:t>
      </w:r>
      <w:proofErr w:type="gram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BA5E89B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76D945F7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bool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sUpper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085E15C3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CA0C23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++)</w:t>
      </w:r>
    </w:p>
    <w:p w14:paraId="1C75853A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slower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)</w:t>
      </w:r>
    </w:p>
    <w:p w14:paraId="6384BC10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retur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fals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62FA247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retur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tru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C717049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46ED68FA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1CE10B1A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bool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checkEpsilon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0073947B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bool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allEpsilon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tru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D13D05A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sUpper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2C2D0A34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56ED357F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find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"#"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) 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==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)) {</w:t>
      </w:r>
    </w:p>
    <w:p w14:paraId="652A2359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allEpsilon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fals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C9B01D9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break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1A2A69F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57DECB7F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1931A7A6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allEpsilon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20F94873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'#'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65D1FA6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0D93DBCE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</w:p>
    <w:p w14:paraId="7C641FA9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retur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allEpsilon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81F8E95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lastRenderedPageBreak/>
        <w:t>}</w:t>
      </w:r>
    </w:p>
    <w:p w14:paraId="5DADAB17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6A897DB3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// to find first of a non-terminal recursively</w:t>
      </w:r>
    </w:p>
    <w:p w14:paraId="37A82EE5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void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findFirst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4A1BCC20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</w:t>
      </w:r>
      <w:proofErr w:type="spell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cout</w:t>
      </w:r>
      <w:proofErr w:type="spellEnd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&lt;&lt;n&lt;&lt;": "&lt;&lt;p&lt;&lt;</w:t>
      </w:r>
      <w:proofErr w:type="spellStart"/>
      <w:proofErr w:type="gram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endl</w:t>
      </w:r>
      <w:proofErr w:type="spellEnd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;</w:t>
      </w:r>
      <w:proofErr w:type="gramEnd"/>
    </w:p>
    <w:p w14:paraId="2772C5A9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sVisited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tru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915BCA8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slower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51F3782F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// if first of p is terminal, then add it to first of n</w:t>
      </w:r>
    </w:p>
    <w:p w14:paraId="0456865C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66D1E63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retur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33380D3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09E1F5B9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3C9C703B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CA0C23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++) {</w:t>
      </w:r>
    </w:p>
    <w:p w14:paraId="588A5FD9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supper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 || !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salpha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) &amp;&amp;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'#'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4F8BEE8F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        // if first of p is epsilon, then add first of next symbols in p until first of a non-epsilon symbol </w:t>
      </w:r>
      <w:proofErr w:type="gram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is found</w:t>
      </w:r>
      <w:proofErr w:type="gramEnd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, else add epsilon to first of n</w:t>
      </w:r>
    </w:p>
    <w:p w14:paraId="464BBEE9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62E7DE1D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!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sVisited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7440E6D5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findFirst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78E47395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6F332538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)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827CC8F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find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"#"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) 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==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))</w:t>
      </w:r>
    </w:p>
    <w:p w14:paraId="49DF3D20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proofErr w:type="gramStart"/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break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438D0CA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62AE98E4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        // if all productions of n are epsilon, then add epsilon to first of n</w:t>
      </w:r>
    </w:p>
    <w:p w14:paraId="5F2C55EB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42E8F236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)-</w:t>
      </w:r>
      <w:r w:rsidRPr="00CA0C23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amp;&amp; 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checkEpsilon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)</w:t>
      </w:r>
    </w:p>
    <w:p w14:paraId="7DA0D349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eras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'#'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DD69746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            // </w:t>
      </w:r>
      <w:proofErr w:type="gram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continue;</w:t>
      </w:r>
      <w:proofErr w:type="gramEnd"/>
    </w:p>
    <w:p w14:paraId="4C7626BB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6BB8A6A7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25DE42E4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gt; </w:t>
      </w:r>
      <w:r w:rsidRPr="00CA0C23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amp;&amp; 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slower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5AB8DFCC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find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-</w:t>
      </w:r>
      <w:r w:rsidRPr="00CA0C23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-</w:t>
      </w:r>
      <w:r w:rsidRPr="00CA0C23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"#"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) 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!=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-</w:t>
      </w:r>
      <w:r w:rsidRPr="00CA0C23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)) {</w:t>
      </w:r>
    </w:p>
    <w:p w14:paraId="016E6D14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        // if first of previous symbol in p is epsilon, then add first of p to first of n</w:t>
      </w:r>
    </w:p>
    <w:p w14:paraId="045B5530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EDFB967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proofErr w:type="gramStart"/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break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7D874C7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3604AE0A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6C9594DD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417CDD51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==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"#"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6E435027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'#'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766DF4E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309185FC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59CDD56F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4881E8B4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void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findFollow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3AC91204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</w:t>
      </w:r>
      <w:proofErr w:type="spell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cout</w:t>
      </w:r>
      <w:proofErr w:type="spellEnd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&lt;&lt;c&lt;&lt;</w:t>
      </w:r>
      <w:proofErr w:type="spellStart"/>
      <w:proofErr w:type="gram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endl</w:t>
      </w:r>
      <w:proofErr w:type="spellEnd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;</w:t>
      </w:r>
      <w:proofErr w:type="gramEnd"/>
    </w:p>
    <w:p w14:paraId="4EC4E803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sVisited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to_string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tru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3059CA5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auto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395752D0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second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6610CC8D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CA0C23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++) {</w:t>
      </w:r>
    </w:p>
    <w:p w14:paraId="2D843901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448BB7E6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lastRenderedPageBreak/>
        <w:t xml:space="preserve">        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)-</w:t>
      </w:r>
      <w:r w:rsidRPr="00CA0C23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3F1AD8E8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                // if c is last symbol in p, then add follow of </w:t>
      </w:r>
      <w:proofErr w:type="spell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x.first</w:t>
      </w:r>
      <w:proofErr w:type="spellEnd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 to follow of c</w:t>
      </w:r>
    </w:p>
    <w:p w14:paraId="04001AC5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supper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) &amp;&amp;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130FACEB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!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sVisited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to_string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5B69736F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findFollow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proofErr w:type="spellEnd"/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777E4EC6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)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43A0FFE2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}</w:t>
      </w:r>
    </w:p>
    <w:p w14:paraId="128567FB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22F2CAB9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            // if c is not last symbol in p, then add first of next symbol in p to follow of c</w:t>
      </w:r>
    </w:p>
    <w:p w14:paraId="5757DA12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r w:rsidRPr="00CA0C23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++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6055CD96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supper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56BCE6A8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!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sVisited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to_string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27E99BD7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    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findFollow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480C54A8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                        // if first of p[j] is epsilon, then add first of next symbols in p until first of a non-epsilon symbol </w:t>
      </w:r>
      <w:proofErr w:type="gram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is found</w:t>
      </w:r>
      <w:proofErr w:type="gramEnd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, else add epsilon to follow of c</w:t>
      </w:r>
    </w:p>
    <w:p w14:paraId="1C188ACC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)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74917ECF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find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"#"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) 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!=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)) {</w:t>
      </w:r>
    </w:p>
    <w:p w14:paraId="0CBACF14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   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eras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'#'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75A6D9C0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)-</w:t>
      </w:r>
      <w:r w:rsidRPr="00CA0C23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1CFC9064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       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)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03C06B3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                        // else</w:t>
      </w:r>
    </w:p>
    <w:p w14:paraId="39D9C79C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                            //     </w:t>
      </w:r>
      <w:proofErr w:type="gram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continue;</w:t>
      </w:r>
      <w:proofErr w:type="gramEnd"/>
    </w:p>
    <w:p w14:paraId="72CB898E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                            // </w:t>
      </w:r>
      <w:proofErr w:type="gram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break;</w:t>
      </w:r>
      <w:proofErr w:type="gramEnd"/>
    </w:p>
    <w:p w14:paraId="0568FD48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            }</w:t>
      </w:r>
    </w:p>
    <w:p w14:paraId="27C96DD4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</w:p>
    <w:p w14:paraId="75871A1B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    </w:t>
      </w:r>
      <w:proofErr w:type="gramStart"/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break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B017192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        }</w:t>
      </w:r>
    </w:p>
    <w:p w14:paraId="616EE04E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759FEA3F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2EA71E5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</w:t>
      </w:r>
      <w:proofErr w:type="gramStart"/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break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7200D2C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        }</w:t>
      </w:r>
    </w:p>
    <w:p w14:paraId="33A6268E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    }</w:t>
      </w:r>
    </w:p>
    <w:p w14:paraId="0821D9B3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}</w:t>
      </w:r>
    </w:p>
    <w:p w14:paraId="15A95FC7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1DCC0E2A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384835ED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4549A8AD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35D8DE0C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5BCB4D19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215990A6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mai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) {</w:t>
      </w:r>
    </w:p>
    <w:p w14:paraId="040EFE9C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ifstream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E4A5307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open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"CFG.txt"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46021C4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urr_line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CA0C23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6FC1719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00EEB14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675D45AA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CA0C23">
        <w:rPr>
          <w:rFonts w:ascii="Consolas" w:eastAsia="Times New Roman" w:hAnsi="Consolas"/>
          <w:color w:val="EE0000"/>
          <w:sz w:val="21"/>
          <w:szCs w:val="21"/>
          <w:lang w:eastAsia="en-IN"/>
        </w:rPr>
        <w:t>\n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20BCS021</w:t>
      </w:r>
      <w:r w:rsidRPr="00CA0C23">
        <w:rPr>
          <w:rFonts w:ascii="Consolas" w:eastAsia="Times New Roman" w:hAnsi="Consolas"/>
          <w:color w:val="EE0000"/>
          <w:sz w:val="21"/>
          <w:szCs w:val="21"/>
          <w:lang w:eastAsia="en-IN"/>
        </w:rPr>
        <w:t>\</w:t>
      </w:r>
      <w:proofErr w:type="spellStart"/>
      <w:r w:rsidRPr="00CA0C23">
        <w:rPr>
          <w:rFonts w:ascii="Consolas" w:eastAsia="Times New Roman" w:hAnsi="Consolas"/>
          <w:color w:val="EE0000"/>
          <w:sz w:val="21"/>
          <w:szCs w:val="21"/>
          <w:lang w:eastAsia="en-IN"/>
        </w:rPr>
        <w:t>n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FAIZAN</w:t>
      </w:r>
      <w:proofErr w:type="spellEnd"/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CHOUDHARY</w:t>
      </w:r>
      <w:r w:rsidRPr="00CA0C23">
        <w:rPr>
          <w:rFonts w:ascii="Consolas" w:eastAsia="Times New Roman" w:hAnsi="Consolas"/>
          <w:color w:val="EE0000"/>
          <w:sz w:val="21"/>
          <w:szCs w:val="21"/>
          <w:lang w:eastAsia="en-IN"/>
        </w:rPr>
        <w:t>\n\n</w:t>
      </w:r>
      <w:proofErr w:type="gramStart"/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0467E14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"Given CFG: "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B5F6749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read until EOF</w:t>
      </w:r>
    </w:p>
    <w:p w14:paraId="060A20D5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4D9A4DEA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whil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getline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33ABEF3D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605B9D8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04B786A3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clearing </w:t>
      </w:r>
      <w:proofErr w:type="spell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eof</w:t>
      </w:r>
      <w:proofErr w:type="spellEnd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 flags and seeking to start of file</w:t>
      </w:r>
    </w:p>
    <w:p w14:paraId="0FB4D5AA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clear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77581F2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seekg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6206FAAD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whil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getline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40CBAFEA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1288184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stringstream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ss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69FD992A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gram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0E9D5E5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ol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CA0C23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5BF92C6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whil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ss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&gt;&gt;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016E94F1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supper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0A54A152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noOfNTs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6BBD6A01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NonTerminals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C989BF0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    // first NT of first production is start symbol and its follow is $</w:t>
      </w:r>
    </w:p>
    <w:p w14:paraId="65A33A40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urr_line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CA0C23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amp;&amp;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ol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CA0C23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41FE90F3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'$'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E0BA31A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7F7CFAB4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'#'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78AAB88F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    // epsilon</w:t>
      </w:r>
    </w:p>
    <w:p w14:paraId="487738D0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back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)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'#'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0CB6EF0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376BABD4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38ABB829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Terminals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EC4D610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    // first of the terminal is the terminal itself</w:t>
      </w:r>
    </w:p>
    <w:p w14:paraId="5054DD22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62B43977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370D7B73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ol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1B45AFDD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push_back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B7876E4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3775FF37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// adding production to map</w:t>
      </w:r>
    </w:p>
    <w:p w14:paraId="44CCBA85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D1C5C7A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CA0C23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++) {</w:t>
      </w:r>
    </w:p>
    <w:p w14:paraId="44149E32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+=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proofErr w:type="gram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605B0F7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0362D48B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push_back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1807FB0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FG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push_back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9AF3657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urr_line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11C47250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386229AD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28E597AF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auto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NonTerminals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0AF8D325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sVisited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to_string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fals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6C8D942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62436FE6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FIRST</w:t>
      </w:r>
    </w:p>
    <w:p w14:paraId="5028A9DD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NonTerminals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43095EEC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// p is a string of production</w:t>
      </w:r>
    </w:p>
    <w:p w14:paraId="598B6331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53693860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findFirst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6A49218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728566AD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02C0F163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3EF9243A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auto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NonTerminals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76EFA6ED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isVisited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to_string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false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2E3CB7B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</w:p>
    <w:p w14:paraId="58021169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lastRenderedPageBreak/>
        <w:t>    // FOLLOW</w:t>
      </w:r>
    </w:p>
    <w:p w14:paraId="6262E047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NonTerminals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0642FCA8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findFollow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2E36BFB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79B269CD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4C91D3B6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for (auto x: productions) {</w:t>
      </w:r>
    </w:p>
    <w:p w14:paraId="1173B8DF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    </w:t>
      </w:r>
      <w:proofErr w:type="spell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cout</w:t>
      </w:r>
      <w:proofErr w:type="spellEnd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&lt;&lt;</w:t>
      </w:r>
      <w:proofErr w:type="spell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x.first</w:t>
      </w:r>
      <w:proofErr w:type="spellEnd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&lt;&lt;" : </w:t>
      </w:r>
      <w:proofErr w:type="gram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";</w:t>
      </w:r>
      <w:proofErr w:type="gramEnd"/>
    </w:p>
    <w:p w14:paraId="1F880EFE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    for (auto s: </w:t>
      </w:r>
      <w:proofErr w:type="spell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x.second</w:t>
      </w:r>
      <w:proofErr w:type="spellEnd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)</w:t>
      </w:r>
    </w:p>
    <w:p w14:paraId="41B3E0CB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        </w:t>
      </w:r>
      <w:proofErr w:type="spell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cout</w:t>
      </w:r>
      <w:proofErr w:type="spellEnd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&lt;&lt;s&lt;&lt;" </w:t>
      </w:r>
      <w:proofErr w:type="gram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";</w:t>
      </w:r>
      <w:proofErr w:type="gramEnd"/>
    </w:p>
    <w:p w14:paraId="2CC3A044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    </w:t>
      </w:r>
      <w:proofErr w:type="spell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cout</w:t>
      </w:r>
      <w:proofErr w:type="spellEnd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&lt;&lt;</w:t>
      </w:r>
      <w:proofErr w:type="spellStart"/>
      <w:proofErr w:type="gram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endl</w:t>
      </w:r>
      <w:proofErr w:type="spellEnd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;</w:t>
      </w:r>
      <w:proofErr w:type="gramEnd"/>
    </w:p>
    <w:p w14:paraId="67E82658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}</w:t>
      </w:r>
    </w:p>
    <w:p w14:paraId="5013EF69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"Firsts:</w:t>
      </w:r>
      <w:r w:rsidRPr="00CA0C23">
        <w:rPr>
          <w:rFonts w:ascii="Consolas" w:eastAsia="Times New Roman" w:hAnsi="Consolas"/>
          <w:color w:val="EE0000"/>
          <w:sz w:val="21"/>
          <w:szCs w:val="21"/>
          <w:lang w:eastAsia="en-IN"/>
        </w:rPr>
        <w:t>\n</w:t>
      </w:r>
      <w:proofErr w:type="gramStart"/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7D46923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auto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1AD21CF6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"First("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") : </w:t>
      </w:r>
      <w:proofErr w:type="gramStart"/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9ADDA85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auto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second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6DA4C8ED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" </w:t>
      </w:r>
      <w:proofErr w:type="gramStart"/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5BD172B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22EBC31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75F66908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092851D1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"Follows:</w:t>
      </w:r>
      <w:r w:rsidRPr="00CA0C23">
        <w:rPr>
          <w:rFonts w:ascii="Consolas" w:eastAsia="Times New Roman" w:hAnsi="Consolas"/>
          <w:color w:val="EE0000"/>
          <w:sz w:val="21"/>
          <w:szCs w:val="21"/>
          <w:lang w:eastAsia="en-IN"/>
        </w:rPr>
        <w:t>\n</w:t>
      </w:r>
      <w:proofErr w:type="gramStart"/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AD786C8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auto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695A87E9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"Follow("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") : </w:t>
      </w:r>
      <w:proofErr w:type="gramStart"/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11CED28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CA0C23">
        <w:rPr>
          <w:rFonts w:ascii="Consolas" w:eastAsia="Times New Roman" w:hAnsi="Consolas"/>
          <w:color w:val="0000FF"/>
          <w:sz w:val="21"/>
          <w:szCs w:val="21"/>
          <w:lang w:eastAsia="en-IN"/>
        </w:rPr>
        <w:t>auto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second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5DC2E681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" </w:t>
      </w:r>
      <w:proofErr w:type="gramStart"/>
      <w:r w:rsidRPr="00CA0C23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911CDF0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B163951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7EA1BD0D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PARSED CFG:</w:t>
      </w:r>
    </w:p>
    <w:p w14:paraId="1DDE99C1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</w:t>
      </w:r>
      <w:proofErr w:type="spell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cout</w:t>
      </w:r>
      <w:proofErr w:type="spellEnd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&lt;&lt;</w:t>
      </w:r>
      <w:proofErr w:type="spellStart"/>
      <w:proofErr w:type="gram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endl</w:t>
      </w:r>
      <w:proofErr w:type="spellEnd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;</w:t>
      </w:r>
      <w:proofErr w:type="gramEnd"/>
    </w:p>
    <w:p w14:paraId="7FBD48AB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for (auto c: CFG) {</w:t>
      </w:r>
    </w:p>
    <w:p w14:paraId="1B99B3DF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    for (auto x: c)</w:t>
      </w:r>
    </w:p>
    <w:p w14:paraId="72962D47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        </w:t>
      </w:r>
      <w:proofErr w:type="spell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cout</w:t>
      </w:r>
      <w:proofErr w:type="spellEnd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&lt;&lt;x&lt;&lt;" </w:t>
      </w:r>
      <w:proofErr w:type="gram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";</w:t>
      </w:r>
      <w:proofErr w:type="gramEnd"/>
    </w:p>
    <w:p w14:paraId="0653F0A3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    </w:t>
      </w:r>
      <w:proofErr w:type="spell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cout</w:t>
      </w:r>
      <w:proofErr w:type="spellEnd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&lt;&lt;</w:t>
      </w:r>
      <w:proofErr w:type="spellStart"/>
      <w:proofErr w:type="gramStart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endl</w:t>
      </w:r>
      <w:proofErr w:type="spellEnd"/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;</w:t>
      </w:r>
      <w:proofErr w:type="gramEnd"/>
    </w:p>
    <w:p w14:paraId="5D4349CC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}</w:t>
      </w:r>
    </w:p>
    <w:p w14:paraId="7972F3DE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A0C23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CA0C23">
        <w:rPr>
          <w:rFonts w:ascii="Consolas" w:eastAsia="Times New Roman" w:hAnsi="Consolas"/>
          <w:color w:val="795E26"/>
          <w:sz w:val="21"/>
          <w:szCs w:val="21"/>
          <w:lang w:eastAsia="en-IN"/>
        </w:rPr>
        <w:t>close</w:t>
      </w:r>
      <w:proofErr w:type="spellEnd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4A0286E8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CA0C23">
        <w:rPr>
          <w:rFonts w:ascii="Consolas" w:eastAsia="Times New Roman" w:hAnsi="Consolas"/>
          <w:color w:val="AF00DB"/>
          <w:sz w:val="21"/>
          <w:szCs w:val="21"/>
          <w:lang w:eastAsia="en-IN"/>
        </w:rPr>
        <w:t>return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CA0C23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DFE447A" w14:textId="77777777" w:rsidR="00CA0C23" w:rsidRPr="00CA0C23" w:rsidRDefault="00CA0C23" w:rsidP="00CA0C23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CA0C23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0D6582DF" w14:textId="77777777" w:rsidR="002362AA" w:rsidRDefault="002362AA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65C24350" w14:textId="49872B63" w:rsidR="003672CB" w:rsidRDefault="003672CB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OUTPUT:</w:t>
      </w:r>
    </w:p>
    <w:p w14:paraId="5BCF48E5" w14:textId="77777777" w:rsidR="00753652" w:rsidRDefault="00753652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  <w:sectPr w:rsidR="00753652" w:rsidSect="00CA0C23">
          <w:type w:val="continuous"/>
          <w:pgSz w:w="11906" w:h="16838"/>
          <w:pgMar w:top="720" w:right="720" w:bottom="720" w:left="720" w:header="708" w:footer="0" w:gutter="0"/>
          <w:cols w:space="708"/>
          <w:docGrid w:linePitch="360"/>
        </w:sectPr>
      </w:pPr>
    </w:p>
    <w:p w14:paraId="2B16E661" w14:textId="6910E65A" w:rsidR="003672CB" w:rsidRDefault="00D76E01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  <w:r w:rsidRPr="00D76E01">
        <w:rPr>
          <w:rFonts w:ascii="Arial" w:hAnsi="Arial" w:cs="Arial"/>
          <w:sz w:val="56"/>
          <w:szCs w:val="56"/>
        </w:rPr>
        <w:lastRenderedPageBreak/>
        <w:drawing>
          <wp:inline distT="0" distB="0" distL="0" distR="0" wp14:anchorId="4861E8E1" wp14:editId="307838D3">
            <wp:extent cx="3280771" cy="5020733"/>
            <wp:effectExtent l="0" t="0" r="0" b="8890"/>
            <wp:docPr id="16950569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505693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90322" cy="5035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9B78E" w14:textId="4F939861" w:rsidR="00753652" w:rsidRDefault="00753652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  <w:r w:rsidRPr="00EC607B">
        <w:rPr>
          <w:rFonts w:ascii="Arial" w:hAnsi="Arial" w:cs="Arial"/>
          <w:sz w:val="56"/>
          <w:szCs w:val="56"/>
        </w:rPr>
        <w:drawing>
          <wp:inline distT="0" distB="0" distL="0" distR="0" wp14:anchorId="6C499A40" wp14:editId="5EAF815C">
            <wp:extent cx="2336800" cy="5154486"/>
            <wp:effectExtent l="0" t="0" r="6350" b="8255"/>
            <wp:docPr id="1224277778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277778" name="Picture 1" descr="A screenshot of a computer program&#10;&#10;Description automatically generated with low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54632" cy="5193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C63E4" w14:textId="52DD2760" w:rsidR="00753652" w:rsidRDefault="00753652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  <w:sectPr w:rsidR="00753652" w:rsidSect="00753652">
          <w:type w:val="continuous"/>
          <w:pgSz w:w="11906" w:h="16838"/>
          <w:pgMar w:top="720" w:right="720" w:bottom="720" w:left="720" w:header="708" w:footer="0" w:gutter="0"/>
          <w:cols w:num="2" w:space="708"/>
          <w:docGrid w:linePitch="360"/>
        </w:sectPr>
      </w:pPr>
    </w:p>
    <w:p w14:paraId="2DA463C3" w14:textId="59F9B631" w:rsidR="00EC607B" w:rsidRDefault="00EC607B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4DA2D5CB" w14:textId="59B728DB" w:rsidR="00EC607B" w:rsidRDefault="00753652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  <w:r w:rsidRPr="00753652">
        <w:rPr>
          <w:rFonts w:ascii="Arial" w:hAnsi="Arial" w:cs="Arial"/>
          <w:sz w:val="56"/>
          <w:szCs w:val="56"/>
        </w:rPr>
        <w:lastRenderedPageBreak/>
        <w:drawing>
          <wp:inline distT="0" distB="0" distL="0" distR="0" wp14:anchorId="7D850F45" wp14:editId="47E6F542">
            <wp:extent cx="2429933" cy="6925764"/>
            <wp:effectExtent l="0" t="0" r="8890" b="0"/>
            <wp:docPr id="16394337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43376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37783" cy="6948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5529B" w:rsidRPr="00A5529B">
        <w:rPr>
          <w:noProof/>
        </w:rPr>
        <w:t xml:space="preserve"> </w:t>
      </w:r>
      <w:r w:rsidR="00A5529B">
        <w:rPr>
          <w:rFonts w:ascii="Arial" w:hAnsi="Arial" w:cs="Arial"/>
          <w:sz w:val="56"/>
          <w:szCs w:val="56"/>
        </w:rPr>
        <w:t xml:space="preserve">             </w:t>
      </w:r>
      <w:r w:rsidR="00A5529B" w:rsidRPr="00A5529B">
        <w:rPr>
          <w:rFonts w:ascii="Arial" w:hAnsi="Arial" w:cs="Arial"/>
          <w:sz w:val="56"/>
          <w:szCs w:val="56"/>
        </w:rPr>
        <w:drawing>
          <wp:inline distT="0" distB="0" distL="0" distR="0" wp14:anchorId="42E445AE" wp14:editId="60998A4B">
            <wp:extent cx="2609850" cy="6923617"/>
            <wp:effectExtent l="0" t="0" r="0" b="0"/>
            <wp:docPr id="15878456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784567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6923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67044" w14:textId="77777777" w:rsidR="00C154F9" w:rsidRDefault="00C154F9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0FFBDEF8" w14:textId="77777777" w:rsidR="00C154F9" w:rsidRDefault="00C154F9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05F17B7D" w14:textId="77777777" w:rsidR="00C154F9" w:rsidRDefault="00C154F9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585353C1" w14:textId="77777777" w:rsidR="00C154F9" w:rsidRDefault="00C154F9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7A62BAE0" w14:textId="77777777" w:rsidR="00C154F9" w:rsidRDefault="00C154F9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22DA5400" w14:textId="77777777" w:rsidR="00C154F9" w:rsidRDefault="00C154F9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1B4E52F1" w14:textId="77777777" w:rsidR="00C154F9" w:rsidRDefault="00C154F9" w:rsidP="00C154F9">
      <w:pPr>
        <w:rPr>
          <w:rFonts w:ascii="Book Antiqua" w:hAnsi="Book Antiqua" w:cs="Aldhabi"/>
          <w:sz w:val="32"/>
          <w:szCs w:val="32"/>
        </w:rPr>
      </w:pPr>
    </w:p>
    <w:p w14:paraId="26D0AE82" w14:textId="77777777" w:rsidR="00C154F9" w:rsidRDefault="00C154F9" w:rsidP="00C154F9">
      <w:pPr>
        <w:rPr>
          <w:rFonts w:ascii="Book Antiqua" w:hAnsi="Book Antiqua" w:cs="Aldhabi"/>
          <w:sz w:val="32"/>
          <w:szCs w:val="32"/>
        </w:rPr>
        <w:sectPr w:rsidR="00C154F9" w:rsidSect="00CA0C23">
          <w:type w:val="continuous"/>
          <w:pgSz w:w="11906" w:h="16838"/>
          <w:pgMar w:top="720" w:right="720" w:bottom="720" w:left="720" w:header="708" w:footer="0" w:gutter="0"/>
          <w:cols w:space="708"/>
          <w:docGrid w:linePitch="360"/>
        </w:sectPr>
      </w:pPr>
    </w:p>
    <w:p w14:paraId="3ED5D2A9" w14:textId="7DA0C263" w:rsidR="00C154F9" w:rsidRDefault="00C154F9" w:rsidP="00C154F9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lastRenderedPageBreak/>
        <w:t>FAIZAN CHOUDHARY</w:t>
      </w:r>
    </w:p>
    <w:p w14:paraId="2BFF83F9" w14:textId="77777777" w:rsidR="00C154F9" w:rsidRDefault="00C154F9" w:rsidP="00C154F9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t>20BCS021</w:t>
      </w:r>
    </w:p>
    <w:p w14:paraId="0476B47D" w14:textId="02484CB0" w:rsidR="00C154F9" w:rsidRDefault="00684BA6" w:rsidP="00C154F9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t>22</w:t>
      </w:r>
      <w:r w:rsidRPr="00684BA6">
        <w:rPr>
          <w:rFonts w:ascii="Book Antiqua" w:hAnsi="Book Antiqua" w:cs="Aldhabi"/>
          <w:sz w:val="32"/>
          <w:szCs w:val="32"/>
          <w:vertAlign w:val="superscript"/>
        </w:rPr>
        <w:t>nd</w:t>
      </w:r>
      <w:r>
        <w:rPr>
          <w:rFonts w:ascii="Book Antiqua" w:hAnsi="Book Antiqua" w:cs="Aldhabi"/>
          <w:sz w:val="32"/>
          <w:szCs w:val="32"/>
        </w:rPr>
        <w:t xml:space="preserve"> </w:t>
      </w:r>
      <w:proofErr w:type="gramStart"/>
      <w:r w:rsidR="00343B68">
        <w:rPr>
          <w:rFonts w:ascii="Book Antiqua" w:hAnsi="Book Antiqua" w:cs="Aldhabi"/>
          <w:sz w:val="32"/>
          <w:szCs w:val="32"/>
        </w:rPr>
        <w:t>March</w:t>
      </w:r>
      <w:r w:rsidR="00C154F9">
        <w:rPr>
          <w:rFonts w:ascii="Book Antiqua" w:hAnsi="Book Antiqua" w:cs="Aldhabi"/>
          <w:sz w:val="32"/>
          <w:szCs w:val="32"/>
        </w:rPr>
        <w:t>,</w:t>
      </w:r>
      <w:proofErr w:type="gramEnd"/>
      <w:r w:rsidR="00C154F9">
        <w:rPr>
          <w:rFonts w:ascii="Book Antiqua" w:hAnsi="Book Antiqua" w:cs="Aldhabi"/>
          <w:sz w:val="32"/>
          <w:szCs w:val="32"/>
        </w:rPr>
        <w:t xml:space="preserve"> 2023</w:t>
      </w:r>
    </w:p>
    <w:p w14:paraId="58F6C865" w14:textId="77777777" w:rsidR="00C154F9" w:rsidRDefault="00C154F9" w:rsidP="00C154F9">
      <w:pPr>
        <w:rPr>
          <w:rFonts w:ascii="Arial" w:hAnsi="Arial" w:cs="Arial"/>
        </w:rPr>
      </w:pPr>
      <w:r>
        <w:rPr>
          <w:rFonts w:ascii="Arial" w:hAnsi="Arial" w:cs="Arial"/>
          <w:sz w:val="56"/>
          <w:szCs w:val="56"/>
        </w:rPr>
        <w:t>CODE:</w:t>
      </w:r>
      <w:r>
        <w:rPr>
          <w:rFonts w:ascii="Arial" w:hAnsi="Arial" w:cs="Arial"/>
        </w:rPr>
        <w:t xml:space="preserve"> </w:t>
      </w:r>
    </w:p>
    <w:p w14:paraId="2EC38B97" w14:textId="77777777" w:rsidR="00C154F9" w:rsidRDefault="00C154F9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  <w:sectPr w:rsidR="00C154F9" w:rsidSect="00C154F9">
          <w:type w:val="continuous"/>
          <w:pgSz w:w="11906" w:h="16838"/>
          <w:pgMar w:top="720" w:right="720" w:bottom="720" w:left="720" w:header="708" w:footer="0" w:gutter="0"/>
          <w:cols w:space="708"/>
          <w:docGrid w:linePitch="360"/>
        </w:sectPr>
      </w:pPr>
    </w:p>
    <w:p w14:paraId="22A493E1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proofErr w:type="spellStart"/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firstAndFollow.h</w:t>
      </w:r>
      <w:proofErr w:type="spellEnd"/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</w:p>
    <w:p w14:paraId="1EC9E9F8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432190A8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using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namespace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E12A8F">
        <w:rPr>
          <w:rFonts w:ascii="Consolas" w:eastAsia="Times New Roman" w:hAnsi="Consolas"/>
          <w:color w:val="267F99"/>
          <w:sz w:val="21"/>
          <w:szCs w:val="21"/>
          <w:lang w:eastAsia="en-IN"/>
        </w:rPr>
        <w:t>std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9B75465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092D9EF4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main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) {</w:t>
      </w:r>
    </w:p>
    <w:p w14:paraId="3637BEA6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E12A8F">
        <w:rPr>
          <w:rFonts w:ascii="Consolas" w:eastAsia="Times New Roman" w:hAnsi="Consolas"/>
          <w:color w:val="267F99"/>
          <w:sz w:val="21"/>
          <w:szCs w:val="21"/>
          <w:lang w:eastAsia="en-IN"/>
        </w:rPr>
        <w:t>ifstream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399AF23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open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CFG1.txt"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9E09A79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urr_line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E12A8F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892D5BF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E12A8F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41EC64C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2BAA1725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EE0000"/>
          <w:sz w:val="21"/>
          <w:szCs w:val="21"/>
          <w:lang w:eastAsia="en-IN"/>
        </w:rPr>
        <w:t>\n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20BCS021</w:t>
      </w:r>
      <w:r w:rsidRPr="00E12A8F">
        <w:rPr>
          <w:rFonts w:ascii="Consolas" w:eastAsia="Times New Roman" w:hAnsi="Consolas"/>
          <w:color w:val="EE0000"/>
          <w:sz w:val="21"/>
          <w:szCs w:val="21"/>
          <w:lang w:eastAsia="en-IN"/>
        </w:rPr>
        <w:t>\</w:t>
      </w:r>
      <w:proofErr w:type="spellStart"/>
      <w:r w:rsidRPr="00E12A8F">
        <w:rPr>
          <w:rFonts w:ascii="Consolas" w:eastAsia="Times New Roman" w:hAnsi="Consolas"/>
          <w:color w:val="EE0000"/>
          <w:sz w:val="21"/>
          <w:szCs w:val="21"/>
          <w:lang w:eastAsia="en-IN"/>
        </w:rPr>
        <w:t>n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FAIZAN</w:t>
      </w:r>
      <w:proofErr w:type="spellEnd"/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CHOUDHARY</w:t>
      </w:r>
      <w:r w:rsidRPr="00E12A8F">
        <w:rPr>
          <w:rFonts w:ascii="Consolas" w:eastAsia="Times New Roman" w:hAnsi="Consolas"/>
          <w:color w:val="EE0000"/>
          <w:sz w:val="21"/>
          <w:szCs w:val="21"/>
          <w:lang w:eastAsia="en-IN"/>
        </w:rPr>
        <w:t>\n\n</w:t>
      </w:r>
      <w:proofErr w:type="gramStart"/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746AF7F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Given CFG: "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DC778CC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read until EOF</w:t>
      </w:r>
    </w:p>
    <w:p w14:paraId="587205E5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while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getline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29590F97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urr_line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 "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8B7CED3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E864C9F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12A8F">
        <w:rPr>
          <w:rFonts w:ascii="Consolas" w:eastAsia="Times New Roman" w:hAnsi="Consolas"/>
          <w:color w:val="267F99"/>
          <w:sz w:val="21"/>
          <w:szCs w:val="21"/>
          <w:lang w:eastAsia="en-IN"/>
        </w:rPr>
        <w:t>stringstream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s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1362CAE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E12A8F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gram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65CDC8A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ol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E12A8F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3855EFE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while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s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gt;&gt;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4E9A0D57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isupper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06FE9EFF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oOfNTs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71264EB0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onTerminal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65A59CAA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    // first NT of first production is start symbol and its follow is $</w:t>
      </w:r>
    </w:p>
    <w:p w14:paraId="1D7800CC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urr_line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E12A8F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amp;&amp;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ol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E12A8F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) </w:t>
      </w:r>
    </w:p>
    <w:p w14:paraId="1FC36030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'$'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54DCF41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3514C4D5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'#'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78CFFF82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    // epsilon</w:t>
      </w:r>
    </w:p>
    <w:p w14:paraId="5E8A2027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back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)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'#'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740050CE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4B28EA78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7BB7CC57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erminal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5272223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    // first of the terminal is the terminal itself</w:t>
      </w:r>
    </w:p>
    <w:p w14:paraId="59556E5B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D778A80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2E092A7E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ol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30AFDD05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push_back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65BED9F6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65BCA7B4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// adding production to map</w:t>
      </w:r>
    </w:p>
    <w:p w14:paraId="117A8F77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E12A8F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5DE915D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E12A8F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++) {</w:t>
      </w:r>
    </w:p>
    <w:p w14:paraId="667B5B0C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+=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proofErr w:type="gram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560D964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0F8098BD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lastRenderedPageBreak/>
        <w:t xml:space="preserve">        // productions[temp[0]].first = </w:t>
      </w:r>
      <w:proofErr w:type="spellStart"/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curr_</w:t>
      </w:r>
      <w:proofErr w:type="gramStart"/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line</w:t>
      </w:r>
      <w:proofErr w:type="spellEnd"/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;</w:t>
      </w:r>
      <w:proofErr w:type="gramEnd"/>
    </w:p>
    <w:p w14:paraId="5370421B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proofErr w:type="spell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push_back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4A4EF89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rodNo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+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urr_</w:t>
      </w:r>
      <w:proofErr w:type="gram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6861990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FG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push_back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18F6508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urr_line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6523B4D4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25DD0973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2BC051DA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auto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onTerminals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0C10E034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sVisited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to_string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false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E75F3B8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0E13C8F7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FIRST</w:t>
      </w:r>
    </w:p>
    <w:p w14:paraId="28116D98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onTerminals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3FA62D18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// p is a string of production</w:t>
      </w:r>
    </w:p>
    <w:p w14:paraId="651CD97E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1ED0A692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findFirst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4592E2D1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2F14331C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34F98214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630008FD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auto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onTerminals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1365B5F1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sVisited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to_string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false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001A4D5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</w:p>
    <w:p w14:paraId="1A1D67C2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FOLLOW</w:t>
      </w:r>
    </w:p>
    <w:p w14:paraId="752231EC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onTerminals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3BE230A2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findFollow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6F70811A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4A15C2DF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3FE1CBBD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Firsts:</w:t>
      </w:r>
      <w:r w:rsidRPr="00E12A8F">
        <w:rPr>
          <w:rFonts w:ascii="Consolas" w:eastAsia="Times New Roman" w:hAnsi="Consolas"/>
          <w:color w:val="EE0000"/>
          <w:sz w:val="21"/>
          <w:szCs w:val="21"/>
          <w:lang w:eastAsia="en-IN"/>
        </w:rPr>
        <w:t>\n</w:t>
      </w:r>
      <w:proofErr w:type="gramStart"/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451EC9F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auto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65EF7D3B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First("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") : </w:t>
      </w:r>
      <w:proofErr w:type="gramStart"/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FA428BC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auto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second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47BB8824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" </w:t>
      </w:r>
      <w:proofErr w:type="gramStart"/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062B0BD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522E619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06E24A11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32402F24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Follows:</w:t>
      </w:r>
      <w:r w:rsidRPr="00E12A8F">
        <w:rPr>
          <w:rFonts w:ascii="Consolas" w:eastAsia="Times New Roman" w:hAnsi="Consolas"/>
          <w:color w:val="EE0000"/>
          <w:sz w:val="21"/>
          <w:szCs w:val="21"/>
          <w:lang w:eastAsia="en-IN"/>
        </w:rPr>
        <w:t>\n</w:t>
      </w:r>
      <w:proofErr w:type="gramStart"/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35D3E0F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auto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0B22B851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Follow("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") : </w:t>
      </w:r>
      <w:proofErr w:type="gramStart"/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E05C05C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auto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second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4DB16775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" </w:t>
      </w:r>
      <w:proofErr w:type="gramStart"/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9DACBC5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9C81D5B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1D1B0F44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close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2256A10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6062B0CA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inserting $ into terminals</w:t>
      </w:r>
    </w:p>
    <w:p w14:paraId="45253270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E12A8F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T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onTerminal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onTerminal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)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F0CD299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E12A8F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erminal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erminal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)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69F7FE3D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push_back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'$'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69E14F03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03A112AA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E12A8F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T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++)</w:t>
      </w:r>
    </w:p>
    <w:p w14:paraId="5555BECD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mp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Ts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5859D68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</w:p>
    <w:p w14:paraId="01F47DF2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E12A8F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++)</w:t>
      </w:r>
    </w:p>
    <w:p w14:paraId="1B905441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mp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s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AFD02F5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2767241B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lastRenderedPageBreak/>
        <w:t xml:space="preserve">    </w:t>
      </w:r>
      <w:r w:rsidRPr="00E12A8F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</w:t>
      </w:r>
      <w:r w:rsidRPr="00E12A8F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E12A8F">
        <w:rPr>
          <w:rFonts w:ascii="Consolas" w:eastAsia="Times New Roman" w:hAnsi="Consolas"/>
          <w:color w:val="267F99"/>
          <w:sz w:val="21"/>
          <w:szCs w:val="21"/>
          <w:lang w:eastAsia="en-IN"/>
        </w:rPr>
        <w:t>se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E12A8F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&gt;&gt;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LL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T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E12A8F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E12A8F">
        <w:rPr>
          <w:rFonts w:ascii="Consolas" w:eastAsia="Times New Roman" w:hAnsi="Consolas"/>
          <w:color w:val="267F99"/>
          <w:sz w:val="21"/>
          <w:szCs w:val="21"/>
          <w:lang w:eastAsia="en-IN"/>
        </w:rPr>
        <w:t>se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E12A8F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&gt;&gt; (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))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AE0F501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auto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6323EEFE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proofErr w:type="gram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49478FC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// int </w:t>
      </w:r>
      <w:proofErr w:type="spellStart"/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prodNo</w:t>
      </w:r>
      <w:proofErr w:type="spellEnd"/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 = </w:t>
      </w:r>
      <w:proofErr w:type="spellStart"/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p.second.</w:t>
      </w:r>
      <w:proofErr w:type="gramStart"/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first</w:t>
      </w:r>
      <w:proofErr w:type="spellEnd"/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;</w:t>
      </w:r>
      <w:proofErr w:type="gramEnd"/>
    </w:p>
    <w:p w14:paraId="7EF25F44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rod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second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333DC07F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// string s(1, NT</w:t>
      </w:r>
      <w:proofErr w:type="gramStart"/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);</w:t>
      </w:r>
      <w:proofErr w:type="gramEnd"/>
    </w:p>
    <w:p w14:paraId="630E874D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    // string k = s + "-&gt;" + </w:t>
      </w:r>
      <w:proofErr w:type="gramStart"/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prod;</w:t>
      </w:r>
      <w:proofErr w:type="gramEnd"/>
    </w:p>
    <w:p w14:paraId="3F697388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rod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==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#"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|| !</w:t>
      </w:r>
      <w:proofErr w:type="spell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checkEpsilon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rod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4B820B16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    // if the whole string derives epsilon</w:t>
      </w:r>
    </w:p>
    <w:p w14:paraId="56F02D4C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T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5706A270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LL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mp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T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]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mp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rod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49276C2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71E2C2AC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// else {</w:t>
      </w:r>
    </w:p>
    <w:p w14:paraId="2353244A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E12A8F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rod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++) {</w:t>
      </w:r>
    </w:p>
    <w:p w14:paraId="47A402A0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islower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rod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7A05827F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LL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mp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T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]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mp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rod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]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rod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406C4231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proofErr w:type="gramStart"/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break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434159D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}</w:t>
      </w:r>
    </w:p>
    <w:p w14:paraId="2D2DEA46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        // if first of prod[</w:t>
      </w:r>
      <w:proofErr w:type="spellStart"/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] contains epsilon</w:t>
      </w:r>
    </w:p>
    <w:p w14:paraId="558148C9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find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rod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rod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'#'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) 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!=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rod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)) {</w:t>
      </w:r>
    </w:p>
    <w:p w14:paraId="5BD21A30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rod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2643951B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'#'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09BBF558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LL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mp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T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]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mp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rod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ABFDDDB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    }</w:t>
      </w:r>
    </w:p>
    <w:p w14:paraId="7DAEC677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}</w:t>
      </w:r>
    </w:p>
    <w:p w14:paraId="3500AE01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        // no epsilon in first of prod[</w:t>
      </w:r>
      <w:proofErr w:type="spellStart"/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]</w:t>
      </w:r>
    </w:p>
    <w:p w14:paraId="7620300E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4BE0852B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rod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7F6194AA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LL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mp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T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]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mp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rod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D9139FD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proofErr w:type="gramStart"/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break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76A7F0C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}</w:t>
      </w:r>
    </w:p>
    <w:p w14:paraId="3B98A48F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69EDDA70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// }</w:t>
      </w:r>
    </w:p>
    <w:p w14:paraId="64E1E861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499CCE71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1FA8B2E6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25E3DFF9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LL table</w:t>
      </w:r>
    </w:p>
    <w:p w14:paraId="321412B3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E12A8F">
        <w:rPr>
          <w:rFonts w:ascii="Consolas" w:eastAsia="Times New Roman" w:hAnsi="Consolas"/>
          <w:color w:val="267F99"/>
          <w:sz w:val="21"/>
          <w:szCs w:val="21"/>
          <w:lang w:eastAsia="en-IN"/>
        </w:rPr>
        <w:t>ofstream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out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71E1C31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ou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open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LLtable.txt"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692C625C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LL Table:</w:t>
      </w:r>
      <w:r w:rsidRPr="00E12A8F">
        <w:rPr>
          <w:rFonts w:ascii="Consolas" w:eastAsia="Times New Roman" w:hAnsi="Consolas"/>
          <w:color w:val="EE0000"/>
          <w:sz w:val="21"/>
          <w:szCs w:val="21"/>
          <w:lang w:eastAsia="en-IN"/>
        </w:rPr>
        <w:t>\n\n</w:t>
      </w:r>
      <w:proofErr w:type="gramStart"/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6C6461A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EE0000"/>
          <w:sz w:val="21"/>
          <w:szCs w:val="21"/>
          <w:lang w:eastAsia="en-IN"/>
        </w:rPr>
        <w:t>\t\t</w:t>
      </w:r>
      <w:proofErr w:type="gramStart"/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F7C35C0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EE0000"/>
          <w:sz w:val="21"/>
          <w:szCs w:val="21"/>
          <w:lang w:eastAsia="en-IN"/>
        </w:rPr>
        <w:t>\t\t</w:t>
      </w:r>
      <w:proofErr w:type="gramStart"/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B26EC94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5F4EBDD5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EE0000"/>
          <w:sz w:val="21"/>
          <w:szCs w:val="21"/>
          <w:lang w:eastAsia="en-IN"/>
        </w:rPr>
        <w:t>\t\t</w:t>
      </w:r>
      <w:proofErr w:type="gramStart"/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AD58CF0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EE0000"/>
          <w:sz w:val="21"/>
          <w:szCs w:val="21"/>
          <w:lang w:eastAsia="en-IN"/>
        </w:rPr>
        <w:t>\t\t</w:t>
      </w:r>
      <w:proofErr w:type="gramStart"/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D8CB6FF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3A550604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AD495D3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884BFB4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E12A8F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T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++) {</w:t>
      </w:r>
    </w:p>
    <w:p w14:paraId="17BB4691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Ts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&lt;&lt;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EE0000"/>
          <w:sz w:val="21"/>
          <w:szCs w:val="21"/>
          <w:lang w:eastAsia="en-IN"/>
        </w:rPr>
        <w:t>\t\t</w:t>
      </w:r>
      <w:proofErr w:type="gramStart"/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68EEAFE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Ts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&lt;&lt;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EE0000"/>
          <w:sz w:val="21"/>
          <w:szCs w:val="21"/>
          <w:lang w:eastAsia="en-IN"/>
        </w:rPr>
        <w:t>\t\t</w:t>
      </w:r>
      <w:proofErr w:type="gramStart"/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3D9BC3C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E12A8F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Ts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++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431718D9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E12A8F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LL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++) {</w:t>
      </w:r>
    </w:p>
    <w:p w14:paraId="68210882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lastRenderedPageBreak/>
        <w:t xml:space="preserve">        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rodNo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Ts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+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*nex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LL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proofErr w:type="gram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6504E99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prodNo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NTs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+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*nex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LL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proofErr w:type="gram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1E42895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LL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[</w:t>
      </w:r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)-</w:t>
      </w:r>
      <w:r w:rsidRPr="00E12A8F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08F5D6A4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,</w:t>
      </w:r>
      <w:proofErr w:type="gramStart"/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A380461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,</w:t>
      </w:r>
      <w:proofErr w:type="gramStart"/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20CDCEC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328421DA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1213730D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EE0000"/>
          <w:sz w:val="21"/>
          <w:szCs w:val="21"/>
          <w:lang w:eastAsia="en-IN"/>
        </w:rPr>
        <w:t>\t\t</w:t>
      </w:r>
      <w:proofErr w:type="gramStart"/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F317ECF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EE0000"/>
          <w:sz w:val="21"/>
          <w:szCs w:val="21"/>
          <w:lang w:eastAsia="en-IN"/>
        </w:rPr>
        <w:t>\t\t</w:t>
      </w:r>
      <w:proofErr w:type="gramStart"/>
      <w:r w:rsidRPr="00E12A8F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8DA90CE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73F22538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B8AD53F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out</w:t>
      </w:r>
      <w:proofErr w:type="spellEnd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823AE21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5BDBCC1A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E12A8F">
        <w:rPr>
          <w:rFonts w:ascii="Consolas" w:eastAsia="Times New Roman" w:hAnsi="Consolas"/>
          <w:color w:val="001080"/>
          <w:sz w:val="21"/>
          <w:szCs w:val="21"/>
          <w:lang w:eastAsia="en-IN"/>
        </w:rPr>
        <w:t>fout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E12A8F">
        <w:rPr>
          <w:rFonts w:ascii="Consolas" w:eastAsia="Times New Roman" w:hAnsi="Consolas"/>
          <w:color w:val="795E26"/>
          <w:sz w:val="21"/>
          <w:szCs w:val="21"/>
          <w:lang w:eastAsia="en-IN"/>
        </w:rPr>
        <w:t>close</w:t>
      </w:r>
      <w:proofErr w:type="spellEnd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A31F06B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E12A8F">
        <w:rPr>
          <w:rFonts w:ascii="Consolas" w:eastAsia="Times New Roman" w:hAnsi="Consolas"/>
          <w:color w:val="AF00DB"/>
          <w:sz w:val="21"/>
          <w:szCs w:val="21"/>
          <w:lang w:eastAsia="en-IN"/>
        </w:rPr>
        <w:t>return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E12A8F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8E0ECBA" w14:textId="77777777" w:rsidR="00E12A8F" w:rsidRPr="00E12A8F" w:rsidRDefault="00E12A8F" w:rsidP="00E12A8F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E12A8F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17B70272" w14:textId="77777777" w:rsidR="00E12A8F" w:rsidRDefault="00E12A8F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5C1CCCED" w14:textId="57ED7944" w:rsidR="00E12A8F" w:rsidRDefault="00E12A8F" w:rsidP="00AA4F03">
      <w:pPr>
        <w:shd w:val="clear" w:color="auto" w:fill="FFFFFF"/>
        <w:spacing w:after="0" w:line="285" w:lineRule="atLeast"/>
        <w:rPr>
          <w:rFonts w:ascii="Arial" w:hAnsi="Arial" w:cs="Arial"/>
          <w:sz w:val="28"/>
          <w:szCs w:val="28"/>
        </w:rPr>
      </w:pPr>
      <w:proofErr w:type="spellStart"/>
      <w:r w:rsidRPr="00E12A8F">
        <w:rPr>
          <w:rFonts w:ascii="Arial" w:hAnsi="Arial" w:cs="Arial"/>
          <w:sz w:val="28"/>
          <w:szCs w:val="28"/>
        </w:rPr>
        <w:t>firstAndFollow.h</w:t>
      </w:r>
      <w:proofErr w:type="spellEnd"/>
    </w:p>
    <w:p w14:paraId="469A4452" w14:textId="77777777" w:rsidR="00E12A8F" w:rsidRDefault="00E12A8F" w:rsidP="00AA4F03">
      <w:pPr>
        <w:shd w:val="clear" w:color="auto" w:fill="FFFFFF"/>
        <w:spacing w:after="0" w:line="285" w:lineRule="atLeast"/>
        <w:rPr>
          <w:rFonts w:ascii="Arial" w:hAnsi="Arial" w:cs="Arial"/>
          <w:sz w:val="28"/>
          <w:szCs w:val="28"/>
        </w:rPr>
      </w:pPr>
    </w:p>
    <w:p w14:paraId="1ED30FBF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&lt;iostream&gt;</w:t>
      </w:r>
    </w:p>
    <w:p w14:paraId="220FC44B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stdlib.h</w:t>
      </w:r>
      <w:proofErr w:type="spellEnd"/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51EA23AC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&lt;vector&gt;</w:t>
      </w:r>
    </w:p>
    <w:p w14:paraId="1E6760B1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fstream</w:t>
      </w:r>
      <w:proofErr w:type="spellEnd"/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7EF52CA8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sstream</w:t>
      </w:r>
      <w:proofErr w:type="spellEnd"/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1EBF1861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&lt;string&gt;</w:t>
      </w:r>
    </w:p>
    <w:p w14:paraId="2416F1B8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&lt;set&gt;</w:t>
      </w:r>
    </w:p>
    <w:p w14:paraId="1F43E754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&lt;map&gt;</w:t>
      </w:r>
    </w:p>
    <w:p w14:paraId="0B0E3FEF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&lt;queue&gt;</w:t>
      </w:r>
    </w:p>
    <w:p w14:paraId="3CB77310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&lt;algorithm&gt;</w:t>
      </w:r>
    </w:p>
    <w:p w14:paraId="64C61257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 </w:t>
      </w:r>
    </w:p>
    <w:p w14:paraId="1DBA722B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using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namespace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9814AB">
        <w:rPr>
          <w:rFonts w:ascii="Consolas" w:eastAsia="Times New Roman" w:hAnsi="Consolas"/>
          <w:color w:val="267F99"/>
          <w:sz w:val="21"/>
          <w:szCs w:val="21"/>
          <w:lang w:eastAsia="en-IN"/>
        </w:rPr>
        <w:t>std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4BA97F1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5563B47E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lt; </w:t>
      </w:r>
      <w:r w:rsidRPr="009814AB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&gt; </w:t>
      </w:r>
      <w:proofErr w:type="gram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CFG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D102B99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noOfNTs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9814AB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0658704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267F99"/>
          <w:sz w:val="21"/>
          <w:szCs w:val="21"/>
          <w:lang w:eastAsia="en-IN"/>
        </w:rPr>
        <w:t>map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</w:t>
      </w:r>
      <w:r w:rsidRPr="009814AB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bool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spellStart"/>
      <w:proofErr w:type="gram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sVisited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1F976CC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267F99"/>
          <w:sz w:val="21"/>
          <w:szCs w:val="21"/>
          <w:lang w:eastAsia="en-IN"/>
        </w:rPr>
        <w:t>set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spellStart"/>
      <w:proofErr w:type="gram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NonTerminals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A4F61DB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267F99"/>
          <w:sz w:val="21"/>
          <w:szCs w:val="21"/>
          <w:lang w:eastAsia="en-IN"/>
        </w:rPr>
        <w:t>set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gram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Terminals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269B7D9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267F99"/>
          <w:sz w:val="21"/>
          <w:szCs w:val="21"/>
          <w:lang w:eastAsia="en-IN"/>
        </w:rPr>
        <w:t>map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9814AB">
        <w:rPr>
          <w:rFonts w:ascii="Consolas" w:eastAsia="Times New Roman" w:hAnsi="Consolas"/>
          <w:color w:val="267F99"/>
          <w:sz w:val="21"/>
          <w:szCs w:val="21"/>
          <w:lang w:eastAsia="en-IN"/>
        </w:rPr>
        <w:t>set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&gt; </w:t>
      </w:r>
      <w:proofErr w:type="gram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CBEB687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267F99"/>
          <w:sz w:val="21"/>
          <w:szCs w:val="21"/>
          <w:lang w:eastAsia="en-IN"/>
        </w:rPr>
        <w:t>map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9814AB">
        <w:rPr>
          <w:rFonts w:ascii="Consolas" w:eastAsia="Times New Roman" w:hAnsi="Consolas"/>
          <w:color w:val="267F99"/>
          <w:sz w:val="21"/>
          <w:szCs w:val="21"/>
          <w:lang w:eastAsia="en-IN"/>
        </w:rPr>
        <w:t>set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&gt; </w:t>
      </w:r>
      <w:proofErr w:type="gram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B6D49CF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267F99"/>
          <w:sz w:val="21"/>
          <w:szCs w:val="21"/>
          <w:lang w:eastAsia="en-IN"/>
        </w:rPr>
        <w:t>map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9814AB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9814AB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&gt; </w:t>
      </w:r>
      <w:proofErr w:type="gram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AB57233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267F99"/>
          <w:sz w:val="21"/>
          <w:szCs w:val="21"/>
          <w:lang w:eastAsia="en-IN"/>
        </w:rPr>
        <w:t>map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spellStart"/>
      <w:proofErr w:type="gram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mp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DEAECDC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267F99"/>
          <w:sz w:val="21"/>
          <w:szCs w:val="21"/>
          <w:lang w:eastAsia="en-IN"/>
        </w:rPr>
        <w:t>map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</w:t>
      </w:r>
      <w:r w:rsidRPr="009814AB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spellStart"/>
      <w:proofErr w:type="gram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rodNo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</w:p>
    <w:p w14:paraId="188DA810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0D75361F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bool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isUpper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64AA019A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9814AB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++)</w:t>
      </w:r>
    </w:p>
    <w:p w14:paraId="690C4F94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islower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)</w:t>
      </w:r>
    </w:p>
    <w:p w14:paraId="1855CA6B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return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false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E4322B2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return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true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096C680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134A136A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1BD7871A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bool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checkEpsilon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3666AFC3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bool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allEpsilon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true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C7191FA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lastRenderedPageBreak/>
        <w:t xml:space="preserve">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isUpper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4BF9D7E5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4ADC4F3F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find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"#"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) 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==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)) {</w:t>
      </w:r>
    </w:p>
    <w:p w14:paraId="00D902AD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allEpsilon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false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04851B5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break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17362B3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129E391F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// else</w:t>
      </w:r>
    </w:p>
    <w:p w14:paraId="5B020C0D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    //     </w:t>
      </w:r>
      <w:proofErr w:type="spellStart"/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>allEpsilon</w:t>
      </w:r>
      <w:proofErr w:type="spellEnd"/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 = </w:t>
      </w:r>
      <w:proofErr w:type="gramStart"/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>true;</w:t>
      </w:r>
      <w:proofErr w:type="gramEnd"/>
    </w:p>
    <w:p w14:paraId="7895303D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0E6890B2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allEpsilon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5C83ABF1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'#'</w:t>
      </w:r>
      <w:proofErr w:type="gramStart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42682DFE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31B94343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</w:p>
    <w:p w14:paraId="2B5640F3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return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allEpsilon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7067B6D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3EB9D393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79F6731C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>// to find first of a non-terminal recursively</w:t>
      </w:r>
    </w:p>
    <w:p w14:paraId="7EAAE8A9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void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findFirst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7DACA662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</w:t>
      </w:r>
      <w:proofErr w:type="spellStart"/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>cout</w:t>
      </w:r>
      <w:proofErr w:type="spellEnd"/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>&lt;&lt;n&lt;&lt;": "&lt;&lt;p&lt;&lt;</w:t>
      </w:r>
      <w:proofErr w:type="spellStart"/>
      <w:proofErr w:type="gramStart"/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>endl</w:t>
      </w:r>
      <w:proofErr w:type="spellEnd"/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>;</w:t>
      </w:r>
      <w:proofErr w:type="gramEnd"/>
    </w:p>
    <w:p w14:paraId="6377FBB4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sVisited</w:t>
      </w:r>
      <w:proofErr w:type="spellEnd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true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D001D35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islower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586D348C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// if first of p is terminal, then add it to first of n</w:t>
      </w:r>
    </w:p>
    <w:p w14:paraId="7085C4D6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proofErr w:type="gramStart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6DD27BF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return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D4ABAB3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36E96FF2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347867C3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9814AB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++) {</w:t>
      </w:r>
    </w:p>
    <w:p w14:paraId="0A317D4F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isupper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 || !</w:t>
      </w:r>
      <w:proofErr w:type="spellStart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isalpha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) &amp;&amp;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</w:t>
      </w:r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'#'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27A0EE88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        // if first of p is epsilon, then add first of next symbols in p until first of a non-epsilon symbol </w:t>
      </w:r>
      <w:proofErr w:type="gramStart"/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>is found</w:t>
      </w:r>
      <w:proofErr w:type="gramEnd"/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>, else add epsilon to first of n</w:t>
      </w:r>
    </w:p>
    <w:p w14:paraId="63EB9F09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9814AB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61410EFC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!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sVisited</w:t>
      </w:r>
      <w:proofErr w:type="spellEnd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17E8B6E9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findFirst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proofErr w:type="gramStart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5BDC88F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6CC3ED77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)</w:t>
      </w:r>
      <w:proofErr w:type="gramStart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379CE11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find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"#"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) 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==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))</w:t>
      </w:r>
    </w:p>
    <w:p w14:paraId="62E321F0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proofErr w:type="gramStart"/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break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E99E421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30D1AE11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        // if all productions of n are epsilon, then add epsilon to first of n</w:t>
      </w:r>
    </w:p>
    <w:p w14:paraId="770F811D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)-</w:t>
      </w:r>
      <w:r w:rsidRPr="009814AB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amp;&amp; </w:t>
      </w:r>
      <w:proofErr w:type="spellStart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checkEpsilon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)</w:t>
      </w:r>
    </w:p>
    <w:p w14:paraId="28D9258E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erase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'#'</w:t>
      </w:r>
      <w:proofErr w:type="gramStart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D828158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            // </w:t>
      </w:r>
      <w:proofErr w:type="gramStart"/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>continue;</w:t>
      </w:r>
      <w:proofErr w:type="gramEnd"/>
    </w:p>
    <w:p w14:paraId="02A8CEC3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2110AE63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17FED181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gt; </w:t>
      </w:r>
      <w:r w:rsidRPr="009814AB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amp;&amp; </w:t>
      </w:r>
      <w:proofErr w:type="spellStart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islower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25B7FB8F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find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-</w:t>
      </w:r>
      <w:r w:rsidRPr="009814AB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-</w:t>
      </w:r>
      <w:r w:rsidRPr="009814AB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"#"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) 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!=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-</w:t>
      </w:r>
      <w:r w:rsidRPr="009814AB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)) {</w:t>
      </w:r>
    </w:p>
    <w:p w14:paraId="1E3A718C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        // if first of previous symbol in p is epsilon, then add first of p to first of n</w:t>
      </w:r>
    </w:p>
    <w:p w14:paraId="4322BE1C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proofErr w:type="gramStart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6E3FF21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proofErr w:type="gramStart"/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break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3BF6F5B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321FABC9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lastRenderedPageBreak/>
        <w:t>            }</w:t>
      </w:r>
    </w:p>
    <w:p w14:paraId="040DFA91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27523729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==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"#"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181AF95D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n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'#'</w:t>
      </w:r>
      <w:proofErr w:type="gramStart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DDD139D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05465C09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77456B41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3D30A056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void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findFollow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0D83E9AC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</w:t>
      </w:r>
      <w:proofErr w:type="spellStart"/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>cout</w:t>
      </w:r>
      <w:proofErr w:type="spellEnd"/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>&lt;&lt;c&lt;&lt;</w:t>
      </w:r>
      <w:proofErr w:type="spellStart"/>
      <w:proofErr w:type="gramStart"/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>endl</w:t>
      </w:r>
      <w:proofErr w:type="spellEnd"/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>;</w:t>
      </w:r>
      <w:proofErr w:type="gramEnd"/>
    </w:p>
    <w:p w14:paraId="18A82A94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sVisited</w:t>
      </w:r>
      <w:proofErr w:type="spellEnd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to_string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true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67620FF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auto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7CDC9712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9814AB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: 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second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359C95D6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9814AB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++) {</w:t>
      </w:r>
    </w:p>
    <w:p w14:paraId="532CF5CD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7EDEA91D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)-</w:t>
      </w:r>
      <w:r w:rsidRPr="009814AB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3F0AB01A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                // if c is last symbol in p, then add follow of </w:t>
      </w:r>
      <w:proofErr w:type="spellStart"/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>x.first</w:t>
      </w:r>
      <w:proofErr w:type="spellEnd"/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 to follow of c</w:t>
      </w:r>
    </w:p>
    <w:p w14:paraId="1812A4F2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isupper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) &amp;&amp; 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1E4EA70A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!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sVisited</w:t>
      </w:r>
      <w:proofErr w:type="spellEnd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to_string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4A6AFD47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</w:t>
      </w:r>
      <w:proofErr w:type="spellStart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findFollow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proofErr w:type="spellEnd"/>
      <w:proofErr w:type="gramStart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583740C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proofErr w:type="spellEnd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proofErr w:type="spellEnd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)</w:t>
      </w:r>
      <w:proofErr w:type="gramStart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F07AF60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}</w:t>
      </w:r>
    </w:p>
    <w:p w14:paraId="04DFC680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17CEE110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            // if c is not last symbol in p, then add first of next symbol in p to follow of c</w:t>
      </w:r>
    </w:p>
    <w:p w14:paraId="769CDE01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9814AB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r w:rsidRPr="009814AB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++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7AFDB93B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isupper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72B809C9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!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isVisited</w:t>
      </w:r>
      <w:proofErr w:type="spellEnd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to_string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195C5FE1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    </w:t>
      </w:r>
      <w:proofErr w:type="spellStart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findFollow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proofErr w:type="gramStart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7D6F7F5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                        // if first of p[j] is epsilon, then add first of next symbols in p until first of a non-epsilon symbol </w:t>
      </w:r>
      <w:proofErr w:type="gramStart"/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>is found</w:t>
      </w:r>
      <w:proofErr w:type="gramEnd"/>
      <w:r w:rsidRPr="009814AB">
        <w:rPr>
          <w:rFonts w:ascii="Consolas" w:eastAsia="Times New Roman" w:hAnsi="Consolas"/>
          <w:color w:val="008000"/>
          <w:sz w:val="21"/>
          <w:szCs w:val="21"/>
          <w:lang w:eastAsia="en-IN"/>
        </w:rPr>
        <w:t>, else add epsilon to follow of c</w:t>
      </w:r>
    </w:p>
    <w:p w14:paraId="5CF334D7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)</w:t>
      </w:r>
      <w:proofErr w:type="gramStart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793EF6D7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find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"#"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) 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!=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)) {</w:t>
      </w:r>
    </w:p>
    <w:p w14:paraId="7F909508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   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erase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A31515"/>
          <w:sz w:val="21"/>
          <w:szCs w:val="21"/>
          <w:lang w:eastAsia="en-IN"/>
        </w:rPr>
        <w:t>'#'</w:t>
      </w:r>
      <w:proofErr w:type="gramStart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68B248B8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)-</w:t>
      </w:r>
      <w:r w:rsidRPr="009814AB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1A9C9B94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       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proofErr w:type="spellEnd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x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irst</w:t>
      </w:r>
      <w:proofErr w:type="spellEnd"/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)</w:t>
      </w:r>
      <w:proofErr w:type="gramStart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509435A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            }</w:t>
      </w:r>
    </w:p>
    <w:p w14:paraId="4F698B37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</w:p>
    <w:p w14:paraId="1F0EADAD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    </w:t>
      </w:r>
      <w:proofErr w:type="gramStart"/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break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1298085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        }</w:t>
      </w:r>
    </w:p>
    <w:p w14:paraId="00342A6A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</w:t>
      </w:r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6C4BCB8B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follow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p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9814AB">
        <w:rPr>
          <w:rFonts w:ascii="Consolas" w:eastAsia="Times New Roman" w:hAnsi="Consolas"/>
          <w:color w:val="001080"/>
          <w:sz w:val="21"/>
          <w:szCs w:val="21"/>
          <w:lang w:eastAsia="en-IN"/>
        </w:rPr>
        <w:t>j</w:t>
      </w:r>
      <w:r w:rsidRPr="009814AB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proofErr w:type="gramStart"/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2CC85B0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    </w:t>
      </w:r>
      <w:proofErr w:type="gramStart"/>
      <w:r w:rsidRPr="009814AB">
        <w:rPr>
          <w:rFonts w:ascii="Consolas" w:eastAsia="Times New Roman" w:hAnsi="Consolas"/>
          <w:color w:val="AF00DB"/>
          <w:sz w:val="21"/>
          <w:szCs w:val="21"/>
          <w:lang w:eastAsia="en-IN"/>
        </w:rPr>
        <w:t>break</w:t>
      </w: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B319244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        }</w:t>
      </w:r>
    </w:p>
    <w:p w14:paraId="67C53908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    }</w:t>
      </w:r>
    </w:p>
    <w:p w14:paraId="1429CB57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}</w:t>
      </w:r>
    </w:p>
    <w:p w14:paraId="226A7D82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6A5DA0D7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24F05649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332B03DD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14400ADB" w14:textId="77777777" w:rsidR="009814AB" w:rsidRPr="009814AB" w:rsidRDefault="009814AB" w:rsidP="009814AB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9814AB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27AC54D6" w14:textId="65EB1E49" w:rsidR="009814AB" w:rsidRDefault="00011AE6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lastRenderedPageBreak/>
        <w:t>OUTPUT:</w:t>
      </w:r>
    </w:p>
    <w:p w14:paraId="79BD5119" w14:textId="31304AE6" w:rsidR="00011AE6" w:rsidRPr="00011AE6" w:rsidRDefault="001E473A" w:rsidP="00AA4F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  <w:r w:rsidRPr="001E473A">
        <w:rPr>
          <w:rFonts w:ascii="Arial" w:hAnsi="Arial" w:cs="Arial"/>
          <w:sz w:val="56"/>
          <w:szCs w:val="56"/>
        </w:rPr>
        <w:drawing>
          <wp:inline distT="0" distB="0" distL="0" distR="0" wp14:anchorId="24B62A8E" wp14:editId="7B8B4A9F">
            <wp:extent cx="4172532" cy="7049484"/>
            <wp:effectExtent l="0" t="0" r="0" b="0"/>
            <wp:docPr id="10054582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458203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72532" cy="7049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DABC4" w14:textId="77777777" w:rsidR="005A649E" w:rsidRDefault="005A649E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0ADA4559" w14:textId="01021602" w:rsidR="005A649E" w:rsidRDefault="003A3503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  <w:r w:rsidRPr="003A3503">
        <w:rPr>
          <w:rFonts w:ascii="Arial" w:hAnsi="Arial" w:cs="Arial"/>
          <w:sz w:val="56"/>
          <w:szCs w:val="56"/>
        </w:rPr>
        <w:lastRenderedPageBreak/>
        <w:drawing>
          <wp:inline distT="0" distB="0" distL="0" distR="0" wp14:anchorId="4813088B" wp14:editId="245A5E64">
            <wp:extent cx="2475580" cy="7196667"/>
            <wp:effectExtent l="0" t="0" r="1270" b="4445"/>
            <wp:docPr id="203240807" name="Picture 1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40807" name="Picture 1" descr="A picture containing text, screenshot, fon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479372" cy="7207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BDACF" w14:textId="1ECF02F9" w:rsidR="003A3503" w:rsidRDefault="002E021F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  <w:r w:rsidRPr="002E021F">
        <w:rPr>
          <w:rFonts w:ascii="Arial" w:hAnsi="Arial" w:cs="Arial"/>
          <w:sz w:val="56"/>
          <w:szCs w:val="56"/>
        </w:rPr>
        <w:drawing>
          <wp:inline distT="0" distB="0" distL="0" distR="0" wp14:anchorId="06B1DE62" wp14:editId="05E4967C">
            <wp:extent cx="5020733" cy="2419047"/>
            <wp:effectExtent l="0" t="0" r="8890" b="635"/>
            <wp:docPr id="1876973846" name="Picture 1" descr="A picture containing sketch,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973846" name="Picture 1" descr="A picture containing sketch, pattern&#10;&#10;Description automatically generated"/>
                    <pic:cNvPicPr/>
                  </pic:nvPicPr>
                  <pic:blipFill rotWithShape="1">
                    <a:blip r:embed="rId28"/>
                    <a:srcRect t="7442"/>
                    <a:stretch/>
                  </pic:blipFill>
                  <pic:spPr bwMode="auto">
                    <a:xfrm>
                      <a:off x="0" y="0"/>
                      <a:ext cx="5065120" cy="2440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0463E4" w14:textId="77777777" w:rsidR="00A3206E" w:rsidRDefault="00A3206E" w:rsidP="00A3206E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lastRenderedPageBreak/>
        <w:t>FAIZAN CHOUDHARY</w:t>
      </w:r>
    </w:p>
    <w:p w14:paraId="24790F9A" w14:textId="77777777" w:rsidR="00A3206E" w:rsidRDefault="00A3206E" w:rsidP="00A3206E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t>20BCS021</w:t>
      </w:r>
    </w:p>
    <w:p w14:paraId="53583E64" w14:textId="61643B67" w:rsidR="00A3206E" w:rsidRDefault="001A498A" w:rsidP="00A3206E">
      <w:pPr>
        <w:rPr>
          <w:rFonts w:ascii="Book Antiqua" w:hAnsi="Book Antiqua" w:cs="Aldhabi"/>
          <w:sz w:val="32"/>
          <w:szCs w:val="32"/>
        </w:rPr>
      </w:pPr>
      <w:r>
        <w:rPr>
          <w:rFonts w:ascii="Book Antiqua" w:hAnsi="Book Antiqua" w:cs="Aldhabi"/>
          <w:sz w:val="32"/>
          <w:szCs w:val="32"/>
        </w:rPr>
        <w:t>5</w:t>
      </w:r>
      <w:r w:rsidRPr="001A498A">
        <w:rPr>
          <w:rFonts w:ascii="Book Antiqua" w:hAnsi="Book Antiqua" w:cs="Aldhabi"/>
          <w:sz w:val="32"/>
          <w:szCs w:val="32"/>
          <w:vertAlign w:val="superscript"/>
        </w:rPr>
        <w:t>th</w:t>
      </w:r>
      <w:r>
        <w:rPr>
          <w:rFonts w:ascii="Book Antiqua" w:hAnsi="Book Antiqua" w:cs="Aldhabi"/>
          <w:sz w:val="32"/>
          <w:szCs w:val="32"/>
        </w:rPr>
        <w:t xml:space="preserve"> </w:t>
      </w:r>
      <w:proofErr w:type="gramStart"/>
      <w:r w:rsidR="00FA3CDA">
        <w:rPr>
          <w:rFonts w:ascii="Book Antiqua" w:hAnsi="Book Antiqua" w:cs="Aldhabi"/>
          <w:sz w:val="32"/>
          <w:szCs w:val="32"/>
        </w:rPr>
        <w:t>April</w:t>
      </w:r>
      <w:r w:rsidR="00A3206E">
        <w:rPr>
          <w:rFonts w:ascii="Book Antiqua" w:hAnsi="Book Antiqua" w:cs="Aldhabi"/>
          <w:sz w:val="32"/>
          <w:szCs w:val="32"/>
        </w:rPr>
        <w:t>,</w:t>
      </w:r>
      <w:proofErr w:type="gramEnd"/>
      <w:r w:rsidR="00A3206E">
        <w:rPr>
          <w:rFonts w:ascii="Book Antiqua" w:hAnsi="Book Antiqua" w:cs="Aldhabi"/>
          <w:sz w:val="32"/>
          <w:szCs w:val="32"/>
        </w:rPr>
        <w:t xml:space="preserve"> 2023</w:t>
      </w:r>
    </w:p>
    <w:p w14:paraId="7B5E6C0C" w14:textId="77777777" w:rsidR="00A3206E" w:rsidRDefault="00A3206E" w:rsidP="00A3206E">
      <w:pPr>
        <w:rPr>
          <w:rFonts w:ascii="Arial" w:hAnsi="Arial" w:cs="Arial"/>
        </w:rPr>
      </w:pPr>
      <w:r>
        <w:rPr>
          <w:rFonts w:ascii="Arial" w:hAnsi="Arial" w:cs="Arial"/>
          <w:sz w:val="56"/>
          <w:szCs w:val="56"/>
        </w:rPr>
        <w:t>CODE:</w:t>
      </w:r>
      <w:r>
        <w:rPr>
          <w:rFonts w:ascii="Arial" w:hAnsi="Arial" w:cs="Arial"/>
        </w:rPr>
        <w:t xml:space="preserve"> </w:t>
      </w:r>
    </w:p>
    <w:p w14:paraId="2C118552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&lt;iostream&gt;</w:t>
      </w:r>
    </w:p>
    <w:p w14:paraId="3734693E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stdlib.h</w:t>
      </w:r>
      <w:proofErr w:type="spellEnd"/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70B63551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&lt;vector&gt;</w:t>
      </w:r>
    </w:p>
    <w:p w14:paraId="19285904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fstream</w:t>
      </w:r>
      <w:proofErr w:type="spellEnd"/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3BEBBA35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&lt;</w:t>
      </w:r>
      <w:proofErr w:type="spellStart"/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sstream</w:t>
      </w:r>
      <w:proofErr w:type="spellEnd"/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&gt;</w:t>
      </w:r>
    </w:p>
    <w:p w14:paraId="5D534F3B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&lt;string&gt;</w:t>
      </w:r>
    </w:p>
    <w:p w14:paraId="60136B50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&lt;set&gt;</w:t>
      </w:r>
    </w:p>
    <w:p w14:paraId="6408D6F1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&lt;map&gt;</w:t>
      </w:r>
    </w:p>
    <w:p w14:paraId="422AD78F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&lt;stack&gt;</w:t>
      </w:r>
    </w:p>
    <w:p w14:paraId="009C5408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#include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&lt;algorithm&gt;</w:t>
      </w:r>
    </w:p>
    <w:p w14:paraId="08506A89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1013C305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using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namespace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std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12D4D1A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21F3BC12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se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spellStart"/>
      <w:proofErr w:type="gram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NonTerminals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E82C3A0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se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gram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erminals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99796BC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map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&gt; </w:t>
      </w:r>
      <w:proofErr w:type="gram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77E7A51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map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spellStart"/>
      <w:proofErr w:type="gram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prodNo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A277553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map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spellStart"/>
      <w:proofErr w:type="gram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mp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6CCF3AD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tar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FAD1DE0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7F5FCEAC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main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) {</w:t>
      </w:r>
    </w:p>
    <w:p w14:paraId="19889472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ifstream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7B3ABE9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open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CFG1.txt"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2D6E2F6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urr_line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8CDBE9F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816D001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6E365BC0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\n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20BCS021</w:t>
      </w:r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\</w:t>
      </w:r>
      <w:proofErr w:type="spellStart"/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n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FAIZAN</w:t>
      </w:r>
      <w:proofErr w:type="spellEnd"/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CHOUDHARY</w:t>
      </w:r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\n\n</w:t>
      </w:r>
      <w:proofErr w:type="gramStart"/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66AC717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Given CFG: "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9649E63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read until EOF</w:t>
      </w:r>
    </w:p>
    <w:p w14:paraId="641D1E6B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while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getline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4C24E2A3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urr_line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 "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E17530B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FD99FF2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stringstream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s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7AD9BD4F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gram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E407AF6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l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AB9DB33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while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s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gt;&gt;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271B1755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isupper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555AEF9E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urr_line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amp;&amp;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l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1CA77524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tar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F459967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NonTerminals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C1AEE85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    // first NT of first production is start symbol and its follow is $</w:t>
      </w:r>
    </w:p>
    <w:p w14:paraId="003D1F97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43F18AF8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246D1EE5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erminals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insert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946EE0B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lastRenderedPageBreak/>
        <w:t>                // first of the terminal is the terminal itself</w:t>
      </w:r>
    </w:p>
    <w:p w14:paraId="0126CDFA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48B8A937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l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6F408210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push_back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8CA9860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2F445864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// adding production to map</w:t>
      </w:r>
    </w:p>
    <w:p w14:paraId="6BFFD309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04FF0E3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++) {</w:t>
      </w:r>
    </w:p>
    <w:p w14:paraId="25D90E9B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+=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proofErr w:type="gram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312177E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381C05AE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// productions[temp[0]].first = </w:t>
      </w:r>
      <w:proofErr w:type="spell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curr_</w:t>
      </w:r>
      <w:proofErr w:type="gram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line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;</w:t>
      </w:r>
      <w:proofErr w:type="gramEnd"/>
    </w:p>
    <w:p w14:paraId="2612B3F0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productions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emp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proofErr w:type="spell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push_back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68DBBDB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prodNo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urr_line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=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66C86D7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urr_line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3C7DCE7B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41671F92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2C330A8B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close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D283C8E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4BA7E70E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NTs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NonTerminals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NonTerminals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)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357EB44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s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erminals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begin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erminals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end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)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EE947BF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s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push_back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'$'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672657F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5DAC7D52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open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LLtable.txt"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3D5097DE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&gt;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able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NTs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vecto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&gt; (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s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, 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 "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57DEFAC3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urr_line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046DFE3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A07C129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\n\</w:t>
      </w:r>
      <w:proofErr w:type="spellStart"/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n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Given</w:t>
      </w:r>
      <w:proofErr w:type="spellEnd"/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LL(1) parsing table: "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68A167C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read until EOF</w:t>
      </w:r>
    </w:p>
    <w:p w14:paraId="2A8D9606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while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getline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14C12B24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1A0B814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urr_line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1DC2B35B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167669A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stringstream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s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6D7F2CC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while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s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gt;&gt;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258A2F36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mp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++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141FFD0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1BFF9632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731C884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0BE64D51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1D30DC58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unte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,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prevC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681CD1E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mp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]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++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CA6FE18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N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proofErr w:type="gram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D6EC4D8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&lt;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;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++) {</w:t>
      </w:r>
    </w:p>
    <w:p w14:paraId="7D82827C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'</w:t>
      </w:r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\t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'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12D4BE18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            // </w:t>
      </w:r>
      <w:proofErr w:type="spell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cout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&lt;&lt;line[</w:t>
      </w:r>
      <w:proofErr w:type="spell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]&lt;&lt;</w:t>
      </w:r>
      <w:proofErr w:type="spellStart"/>
      <w:proofErr w:type="gram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endl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;</w:t>
      </w:r>
      <w:proofErr w:type="gramEnd"/>
    </w:p>
    <w:p w14:paraId="068D59B1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7B68CE6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while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'</w:t>
      </w:r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\t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'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31485D33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+=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line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++</w:t>
      </w:r>
      <w:proofErr w:type="gram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02C3AEE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unte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% </w:t>
      </w:r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2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7BDD8849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prevC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!=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unte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7CC251D3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                            // there exists an entry for the cell given by line[</w:t>
      </w:r>
      <w:proofErr w:type="spell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] and col (counter/2)-1 row is </w:t>
      </w:r>
      <w:proofErr w:type="spell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mp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[NT]</w:t>
      </w:r>
    </w:p>
    <w:p w14:paraId="45CA0EDA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       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able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mp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NT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][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unte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/</w:t>
      </w:r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2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-</w:t>
      </w:r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=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k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3A89D21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    }</w:t>
      </w:r>
    </w:p>
    <w:p w14:paraId="26A0F652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lastRenderedPageBreak/>
        <w:t>                }</w:t>
      </w:r>
    </w:p>
    <w:p w14:paraId="08168108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</w:p>
    <w:p w14:paraId="6260D031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371FE229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prevC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unte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D340A1F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   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unte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30752F30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    }</w:t>
      </w:r>
    </w:p>
    <w:p w14:paraId="1AA01BCE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        // </w:t>
      </w:r>
      <w:proofErr w:type="spell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cout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&lt;&lt;counter&lt;&lt;</w:t>
      </w:r>
      <w:proofErr w:type="spellStart"/>
      <w:proofErr w:type="gram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endl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;</w:t>
      </w:r>
      <w:proofErr w:type="gramEnd"/>
    </w:p>
    <w:p w14:paraId="0B577FBC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36CC173B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4EA3F44C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urr_line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02DFD47D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5FE780D2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4F45E815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for (auto c: </w:t>
      </w:r>
      <w:proofErr w:type="spell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mp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)</w:t>
      </w:r>
    </w:p>
    <w:p w14:paraId="47E55EC5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    </w:t>
      </w:r>
      <w:proofErr w:type="spell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cout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&lt;&lt;</w:t>
      </w:r>
      <w:proofErr w:type="spell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c.first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&lt;&lt;" "&lt;&lt;</w:t>
      </w:r>
      <w:proofErr w:type="spell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c.second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&lt;&lt;</w:t>
      </w:r>
      <w:proofErr w:type="spellStart"/>
      <w:proofErr w:type="gram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endl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;</w:t>
      </w:r>
      <w:proofErr w:type="gramEnd"/>
    </w:p>
    <w:p w14:paraId="4571900C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30AFE617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for (int </w:t>
      </w:r>
      <w:proofErr w:type="spell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=0; </w:t>
      </w:r>
      <w:proofErr w:type="spell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&lt;</w:t>
      </w:r>
      <w:proofErr w:type="spell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NTs.size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(); </w:t>
      </w:r>
      <w:proofErr w:type="spell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++) {</w:t>
      </w:r>
    </w:p>
    <w:p w14:paraId="671AD001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    for (int j=0; j&lt;</w:t>
      </w:r>
      <w:proofErr w:type="spell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Ts.size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(); </w:t>
      </w:r>
      <w:proofErr w:type="spell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j++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)</w:t>
      </w:r>
    </w:p>
    <w:p w14:paraId="0AAA936E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        </w:t>
      </w:r>
      <w:proofErr w:type="spell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cout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&lt;&lt;table[</w:t>
      </w:r>
      <w:proofErr w:type="spell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][j]&lt;&lt;" </w:t>
      </w:r>
      <w:proofErr w:type="gram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";</w:t>
      </w:r>
      <w:proofErr w:type="gramEnd"/>
    </w:p>
    <w:p w14:paraId="4CE68700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//     </w:t>
      </w:r>
      <w:proofErr w:type="spell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cout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&lt;&lt;</w:t>
      </w:r>
      <w:proofErr w:type="spellStart"/>
      <w:proofErr w:type="gram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endl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;</w:t>
      </w:r>
      <w:proofErr w:type="gramEnd"/>
    </w:p>
    <w:p w14:paraId="42D5F300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    // }</w:t>
      </w:r>
    </w:p>
    <w:p w14:paraId="24D82556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heck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</w:p>
    <w:p w14:paraId="131D2205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\</w:t>
      </w:r>
      <w:proofErr w:type="spellStart"/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n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Enter</w:t>
      </w:r>
      <w:proofErr w:type="spellEnd"/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string to check: </w:t>
      </w:r>
      <w:proofErr w:type="gramStart"/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FAEE21F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in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gt;&gt;</w:t>
      </w:r>
      <w:proofErr w:type="gram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heck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325A3F7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heck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+=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'$</w:t>
      </w:r>
      <w:proofErr w:type="gramStart"/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'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610195D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stack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lt;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&gt; </w:t>
      </w:r>
      <w:proofErr w:type="spellStart"/>
      <w:proofErr w:type="gram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t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2A9EE70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push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'$'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C2CF683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push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tart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3F9BF6F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gramStart"/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F31AF83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\</w:t>
      </w:r>
      <w:proofErr w:type="spellStart"/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n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Top</w:t>
      </w:r>
      <w:proofErr w:type="spellEnd"/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of Stack</w:t>
      </w:r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\</w:t>
      </w:r>
      <w:proofErr w:type="spellStart"/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t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Input</w:t>
      </w:r>
      <w:proofErr w:type="spellEnd"/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String</w:t>
      </w:r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\</w:t>
      </w:r>
      <w:proofErr w:type="spellStart"/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t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Production</w:t>
      </w:r>
      <w:proofErr w:type="spellEnd"/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applied</w:t>
      </w:r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\n</w:t>
      </w:r>
      <w:proofErr w:type="gramStart"/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026F22E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while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top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 != 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'$'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0125B465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cha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op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top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E862677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pop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1B7E574F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// </w:t>
      </w:r>
      <w:proofErr w:type="spell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cout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&lt;&lt;top&lt;&lt;</w:t>
      </w:r>
      <w:proofErr w:type="spellStart"/>
      <w:proofErr w:type="gram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endl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;</w:t>
      </w:r>
      <w:proofErr w:type="gramEnd"/>
    </w:p>
    <w:p w14:paraId="58E839E4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op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heck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6001CD42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+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+;</w:t>
      </w:r>
      <w:proofErr w:type="gramEnd"/>
    </w:p>
    <w:p w14:paraId="402C5503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7FC62D7A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isupper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op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) {</w:t>
      </w:r>
    </w:p>
    <w:p w14:paraId="70CB95E8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mp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op</w:t>
      </w:r>
      <w:proofErr w:type="gram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D42D766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mp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heck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proofErr w:type="gram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84E301C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    // </w:t>
      </w:r>
      <w:proofErr w:type="spell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cout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&lt;&lt;r&lt;&lt;" "&lt;&lt;c&lt;&lt;</w:t>
      </w:r>
      <w:proofErr w:type="spellStart"/>
      <w:proofErr w:type="gram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endl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;</w:t>
      </w:r>
      <w:proofErr w:type="gramEnd"/>
    </w:p>
    <w:p w14:paraId="0A9863AA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 xml:space="preserve">            // </w:t>
      </w:r>
      <w:proofErr w:type="spell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cout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&lt;&lt;table[r][c]&lt;&lt;</w:t>
      </w:r>
      <w:proofErr w:type="spellStart"/>
      <w:proofErr w:type="gramStart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endl</w:t>
      </w:r>
      <w:proofErr w:type="spellEnd"/>
      <w:r w:rsidRPr="00B33ABA">
        <w:rPr>
          <w:rFonts w:ascii="Consolas" w:eastAsia="Times New Roman" w:hAnsi="Consolas"/>
          <w:color w:val="008000"/>
          <w:sz w:val="21"/>
          <w:szCs w:val="21"/>
          <w:lang w:eastAsia="en-IN"/>
        </w:rPr>
        <w:t>;</w:t>
      </w:r>
      <w:proofErr w:type="gramEnd"/>
    </w:p>
    <w:p w14:paraId="13341ACC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able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r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[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==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 "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50F4B3C3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op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\t\t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heck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substr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56A12DC2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\</w:t>
      </w:r>
      <w:proofErr w:type="spellStart"/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n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String</w:t>
      </w:r>
      <w:proofErr w:type="spellEnd"/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is not accepted!"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065573A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return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4AD00730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29B0A258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B33ABA">
        <w:rPr>
          <w:rFonts w:ascii="Consolas" w:eastAsia="Times New Roman" w:hAnsi="Consolas"/>
          <w:color w:val="267F99"/>
          <w:sz w:val="21"/>
          <w:szCs w:val="21"/>
          <w:lang w:eastAsia="en-IN"/>
        </w:rPr>
        <w:t>string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prod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prodNo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stoi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able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r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[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proofErr w:type="gram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7850CD07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prod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heck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||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prod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==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#"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4ED67530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op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\t\t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heck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subst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\t\t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op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-&gt;"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prod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gram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45A7ECB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</w:p>
    <w:p w14:paraId="6EBEE8BE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op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\t\t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heck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substr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CF3A74D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1A660C91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prod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!=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#"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 {</w:t>
      </w:r>
    </w:p>
    <w:p w14:paraId="57FCD71D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for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r w:rsidRPr="00B33ABA">
        <w:rPr>
          <w:rFonts w:ascii="Consolas" w:eastAsia="Times New Roman" w:hAnsi="Consolas"/>
          <w:color w:val="0000FF"/>
          <w:sz w:val="21"/>
          <w:szCs w:val="21"/>
          <w:lang w:eastAsia="en-IN"/>
        </w:rPr>
        <w:t>in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=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prod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size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)-</w:t>
      </w:r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1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&gt;=</w:t>
      </w:r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;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--)</w:t>
      </w:r>
    </w:p>
    <w:p w14:paraId="19D55578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lastRenderedPageBreak/>
        <w:t xml:space="preserve">                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push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prod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283C9F95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    }</w:t>
      </w:r>
    </w:p>
    <w:p w14:paraId="38C2D971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261C9460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{</w:t>
      </w:r>
    </w:p>
    <w:p w14:paraId="3174F5ED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top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\t\t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heck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substr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6F0B50C6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\</w:t>
      </w:r>
      <w:proofErr w:type="spellStart"/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n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String</w:t>
      </w:r>
      <w:proofErr w:type="spellEnd"/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not accepted!"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026A74E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return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5ED1A0E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        }</w:t>
      </w:r>
    </w:p>
    <w:p w14:paraId="740D3FD5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    }</w:t>
      </w:r>
    </w:p>
    <w:p w14:paraId="3B56C9C9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top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)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\t\t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heck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substr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0B880428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if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(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st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top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() == 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'$'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&amp;&amp; </w:t>
      </w:r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heck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[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i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]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== 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'$'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</w:t>
      </w:r>
    </w:p>
    <w:p w14:paraId="7C1427BA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\</w:t>
      </w:r>
      <w:proofErr w:type="spellStart"/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n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String</w:t>
      </w:r>
      <w:proofErr w:type="spellEnd"/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is accepted"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2C45096D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else</w:t>
      </w:r>
    </w:p>
    <w:p w14:paraId="6F876200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cout</w:t>
      </w:r>
      <w:proofErr w:type="spellEnd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"</w:t>
      </w:r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\</w:t>
      </w:r>
      <w:proofErr w:type="spellStart"/>
      <w:r w:rsidRPr="00B33ABA">
        <w:rPr>
          <w:rFonts w:ascii="Consolas" w:eastAsia="Times New Roman" w:hAnsi="Consolas"/>
          <w:color w:val="EE0000"/>
          <w:sz w:val="21"/>
          <w:szCs w:val="21"/>
          <w:lang w:eastAsia="en-IN"/>
        </w:rPr>
        <w:t>n</w:t>
      </w:r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>String</w:t>
      </w:r>
      <w:proofErr w:type="spellEnd"/>
      <w:r w:rsidRPr="00B33ABA">
        <w:rPr>
          <w:rFonts w:ascii="Consolas" w:eastAsia="Times New Roman" w:hAnsi="Consolas"/>
          <w:color w:val="A31515"/>
          <w:sz w:val="21"/>
          <w:szCs w:val="21"/>
          <w:lang w:eastAsia="en-IN"/>
        </w:rPr>
        <w:t xml:space="preserve"> is not accepted!"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&lt;&lt;</w:t>
      </w:r>
      <w:proofErr w:type="spellStart"/>
      <w:proofErr w:type="gramStart"/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endl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37C79E2D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33ABA">
        <w:rPr>
          <w:rFonts w:ascii="Consolas" w:eastAsia="Times New Roman" w:hAnsi="Consolas"/>
          <w:color w:val="001080"/>
          <w:sz w:val="21"/>
          <w:szCs w:val="21"/>
          <w:lang w:eastAsia="en-IN"/>
        </w:rPr>
        <w:t>fin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.</w:t>
      </w:r>
      <w:r w:rsidRPr="00B33ABA">
        <w:rPr>
          <w:rFonts w:ascii="Consolas" w:eastAsia="Times New Roman" w:hAnsi="Consolas"/>
          <w:color w:val="795E26"/>
          <w:sz w:val="21"/>
          <w:szCs w:val="21"/>
          <w:lang w:eastAsia="en-IN"/>
        </w:rPr>
        <w:t>close</w:t>
      </w:r>
      <w:proofErr w:type="spellEnd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(</w:t>
      </w:r>
      <w:proofErr w:type="gramStart"/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);</w:t>
      </w:r>
      <w:proofErr w:type="gramEnd"/>
    </w:p>
    <w:p w14:paraId="000BE7B6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</w:p>
    <w:p w14:paraId="63C4EFE8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    </w:t>
      </w:r>
      <w:r w:rsidRPr="00B33ABA">
        <w:rPr>
          <w:rFonts w:ascii="Consolas" w:eastAsia="Times New Roman" w:hAnsi="Consolas"/>
          <w:color w:val="AF00DB"/>
          <w:sz w:val="21"/>
          <w:szCs w:val="21"/>
          <w:lang w:eastAsia="en-IN"/>
        </w:rPr>
        <w:t>return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 xml:space="preserve"> </w:t>
      </w:r>
      <w:proofErr w:type="gramStart"/>
      <w:r w:rsidRPr="00B33ABA">
        <w:rPr>
          <w:rFonts w:ascii="Consolas" w:eastAsia="Times New Roman" w:hAnsi="Consolas"/>
          <w:color w:val="098658"/>
          <w:sz w:val="21"/>
          <w:szCs w:val="21"/>
          <w:lang w:eastAsia="en-IN"/>
        </w:rPr>
        <w:t>0</w:t>
      </w: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;</w:t>
      </w:r>
      <w:proofErr w:type="gramEnd"/>
    </w:p>
    <w:p w14:paraId="1534795E" w14:textId="77777777" w:rsidR="00B33ABA" w:rsidRPr="00B33ABA" w:rsidRDefault="00B33ABA" w:rsidP="00B33ABA">
      <w:pPr>
        <w:shd w:val="clear" w:color="auto" w:fill="FFFFFF"/>
        <w:spacing w:after="0" w:line="285" w:lineRule="atLeast"/>
        <w:rPr>
          <w:rFonts w:ascii="Consolas" w:eastAsia="Times New Roman" w:hAnsi="Consolas"/>
          <w:color w:val="000000"/>
          <w:sz w:val="21"/>
          <w:szCs w:val="21"/>
          <w:lang w:eastAsia="en-IN"/>
        </w:rPr>
      </w:pPr>
      <w:r w:rsidRPr="00B33ABA">
        <w:rPr>
          <w:rFonts w:ascii="Consolas" w:eastAsia="Times New Roman" w:hAnsi="Consolas"/>
          <w:color w:val="000000"/>
          <w:sz w:val="21"/>
          <w:szCs w:val="21"/>
          <w:lang w:eastAsia="en-IN"/>
        </w:rPr>
        <w:t>}</w:t>
      </w:r>
    </w:p>
    <w:p w14:paraId="0F3DF70E" w14:textId="77777777" w:rsidR="00A3206E" w:rsidRDefault="00A3206E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46F3900D" w14:textId="0ED0909D" w:rsidR="00B33ABA" w:rsidRDefault="00B33ABA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OUTPUT:</w:t>
      </w:r>
    </w:p>
    <w:p w14:paraId="63725B35" w14:textId="4CA74E38" w:rsidR="00B33ABA" w:rsidRDefault="00D766A6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  <w:r w:rsidRPr="00D766A6">
        <w:rPr>
          <w:rFonts w:ascii="Arial" w:hAnsi="Arial" w:cs="Arial"/>
          <w:sz w:val="56"/>
          <w:szCs w:val="56"/>
        </w:rPr>
        <w:drawing>
          <wp:inline distT="0" distB="0" distL="0" distR="0" wp14:anchorId="4970A365" wp14:editId="27C7057A">
            <wp:extent cx="6645910" cy="2629535"/>
            <wp:effectExtent l="0" t="0" r="2540" b="0"/>
            <wp:docPr id="8254730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73036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62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446DE" w14:textId="660D86DA" w:rsidR="001E1BFA" w:rsidRDefault="001E1BFA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  <w:r w:rsidRPr="001E1BFA">
        <w:rPr>
          <w:rFonts w:ascii="Arial" w:hAnsi="Arial" w:cs="Arial"/>
          <w:sz w:val="56"/>
          <w:szCs w:val="56"/>
        </w:rPr>
        <w:drawing>
          <wp:inline distT="0" distB="0" distL="0" distR="0" wp14:anchorId="2FFB38E1" wp14:editId="6DAAEACA">
            <wp:extent cx="2574925" cy="1094207"/>
            <wp:effectExtent l="0" t="0" r="0" b="0"/>
            <wp:docPr id="2125082485" name="Picture 1" descr="A picture containing text, screenshot, font,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082485" name="Picture 1" descr="A picture containing text, screenshot, font, numb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86749" cy="109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D6028" w14:textId="77777777" w:rsidR="00482868" w:rsidRDefault="00482868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</w:p>
    <w:p w14:paraId="66CF7C5E" w14:textId="13686812" w:rsidR="00482868" w:rsidRDefault="00482868">
      <w:pPr>
        <w:shd w:val="clear" w:color="auto" w:fill="FFFFFF"/>
        <w:spacing w:after="0" w:line="285" w:lineRule="atLeast"/>
        <w:rPr>
          <w:rFonts w:ascii="Arial" w:hAnsi="Arial" w:cs="Arial"/>
          <w:sz w:val="56"/>
          <w:szCs w:val="56"/>
        </w:rPr>
      </w:pPr>
      <w:r w:rsidRPr="00482868">
        <w:rPr>
          <w:rFonts w:ascii="Arial" w:hAnsi="Arial" w:cs="Arial"/>
          <w:sz w:val="56"/>
          <w:szCs w:val="56"/>
        </w:rPr>
        <w:drawing>
          <wp:inline distT="0" distB="0" distL="0" distR="0" wp14:anchorId="276D4099" wp14:editId="2A92C27B">
            <wp:extent cx="2954867" cy="1544446"/>
            <wp:effectExtent l="0" t="0" r="0" b="0"/>
            <wp:docPr id="230219754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219754" name="Picture 1" descr="A screenshot of a computer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966565" cy="155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82868" w:rsidSect="00CA0C23">
      <w:type w:val="continuous"/>
      <w:pgSz w:w="11906" w:h="16838"/>
      <w:pgMar w:top="720" w:right="720" w:bottom="720" w:left="72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30633" w14:textId="77777777" w:rsidR="00051AFC" w:rsidRDefault="00051AFC" w:rsidP="0042366B">
      <w:pPr>
        <w:spacing w:after="0" w:line="240" w:lineRule="auto"/>
      </w:pPr>
      <w:r>
        <w:separator/>
      </w:r>
    </w:p>
  </w:endnote>
  <w:endnote w:type="continuationSeparator" w:id="0">
    <w:p w14:paraId="041D3527" w14:textId="77777777" w:rsidR="00051AFC" w:rsidRDefault="00051AFC" w:rsidP="004236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B9C4A" w14:textId="0A3FF015" w:rsidR="0042366B" w:rsidRPr="00C54A1E" w:rsidRDefault="00C54A1E">
    <w:pPr>
      <w:pStyle w:val="Footer"/>
      <w:jc w:val="center"/>
    </w:pPr>
    <w:r>
      <w:rPr>
        <w:caps/>
      </w:rPr>
      <w:tab/>
    </w:r>
    <w:r w:rsidR="0042366B" w:rsidRPr="00C54A1E">
      <w:rPr>
        <w:caps/>
      </w:rPr>
      <w:fldChar w:fldCharType="begin"/>
    </w:r>
    <w:r w:rsidR="0042366B" w:rsidRPr="00C54A1E">
      <w:rPr>
        <w:caps/>
      </w:rPr>
      <w:instrText xml:space="preserve"> PAGE   \* MERGEFORMAT </w:instrText>
    </w:r>
    <w:r w:rsidR="0042366B" w:rsidRPr="00C54A1E">
      <w:rPr>
        <w:caps/>
      </w:rPr>
      <w:fldChar w:fldCharType="separate"/>
    </w:r>
    <w:r w:rsidR="0042366B" w:rsidRPr="00C54A1E">
      <w:rPr>
        <w:caps/>
        <w:noProof/>
      </w:rPr>
      <w:t>2</w:t>
    </w:r>
    <w:r w:rsidR="0042366B" w:rsidRPr="00C54A1E">
      <w:rPr>
        <w:caps/>
        <w:noProof/>
      </w:rPr>
      <w:fldChar w:fldCharType="end"/>
    </w:r>
    <w:r w:rsidRPr="00C54A1E">
      <w:t xml:space="preserve">                        </w:t>
    </w:r>
    <w:r>
      <w:tab/>
    </w:r>
  </w:p>
  <w:p w14:paraId="46997F62" w14:textId="77777777" w:rsidR="0042366B" w:rsidRDefault="004236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F0BEF" w14:textId="77777777" w:rsidR="00C54A1E" w:rsidRPr="00C54A1E" w:rsidRDefault="00C54A1E">
    <w:pPr>
      <w:pStyle w:val="Footer"/>
      <w:jc w:val="center"/>
      <w:rPr>
        <w:caps/>
        <w:noProof/>
      </w:rPr>
    </w:pPr>
    <w:r w:rsidRPr="00C54A1E">
      <w:rPr>
        <w:caps/>
      </w:rPr>
      <w:fldChar w:fldCharType="begin"/>
    </w:r>
    <w:r w:rsidRPr="00C54A1E">
      <w:rPr>
        <w:caps/>
      </w:rPr>
      <w:instrText xml:space="preserve"> PAGE   \* MERGEFORMAT </w:instrText>
    </w:r>
    <w:r w:rsidRPr="00C54A1E">
      <w:rPr>
        <w:caps/>
      </w:rPr>
      <w:fldChar w:fldCharType="separate"/>
    </w:r>
    <w:r w:rsidRPr="00C54A1E">
      <w:rPr>
        <w:caps/>
        <w:noProof/>
      </w:rPr>
      <w:t>2</w:t>
    </w:r>
    <w:r w:rsidRPr="00C54A1E">
      <w:rPr>
        <w:caps/>
        <w:noProof/>
      </w:rPr>
      <w:fldChar w:fldCharType="end"/>
    </w:r>
  </w:p>
  <w:p w14:paraId="4EF85CDB" w14:textId="77777777" w:rsidR="00C54A1E" w:rsidRDefault="00C54A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CF5B0" w14:textId="77777777" w:rsidR="00051AFC" w:rsidRDefault="00051AFC" w:rsidP="0042366B">
      <w:pPr>
        <w:spacing w:after="0" w:line="240" w:lineRule="auto"/>
      </w:pPr>
      <w:r>
        <w:separator/>
      </w:r>
    </w:p>
  </w:footnote>
  <w:footnote w:type="continuationSeparator" w:id="0">
    <w:p w14:paraId="4BF876EE" w14:textId="77777777" w:rsidR="00051AFC" w:rsidRDefault="00051AFC" w:rsidP="0042366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NDc2NTEwNjcysbRU0lEKTi0uzszPAykwqwUA06XODiwAAAA="/>
  </w:docVars>
  <w:rsids>
    <w:rsidRoot w:val="002B1211"/>
    <w:rsid w:val="00011AE6"/>
    <w:rsid w:val="00012784"/>
    <w:rsid w:val="000352E3"/>
    <w:rsid w:val="00040FCF"/>
    <w:rsid w:val="00051AFC"/>
    <w:rsid w:val="00060F8F"/>
    <w:rsid w:val="0008460D"/>
    <w:rsid w:val="000D0933"/>
    <w:rsid w:val="000D4E8D"/>
    <w:rsid w:val="000F1689"/>
    <w:rsid w:val="00107B58"/>
    <w:rsid w:val="001227B3"/>
    <w:rsid w:val="001327F5"/>
    <w:rsid w:val="00172334"/>
    <w:rsid w:val="001A3343"/>
    <w:rsid w:val="001A498A"/>
    <w:rsid w:val="001B4F19"/>
    <w:rsid w:val="001E1BFA"/>
    <w:rsid w:val="001E33AD"/>
    <w:rsid w:val="001E42E7"/>
    <w:rsid w:val="001E4552"/>
    <w:rsid w:val="001E473A"/>
    <w:rsid w:val="001F48CA"/>
    <w:rsid w:val="00212543"/>
    <w:rsid w:val="00215622"/>
    <w:rsid w:val="00223F21"/>
    <w:rsid w:val="00234C0A"/>
    <w:rsid w:val="002362AA"/>
    <w:rsid w:val="002B1211"/>
    <w:rsid w:val="002C5FF2"/>
    <w:rsid w:val="002D09EF"/>
    <w:rsid w:val="002E021F"/>
    <w:rsid w:val="002E3E54"/>
    <w:rsid w:val="002E569D"/>
    <w:rsid w:val="002E7123"/>
    <w:rsid w:val="003041E9"/>
    <w:rsid w:val="00343B68"/>
    <w:rsid w:val="003672CB"/>
    <w:rsid w:val="003773F2"/>
    <w:rsid w:val="003854F7"/>
    <w:rsid w:val="0039113E"/>
    <w:rsid w:val="003A3503"/>
    <w:rsid w:val="003A698E"/>
    <w:rsid w:val="003C06B7"/>
    <w:rsid w:val="003C18F8"/>
    <w:rsid w:val="003C41B9"/>
    <w:rsid w:val="003D3BED"/>
    <w:rsid w:val="003E1D84"/>
    <w:rsid w:val="0042366B"/>
    <w:rsid w:val="00482868"/>
    <w:rsid w:val="004F594F"/>
    <w:rsid w:val="0051710F"/>
    <w:rsid w:val="00521BEC"/>
    <w:rsid w:val="005240FE"/>
    <w:rsid w:val="00531D0E"/>
    <w:rsid w:val="005375C2"/>
    <w:rsid w:val="0054198C"/>
    <w:rsid w:val="0056448E"/>
    <w:rsid w:val="00587A37"/>
    <w:rsid w:val="005A649E"/>
    <w:rsid w:val="005B10EF"/>
    <w:rsid w:val="005B21B6"/>
    <w:rsid w:val="005C2748"/>
    <w:rsid w:val="005E51A8"/>
    <w:rsid w:val="005F0585"/>
    <w:rsid w:val="005F3D40"/>
    <w:rsid w:val="005F5BAF"/>
    <w:rsid w:val="00616A72"/>
    <w:rsid w:val="006248FC"/>
    <w:rsid w:val="00634892"/>
    <w:rsid w:val="0063565F"/>
    <w:rsid w:val="00646959"/>
    <w:rsid w:val="00653467"/>
    <w:rsid w:val="0067592D"/>
    <w:rsid w:val="00684BA6"/>
    <w:rsid w:val="006A7227"/>
    <w:rsid w:val="006B24A4"/>
    <w:rsid w:val="006D77EE"/>
    <w:rsid w:val="007120CD"/>
    <w:rsid w:val="00721BAC"/>
    <w:rsid w:val="00723311"/>
    <w:rsid w:val="00733A49"/>
    <w:rsid w:val="00753652"/>
    <w:rsid w:val="00776347"/>
    <w:rsid w:val="0079758B"/>
    <w:rsid w:val="007A56F9"/>
    <w:rsid w:val="007B5C4C"/>
    <w:rsid w:val="007B7C5A"/>
    <w:rsid w:val="007C0CE3"/>
    <w:rsid w:val="007D2123"/>
    <w:rsid w:val="007D3B11"/>
    <w:rsid w:val="007E0245"/>
    <w:rsid w:val="007F1B8A"/>
    <w:rsid w:val="007F20A6"/>
    <w:rsid w:val="00807AA7"/>
    <w:rsid w:val="0081595F"/>
    <w:rsid w:val="008205C9"/>
    <w:rsid w:val="00830196"/>
    <w:rsid w:val="00842101"/>
    <w:rsid w:val="008A6A1F"/>
    <w:rsid w:val="008D29D6"/>
    <w:rsid w:val="008F3478"/>
    <w:rsid w:val="009032A2"/>
    <w:rsid w:val="00921534"/>
    <w:rsid w:val="00934E85"/>
    <w:rsid w:val="009510F5"/>
    <w:rsid w:val="00976B56"/>
    <w:rsid w:val="009814AB"/>
    <w:rsid w:val="00982FE9"/>
    <w:rsid w:val="009D67F9"/>
    <w:rsid w:val="00A3206E"/>
    <w:rsid w:val="00A35711"/>
    <w:rsid w:val="00A4568C"/>
    <w:rsid w:val="00A5529B"/>
    <w:rsid w:val="00A85E31"/>
    <w:rsid w:val="00AA03BC"/>
    <w:rsid w:val="00AA4F03"/>
    <w:rsid w:val="00AA54BE"/>
    <w:rsid w:val="00AA6C86"/>
    <w:rsid w:val="00AB0578"/>
    <w:rsid w:val="00AB6F33"/>
    <w:rsid w:val="00AC6F03"/>
    <w:rsid w:val="00B00CEE"/>
    <w:rsid w:val="00B04B5B"/>
    <w:rsid w:val="00B071FA"/>
    <w:rsid w:val="00B100FF"/>
    <w:rsid w:val="00B22BDB"/>
    <w:rsid w:val="00B33ABA"/>
    <w:rsid w:val="00B40D19"/>
    <w:rsid w:val="00B43BC0"/>
    <w:rsid w:val="00B7362D"/>
    <w:rsid w:val="00B92E84"/>
    <w:rsid w:val="00BA0C39"/>
    <w:rsid w:val="00BB0D96"/>
    <w:rsid w:val="00C03810"/>
    <w:rsid w:val="00C1495A"/>
    <w:rsid w:val="00C154F9"/>
    <w:rsid w:val="00C228A5"/>
    <w:rsid w:val="00C3060A"/>
    <w:rsid w:val="00C431DE"/>
    <w:rsid w:val="00C5092D"/>
    <w:rsid w:val="00C54A1E"/>
    <w:rsid w:val="00C664A2"/>
    <w:rsid w:val="00CA0C23"/>
    <w:rsid w:val="00D2559B"/>
    <w:rsid w:val="00D32E08"/>
    <w:rsid w:val="00D53B1D"/>
    <w:rsid w:val="00D721AA"/>
    <w:rsid w:val="00D766A6"/>
    <w:rsid w:val="00D76E01"/>
    <w:rsid w:val="00DB0556"/>
    <w:rsid w:val="00DB3A9A"/>
    <w:rsid w:val="00DC5D1B"/>
    <w:rsid w:val="00DD43D2"/>
    <w:rsid w:val="00DD68C2"/>
    <w:rsid w:val="00DE3BF7"/>
    <w:rsid w:val="00DE6474"/>
    <w:rsid w:val="00DE7020"/>
    <w:rsid w:val="00DF31EB"/>
    <w:rsid w:val="00DF6A02"/>
    <w:rsid w:val="00E02EBE"/>
    <w:rsid w:val="00E109E2"/>
    <w:rsid w:val="00E11B66"/>
    <w:rsid w:val="00E12A8F"/>
    <w:rsid w:val="00E46162"/>
    <w:rsid w:val="00E93C3B"/>
    <w:rsid w:val="00EC607B"/>
    <w:rsid w:val="00EE7C4A"/>
    <w:rsid w:val="00F008D8"/>
    <w:rsid w:val="00F26A32"/>
    <w:rsid w:val="00F377DE"/>
    <w:rsid w:val="00F4193E"/>
    <w:rsid w:val="00F47713"/>
    <w:rsid w:val="00F84414"/>
    <w:rsid w:val="00F95BA3"/>
    <w:rsid w:val="00FA3CDA"/>
    <w:rsid w:val="00FB3CBA"/>
    <w:rsid w:val="00FD3672"/>
    <w:rsid w:val="00FD5C47"/>
    <w:rsid w:val="00FE33B8"/>
    <w:rsid w:val="00FF0A78"/>
    <w:rsid w:val="00FF2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C561D9"/>
  <w15:chartTrackingRefBased/>
  <w15:docId w15:val="{C62CEDE5-CF1A-4C7C-8295-EB4CF0F12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CE3"/>
    <w:pPr>
      <w:spacing w:after="160" w:line="25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33A49"/>
    <w:rPr>
      <w:color w:val="0563C1"/>
      <w:u w:val="single"/>
    </w:rPr>
  </w:style>
  <w:style w:type="table" w:styleId="GridTable2-Accent5">
    <w:name w:val="Grid Table 2 Accent 5"/>
    <w:basedOn w:val="TableNormal"/>
    <w:uiPriority w:val="47"/>
    <w:rsid w:val="00733A49"/>
    <w:tblPr>
      <w:tblStyleRowBandSize w:val="1"/>
      <w:tblStyleColBandSize w:val="1"/>
      <w:tblInd w:w="0" w:type="nil"/>
      <w:tblBorders>
        <w:top w:val="single" w:sz="2" w:space="0" w:color="9CC2E5"/>
        <w:bottom w:val="single" w:sz="2" w:space="0" w:color="9CC2E5"/>
        <w:insideH w:val="single" w:sz="2" w:space="0" w:color="9CC2E5"/>
        <w:insideV w:val="single" w:sz="2" w:space="0" w:color="9CC2E5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top w:val="double" w:sz="2" w:space="0" w:color="9CC2E5"/>
          <w:bottom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TableGrid">
    <w:name w:val="Table Grid"/>
    <w:basedOn w:val="TableNormal"/>
    <w:uiPriority w:val="59"/>
    <w:rsid w:val="00B43BC0"/>
    <w:pPr>
      <w:widowControl w:val="0"/>
      <w:autoSpaceDE w:val="0"/>
      <w:autoSpaceDN w:val="0"/>
    </w:pPr>
    <w:rPr>
      <w:lang w:val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sonormal0">
    <w:name w:val="msonormal"/>
    <w:basedOn w:val="Normal"/>
    <w:rsid w:val="00F008D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numbering" w:customStyle="1" w:styleId="NoList1">
    <w:name w:val="No List1"/>
    <w:next w:val="NoList"/>
    <w:uiPriority w:val="99"/>
    <w:semiHidden/>
    <w:unhideWhenUsed/>
    <w:rsid w:val="00F008D8"/>
  </w:style>
  <w:style w:type="paragraph" w:styleId="Header">
    <w:name w:val="header"/>
    <w:basedOn w:val="Normal"/>
    <w:link w:val="HeaderChar"/>
    <w:uiPriority w:val="99"/>
    <w:unhideWhenUsed/>
    <w:rsid w:val="004236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66B"/>
  </w:style>
  <w:style w:type="paragraph" w:styleId="Footer">
    <w:name w:val="footer"/>
    <w:basedOn w:val="Normal"/>
    <w:link w:val="FooterChar"/>
    <w:uiPriority w:val="99"/>
    <w:unhideWhenUsed/>
    <w:rsid w:val="004236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66B"/>
  </w:style>
  <w:style w:type="character" w:styleId="UnresolvedMention">
    <w:name w:val="Unresolved Mention"/>
    <w:uiPriority w:val="99"/>
    <w:semiHidden/>
    <w:unhideWhenUsed/>
    <w:rsid w:val="00C54A1E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C54A1E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2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52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0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1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5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8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4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5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4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7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4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6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6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4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9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1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3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4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2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5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0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1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8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9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7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9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1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7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36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7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5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0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28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9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1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3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2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1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8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1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2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3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1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7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6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6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0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16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1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4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6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3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2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0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0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9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2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7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5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0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3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2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1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7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5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0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1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8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0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9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9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8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8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1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3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3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3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30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88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8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2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3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8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4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7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7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7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8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5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8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5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9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8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9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7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1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2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8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1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9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2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9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93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8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5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0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4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8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7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7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4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2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9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8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7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62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8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0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7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2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3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6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7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1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3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6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9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4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9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1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6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1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3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6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0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5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93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69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68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44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5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9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1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7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6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9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4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30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9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4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1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7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0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4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9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5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6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0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2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3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1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1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1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6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0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8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9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4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9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2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1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9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1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9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4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3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0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7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1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6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7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2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5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0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2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1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2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6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2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2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4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3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2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06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0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4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8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52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8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63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9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44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8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5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8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1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8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4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64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7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6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7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1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6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2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7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2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8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2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1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1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4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9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2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7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3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1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97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6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34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3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1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06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9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8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4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2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1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5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6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5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0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3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6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1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6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8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1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0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1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6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7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3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1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6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5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52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3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4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3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9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3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7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7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9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3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6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9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50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5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5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0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7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7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3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7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6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8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5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8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2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5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1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8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1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7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5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9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7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6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1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7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2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7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2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8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6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8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9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4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4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8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7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3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3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3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9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0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7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3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4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3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4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1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2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5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00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5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5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0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2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8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8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1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6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2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3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13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2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1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3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4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1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3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8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7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7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9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5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75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44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6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7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8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1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1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9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54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7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1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5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7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3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2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5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9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9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2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8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8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4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3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8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5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9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7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4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3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7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3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6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2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2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03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23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0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0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8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0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6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1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3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8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5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3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4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2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1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3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8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9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9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8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1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1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8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6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0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3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1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8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3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7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1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2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8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6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8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0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9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7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8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8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36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44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26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4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7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6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1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2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2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4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2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1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6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1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6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9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0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96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9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0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4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3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8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6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9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4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7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9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7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5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2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7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6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8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1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2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3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8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6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2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7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2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40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0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8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6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6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1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3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0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5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1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0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0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9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0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1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0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86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4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6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4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3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7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06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2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9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8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9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0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3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6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2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6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73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7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1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2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5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8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2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7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8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55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17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1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0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8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5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6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0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1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6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0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6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8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0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9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0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6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1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7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0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4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3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6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9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4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9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6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4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5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5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5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5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2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4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9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4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4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9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7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2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5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6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1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2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9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3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7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9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7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3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68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57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59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5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85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8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9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2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9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7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2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2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2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1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0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0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1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1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3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7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3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2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6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1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9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2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1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7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1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7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2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47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9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4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2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4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0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1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7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9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1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24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65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2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0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4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5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8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4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24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43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3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9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8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2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6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8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5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0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2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8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6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4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7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2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7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2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0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2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3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7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0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8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7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0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3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7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0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1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5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4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3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8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6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1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7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1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2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72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1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6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9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7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2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1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8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4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0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3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6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0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1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0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8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4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0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4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9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3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4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5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3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84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1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8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1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2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3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9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4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1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9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8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1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7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5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5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9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2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6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1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6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1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3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5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2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4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7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4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3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1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2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7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8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53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8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0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7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8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9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3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5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5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0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74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9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15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5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9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1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6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3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3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1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4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5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9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2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2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4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3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9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7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2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6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7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8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3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1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0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3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3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7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8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1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8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1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2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0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0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8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1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8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3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4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0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9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8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8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6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2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7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2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8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5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9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5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7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5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6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21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59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58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8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0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7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2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5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2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9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1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0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6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3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2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7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1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0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96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2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80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62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96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74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9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0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5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9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1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97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1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5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9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2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9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4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7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2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7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4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0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9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4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8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3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38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0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85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5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6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4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6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5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5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2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8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0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5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8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7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3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3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3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3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0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4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5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2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6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2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0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8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0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2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6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7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8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8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8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8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7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9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0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8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8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6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15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47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3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5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2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4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5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88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6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9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8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4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9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8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7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9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9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0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3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1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0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9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6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8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9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4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4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7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9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4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5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5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5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5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2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5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3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5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6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5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6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5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0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3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8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5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2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0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4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1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5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4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6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4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0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webSettings" Target="webSettings.xml"/><Relationship Id="rId21" Type="http://schemas.openxmlformats.org/officeDocument/2006/relationships/image" Target="media/image13.png"/><Relationship Id="rId7" Type="http://schemas.openxmlformats.org/officeDocument/2006/relationships/hyperlink" Target="https://jmistudent-my.sharepoint.com/personal/faizan2000461_st_jmi_ac_in/Documents/Desktop/JMI%20Sem%205/LAB/Computer%20Networks/20BCS021_Faizan%20Choudhary_CN_LabFile.docx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footer" Target="footer2.xm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image" Target="media/image6.jpe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35</Pages>
  <Words>5566</Words>
  <Characters>31731</Characters>
  <Application>Microsoft Office Word</Application>
  <DocSecurity>0</DocSecurity>
  <Lines>264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N NASEEM AHMED CHOUDHARY</dc:creator>
  <cp:keywords/>
  <dc:description/>
  <cp:lastModifiedBy>FAIZAN NASEEM AHMED CHOUDHARY</cp:lastModifiedBy>
  <cp:revision>89</cp:revision>
  <cp:lastPrinted>2023-05-23T15:17:00Z</cp:lastPrinted>
  <dcterms:created xsi:type="dcterms:W3CDTF">2022-11-26T13:38:00Z</dcterms:created>
  <dcterms:modified xsi:type="dcterms:W3CDTF">2023-05-23T15:18:00Z</dcterms:modified>
</cp:coreProperties>
</file>